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26EF4" w14:textId="0C219A1D" w:rsidR="00E11277" w:rsidRDefault="00A0796F" w:rsidP="00A0796F">
      <w:pPr>
        <w:pStyle w:val="Heading1"/>
      </w:pPr>
      <w:r>
        <w:t xml:space="preserve">GitHub Copilot </w:t>
      </w:r>
      <w:r w:rsidR="00AE7E2B">
        <w:t>Plans</w:t>
      </w:r>
    </w:p>
    <w:p w14:paraId="18A2CB9E" w14:textId="2FD9FDC8" w:rsidR="00A0796F" w:rsidRPr="00A0796F" w:rsidRDefault="00A0796F" w:rsidP="00A0796F">
      <w:pPr>
        <w:pStyle w:val="Heading2"/>
      </w:pPr>
      <w:r>
        <w:t>Individuals</w:t>
      </w:r>
    </w:p>
    <w:tbl>
      <w:tblPr>
        <w:tblStyle w:val="TableGrid"/>
        <w:tblW w:w="5000" w:type="pct"/>
        <w:tblLook w:val="04A0" w:firstRow="1" w:lastRow="0" w:firstColumn="1" w:lastColumn="0" w:noHBand="0" w:noVBand="1"/>
      </w:tblPr>
      <w:tblGrid>
        <w:gridCol w:w="1288"/>
        <w:gridCol w:w="14387"/>
        <w:gridCol w:w="1101"/>
      </w:tblGrid>
      <w:tr w:rsidR="00A0796F" w14:paraId="0507E360" w14:textId="64E6BC3C" w:rsidTr="00A0796F">
        <w:tc>
          <w:tcPr>
            <w:tcW w:w="384" w:type="pct"/>
            <w:vAlign w:val="center"/>
          </w:tcPr>
          <w:p w14:paraId="21826486" w14:textId="29BE2C45" w:rsidR="00A0796F" w:rsidRPr="00A0796F" w:rsidRDefault="00AE7E2B" w:rsidP="00A0796F">
            <w:pPr>
              <w:jc w:val="center"/>
              <w:rPr>
                <w:b/>
                <w:bCs/>
              </w:rPr>
            </w:pPr>
            <w:r>
              <w:rPr>
                <w:b/>
                <w:bCs/>
              </w:rPr>
              <w:t>Plan</w:t>
            </w:r>
          </w:p>
        </w:tc>
        <w:tc>
          <w:tcPr>
            <w:tcW w:w="4288" w:type="pct"/>
            <w:vAlign w:val="center"/>
          </w:tcPr>
          <w:p w14:paraId="22572A8B" w14:textId="3BA7968E" w:rsidR="00A0796F" w:rsidRPr="00A0796F" w:rsidRDefault="00A0796F" w:rsidP="00A0796F">
            <w:pPr>
              <w:jc w:val="center"/>
              <w:rPr>
                <w:b/>
                <w:bCs/>
              </w:rPr>
            </w:pPr>
            <w:r w:rsidRPr="00A0796F">
              <w:rPr>
                <w:b/>
                <w:bCs/>
              </w:rPr>
              <w:t>What's Included</w:t>
            </w:r>
          </w:p>
        </w:tc>
        <w:tc>
          <w:tcPr>
            <w:tcW w:w="328" w:type="pct"/>
            <w:vAlign w:val="center"/>
          </w:tcPr>
          <w:p w14:paraId="02D03ED7" w14:textId="6E4CA7D8" w:rsidR="00A0796F" w:rsidRPr="00A0796F" w:rsidRDefault="00A0796F" w:rsidP="00A0796F">
            <w:pPr>
              <w:jc w:val="center"/>
              <w:rPr>
                <w:b/>
                <w:bCs/>
              </w:rPr>
            </w:pPr>
            <w:r>
              <w:rPr>
                <w:b/>
                <w:bCs/>
              </w:rPr>
              <w:t>Price</w:t>
            </w:r>
          </w:p>
        </w:tc>
      </w:tr>
      <w:tr w:rsidR="00A0796F" w14:paraId="35861C97" w14:textId="0A0766F2" w:rsidTr="00A0796F">
        <w:tc>
          <w:tcPr>
            <w:tcW w:w="384" w:type="pct"/>
            <w:vAlign w:val="center"/>
          </w:tcPr>
          <w:p w14:paraId="0FF91B63" w14:textId="35BE44CE" w:rsidR="00A0796F" w:rsidRDefault="00A0796F" w:rsidP="00A0796F">
            <w:pPr>
              <w:jc w:val="left"/>
            </w:pPr>
            <w:r>
              <w:t>Free</w:t>
            </w:r>
          </w:p>
        </w:tc>
        <w:tc>
          <w:tcPr>
            <w:tcW w:w="4288" w:type="pct"/>
            <w:vAlign w:val="center"/>
          </w:tcPr>
          <w:p w14:paraId="321A0640" w14:textId="77777777" w:rsidR="00A0796F" w:rsidRDefault="00A0796F" w:rsidP="00A0796F">
            <w:pPr>
              <w:pStyle w:val="ListParagraph"/>
              <w:numPr>
                <w:ilvl w:val="0"/>
                <w:numId w:val="34"/>
              </w:numPr>
              <w:ind w:left="348" w:hanging="270"/>
              <w:jc w:val="left"/>
            </w:pPr>
            <w:r>
              <w:t>50 agent mode or chat requests per month</w:t>
            </w:r>
          </w:p>
          <w:p w14:paraId="2B6E907B" w14:textId="77777777" w:rsidR="00A0796F" w:rsidRDefault="00A0796F" w:rsidP="00A0796F">
            <w:pPr>
              <w:pStyle w:val="ListParagraph"/>
              <w:numPr>
                <w:ilvl w:val="0"/>
                <w:numId w:val="34"/>
              </w:numPr>
              <w:ind w:left="348" w:hanging="270"/>
              <w:jc w:val="left"/>
            </w:pPr>
            <w:r>
              <w:t>2,000 completions per month</w:t>
            </w:r>
          </w:p>
          <w:p w14:paraId="2507C10F" w14:textId="4BA9803F" w:rsidR="00A0796F" w:rsidRDefault="00A0796F" w:rsidP="00A0796F">
            <w:pPr>
              <w:pStyle w:val="ListParagraph"/>
              <w:numPr>
                <w:ilvl w:val="0"/>
                <w:numId w:val="34"/>
              </w:numPr>
              <w:ind w:left="348" w:hanging="270"/>
              <w:jc w:val="left"/>
            </w:pPr>
            <w:r>
              <w:t>Access to Claude 3.5 Sonnet, GPT-4o, and more</w:t>
            </w:r>
          </w:p>
        </w:tc>
        <w:tc>
          <w:tcPr>
            <w:tcW w:w="328" w:type="pct"/>
            <w:vAlign w:val="center"/>
          </w:tcPr>
          <w:p w14:paraId="5905052B" w14:textId="373FF748" w:rsidR="00A0796F" w:rsidRDefault="00A0796F" w:rsidP="00A0796F">
            <w:pPr>
              <w:jc w:val="left"/>
            </w:pPr>
            <w:r>
              <w:t>$0</w:t>
            </w:r>
          </w:p>
        </w:tc>
      </w:tr>
      <w:tr w:rsidR="00A0796F" w14:paraId="4F839749" w14:textId="30A41662" w:rsidTr="00A0796F">
        <w:tc>
          <w:tcPr>
            <w:tcW w:w="384" w:type="pct"/>
            <w:vAlign w:val="center"/>
          </w:tcPr>
          <w:p w14:paraId="750392E9" w14:textId="58D45C69" w:rsidR="00A0796F" w:rsidRDefault="00A0796F" w:rsidP="00A0796F">
            <w:pPr>
              <w:jc w:val="left"/>
            </w:pPr>
            <w:r>
              <w:t>Pro</w:t>
            </w:r>
          </w:p>
        </w:tc>
        <w:tc>
          <w:tcPr>
            <w:tcW w:w="4288" w:type="pct"/>
            <w:vAlign w:val="center"/>
          </w:tcPr>
          <w:p w14:paraId="1862D876" w14:textId="77777777" w:rsidR="00A0796F" w:rsidRDefault="00A0796F" w:rsidP="00A0796F">
            <w:pPr>
              <w:pStyle w:val="ListParagraph"/>
              <w:numPr>
                <w:ilvl w:val="0"/>
                <w:numId w:val="35"/>
              </w:numPr>
              <w:ind w:left="348" w:hanging="270"/>
              <w:jc w:val="left"/>
            </w:pPr>
            <w:r>
              <w:t>Unlimited agent mode and chats with GPT-4o</w:t>
            </w:r>
          </w:p>
          <w:p w14:paraId="2316DAA5" w14:textId="77777777" w:rsidR="00A0796F" w:rsidRDefault="00A0796F" w:rsidP="00A0796F">
            <w:pPr>
              <w:pStyle w:val="ListParagraph"/>
              <w:numPr>
                <w:ilvl w:val="0"/>
                <w:numId w:val="35"/>
              </w:numPr>
              <w:ind w:left="348" w:hanging="270"/>
              <w:jc w:val="left"/>
            </w:pPr>
            <w:r>
              <w:t>Unlimited code completions</w:t>
            </w:r>
          </w:p>
          <w:p w14:paraId="3ECEB320" w14:textId="77777777" w:rsidR="00A0796F" w:rsidRDefault="00A0796F" w:rsidP="00A0796F">
            <w:pPr>
              <w:pStyle w:val="ListParagraph"/>
              <w:numPr>
                <w:ilvl w:val="0"/>
                <w:numId w:val="35"/>
              </w:numPr>
              <w:ind w:left="348" w:hanging="270"/>
              <w:jc w:val="left"/>
            </w:pPr>
            <w:r>
              <w:t>Access to code review, Claude 3.7 Sonnet, o1, and more</w:t>
            </w:r>
          </w:p>
          <w:p w14:paraId="07F4A5A6" w14:textId="7DA8C647" w:rsidR="00A0796F" w:rsidRDefault="00A0796F" w:rsidP="00A0796F">
            <w:pPr>
              <w:pStyle w:val="ListParagraph"/>
              <w:numPr>
                <w:ilvl w:val="0"/>
                <w:numId w:val="35"/>
              </w:numPr>
              <w:ind w:left="348" w:hanging="270"/>
              <w:jc w:val="left"/>
            </w:pPr>
            <w:r>
              <w:t>6x more premium requests to use latest models than Free, with the option to buy more</w:t>
            </w:r>
          </w:p>
        </w:tc>
        <w:tc>
          <w:tcPr>
            <w:tcW w:w="328" w:type="pct"/>
            <w:vAlign w:val="center"/>
          </w:tcPr>
          <w:p w14:paraId="21FB7B01" w14:textId="1E1355DD" w:rsidR="00A0796F" w:rsidRDefault="00A0796F" w:rsidP="00A0796F">
            <w:pPr>
              <w:jc w:val="left"/>
            </w:pPr>
            <w:r>
              <w:t>$10</w:t>
            </w:r>
          </w:p>
        </w:tc>
      </w:tr>
      <w:tr w:rsidR="00A0796F" w14:paraId="7DF08E40" w14:textId="47AAA131" w:rsidTr="00A0796F">
        <w:tc>
          <w:tcPr>
            <w:tcW w:w="384" w:type="pct"/>
            <w:vAlign w:val="center"/>
          </w:tcPr>
          <w:p w14:paraId="4DF78157" w14:textId="76CB6E78" w:rsidR="00A0796F" w:rsidRDefault="00A0796F" w:rsidP="00A0796F">
            <w:pPr>
              <w:jc w:val="left"/>
            </w:pPr>
            <w:r>
              <w:t>Pro+</w:t>
            </w:r>
          </w:p>
        </w:tc>
        <w:tc>
          <w:tcPr>
            <w:tcW w:w="4288" w:type="pct"/>
            <w:vAlign w:val="center"/>
          </w:tcPr>
          <w:p w14:paraId="048E1EFC" w14:textId="77777777" w:rsidR="00A0796F" w:rsidRDefault="00A0796F" w:rsidP="00A0796F">
            <w:pPr>
              <w:pStyle w:val="ListParagraph"/>
              <w:numPr>
                <w:ilvl w:val="0"/>
                <w:numId w:val="36"/>
              </w:numPr>
              <w:ind w:left="348" w:hanging="270"/>
              <w:jc w:val="left"/>
            </w:pPr>
            <w:r>
              <w:t>Access to all models, including GPT-4.5</w:t>
            </w:r>
          </w:p>
          <w:p w14:paraId="2B29CED5" w14:textId="5B475FF2" w:rsidR="00A0796F" w:rsidRDefault="00A0796F" w:rsidP="00A0796F">
            <w:pPr>
              <w:pStyle w:val="ListParagraph"/>
              <w:numPr>
                <w:ilvl w:val="0"/>
                <w:numId w:val="36"/>
              </w:numPr>
              <w:ind w:left="348" w:hanging="270"/>
              <w:jc w:val="left"/>
            </w:pPr>
            <w:r>
              <w:t>30x more premium requests to use latest models than Free, with the option to buy more</w:t>
            </w:r>
          </w:p>
        </w:tc>
        <w:tc>
          <w:tcPr>
            <w:tcW w:w="328" w:type="pct"/>
            <w:vAlign w:val="center"/>
          </w:tcPr>
          <w:p w14:paraId="77F6A7BE" w14:textId="550BA22B" w:rsidR="00A0796F" w:rsidRDefault="00A0796F" w:rsidP="00A0796F">
            <w:pPr>
              <w:jc w:val="left"/>
            </w:pPr>
            <w:r>
              <w:t>$39</w:t>
            </w:r>
          </w:p>
        </w:tc>
      </w:tr>
    </w:tbl>
    <w:p w14:paraId="1679AA7A" w14:textId="09730F59" w:rsidR="00A0796F" w:rsidRDefault="00A0796F" w:rsidP="00A0796F">
      <w:pPr>
        <w:pStyle w:val="Heading2"/>
      </w:pPr>
      <w:r>
        <w:t>Businesses</w:t>
      </w:r>
    </w:p>
    <w:tbl>
      <w:tblPr>
        <w:tblStyle w:val="TableGrid"/>
        <w:tblW w:w="5000" w:type="pct"/>
        <w:tblLook w:val="04A0" w:firstRow="1" w:lastRow="0" w:firstColumn="1" w:lastColumn="0" w:noHBand="0" w:noVBand="1"/>
      </w:tblPr>
      <w:tblGrid>
        <w:gridCol w:w="1288"/>
        <w:gridCol w:w="14387"/>
        <w:gridCol w:w="1101"/>
      </w:tblGrid>
      <w:tr w:rsidR="00A0796F" w14:paraId="59B48B09" w14:textId="77777777" w:rsidTr="00A0796F">
        <w:tc>
          <w:tcPr>
            <w:tcW w:w="384" w:type="pct"/>
            <w:vAlign w:val="center"/>
          </w:tcPr>
          <w:p w14:paraId="3AF6323D" w14:textId="153EEAB0" w:rsidR="00A0796F" w:rsidRPr="00A0796F" w:rsidRDefault="00AE7E2B" w:rsidP="00A0796F">
            <w:pPr>
              <w:jc w:val="center"/>
              <w:rPr>
                <w:b/>
                <w:bCs/>
              </w:rPr>
            </w:pPr>
            <w:r>
              <w:rPr>
                <w:b/>
                <w:bCs/>
              </w:rPr>
              <w:t>Plan</w:t>
            </w:r>
          </w:p>
        </w:tc>
        <w:tc>
          <w:tcPr>
            <w:tcW w:w="4288" w:type="pct"/>
            <w:vAlign w:val="center"/>
          </w:tcPr>
          <w:p w14:paraId="11F21771" w14:textId="77777777" w:rsidR="00A0796F" w:rsidRPr="00A0796F" w:rsidRDefault="00A0796F" w:rsidP="00A0796F">
            <w:pPr>
              <w:jc w:val="center"/>
              <w:rPr>
                <w:b/>
                <w:bCs/>
              </w:rPr>
            </w:pPr>
            <w:r w:rsidRPr="00A0796F">
              <w:rPr>
                <w:b/>
                <w:bCs/>
              </w:rPr>
              <w:t>What's Included</w:t>
            </w:r>
          </w:p>
        </w:tc>
        <w:tc>
          <w:tcPr>
            <w:tcW w:w="328" w:type="pct"/>
            <w:vAlign w:val="center"/>
          </w:tcPr>
          <w:p w14:paraId="0F7A1642" w14:textId="77777777" w:rsidR="00A0796F" w:rsidRPr="00A0796F" w:rsidRDefault="00A0796F" w:rsidP="00A0796F">
            <w:pPr>
              <w:jc w:val="center"/>
              <w:rPr>
                <w:b/>
                <w:bCs/>
              </w:rPr>
            </w:pPr>
            <w:r>
              <w:rPr>
                <w:b/>
                <w:bCs/>
              </w:rPr>
              <w:t>Price</w:t>
            </w:r>
          </w:p>
        </w:tc>
      </w:tr>
      <w:tr w:rsidR="00A0796F" w14:paraId="5DC57545" w14:textId="77777777" w:rsidTr="00A0796F">
        <w:tc>
          <w:tcPr>
            <w:tcW w:w="384" w:type="pct"/>
            <w:vAlign w:val="center"/>
          </w:tcPr>
          <w:p w14:paraId="7E46C6C9" w14:textId="3B68DD43" w:rsidR="00A0796F" w:rsidRDefault="00A0796F" w:rsidP="00A0796F">
            <w:pPr>
              <w:jc w:val="left"/>
            </w:pPr>
            <w:r w:rsidRPr="00A0796F">
              <w:t>Business</w:t>
            </w:r>
          </w:p>
        </w:tc>
        <w:tc>
          <w:tcPr>
            <w:tcW w:w="4288" w:type="pct"/>
            <w:vAlign w:val="center"/>
          </w:tcPr>
          <w:p w14:paraId="7DB0C7A2" w14:textId="77777777" w:rsidR="00A0796F" w:rsidRDefault="00A0796F" w:rsidP="00A0796F">
            <w:pPr>
              <w:pStyle w:val="ListParagraph"/>
              <w:numPr>
                <w:ilvl w:val="0"/>
                <w:numId w:val="34"/>
              </w:numPr>
              <w:ind w:left="329" w:hanging="270"/>
              <w:jc w:val="left"/>
            </w:pPr>
            <w:r>
              <w:t>Unlimited agent mode and chats with GPT-4o</w:t>
            </w:r>
          </w:p>
          <w:p w14:paraId="01E77F1A" w14:textId="77777777" w:rsidR="00A0796F" w:rsidRDefault="00A0796F" w:rsidP="00A0796F">
            <w:pPr>
              <w:pStyle w:val="ListParagraph"/>
              <w:numPr>
                <w:ilvl w:val="0"/>
                <w:numId w:val="34"/>
              </w:numPr>
              <w:ind w:left="329" w:hanging="270"/>
              <w:jc w:val="left"/>
            </w:pPr>
            <w:r>
              <w:t>Unlimited code completions</w:t>
            </w:r>
          </w:p>
          <w:p w14:paraId="2903B5A1" w14:textId="77777777" w:rsidR="00A0796F" w:rsidRDefault="00A0796F" w:rsidP="00A0796F">
            <w:pPr>
              <w:pStyle w:val="ListParagraph"/>
              <w:numPr>
                <w:ilvl w:val="0"/>
                <w:numId w:val="34"/>
              </w:numPr>
              <w:ind w:left="329" w:hanging="270"/>
              <w:jc w:val="left"/>
            </w:pPr>
            <w:r>
              <w:t>Access to code review, Claude 3.5/3.7 Sonnet, o1, and more</w:t>
            </w:r>
          </w:p>
          <w:p w14:paraId="0E5BA946" w14:textId="240AFD49" w:rsidR="00A0796F" w:rsidRDefault="00A0796F" w:rsidP="00A0796F">
            <w:pPr>
              <w:pStyle w:val="ListParagraph"/>
              <w:numPr>
                <w:ilvl w:val="0"/>
                <w:numId w:val="34"/>
              </w:numPr>
              <w:ind w:left="329" w:hanging="270"/>
              <w:jc w:val="left"/>
            </w:pPr>
            <w:r>
              <w:t>300 premium requests to use latest models per user, with the option to buy more</w:t>
            </w:r>
          </w:p>
          <w:p w14:paraId="6D79AD5B" w14:textId="77777777" w:rsidR="00A0796F" w:rsidRDefault="00A0796F" w:rsidP="00A0796F">
            <w:pPr>
              <w:pStyle w:val="ListParagraph"/>
              <w:numPr>
                <w:ilvl w:val="0"/>
                <w:numId w:val="34"/>
              </w:numPr>
              <w:ind w:left="329" w:hanging="270"/>
              <w:jc w:val="left"/>
            </w:pPr>
            <w:r>
              <w:t>User management and usage metrics</w:t>
            </w:r>
          </w:p>
          <w:p w14:paraId="3414CDEE" w14:textId="6FFC6E79" w:rsidR="00A0796F" w:rsidRDefault="00A0796F" w:rsidP="00A0796F">
            <w:pPr>
              <w:pStyle w:val="ListParagraph"/>
              <w:numPr>
                <w:ilvl w:val="0"/>
                <w:numId w:val="34"/>
              </w:numPr>
              <w:ind w:left="329" w:hanging="270"/>
              <w:jc w:val="left"/>
            </w:pPr>
            <w:r>
              <w:t>IP indemnity and data privacy</w:t>
            </w:r>
          </w:p>
        </w:tc>
        <w:tc>
          <w:tcPr>
            <w:tcW w:w="328" w:type="pct"/>
            <w:vAlign w:val="center"/>
          </w:tcPr>
          <w:p w14:paraId="1D2CE121" w14:textId="649827A8" w:rsidR="00A0796F" w:rsidRDefault="00A0796F" w:rsidP="00A0796F">
            <w:pPr>
              <w:jc w:val="left"/>
            </w:pPr>
            <w:r>
              <w:t>$19</w:t>
            </w:r>
          </w:p>
        </w:tc>
      </w:tr>
      <w:tr w:rsidR="00A0796F" w14:paraId="576285DE" w14:textId="77777777" w:rsidTr="00A0796F">
        <w:tc>
          <w:tcPr>
            <w:tcW w:w="384" w:type="pct"/>
            <w:vAlign w:val="center"/>
          </w:tcPr>
          <w:p w14:paraId="7B30C070" w14:textId="768BC61D" w:rsidR="00A0796F" w:rsidRDefault="00A0796F" w:rsidP="00A0796F">
            <w:pPr>
              <w:jc w:val="left"/>
            </w:pPr>
            <w:r>
              <w:t>Enterprise</w:t>
            </w:r>
          </w:p>
        </w:tc>
        <w:tc>
          <w:tcPr>
            <w:tcW w:w="4288" w:type="pct"/>
            <w:vAlign w:val="center"/>
          </w:tcPr>
          <w:p w14:paraId="500E0DC5" w14:textId="77777777" w:rsidR="00A0796F" w:rsidRDefault="00A0796F" w:rsidP="00A0796F">
            <w:pPr>
              <w:pStyle w:val="ListParagraph"/>
              <w:numPr>
                <w:ilvl w:val="0"/>
                <w:numId w:val="35"/>
              </w:numPr>
              <w:ind w:left="329" w:hanging="270"/>
              <w:jc w:val="left"/>
            </w:pPr>
            <w:r>
              <w:t>Access to all models, including GPT-4.5</w:t>
            </w:r>
          </w:p>
          <w:p w14:paraId="15B6CF8C" w14:textId="77777777" w:rsidR="00AE7E2B" w:rsidRDefault="00A0796F" w:rsidP="00AE7E2B">
            <w:pPr>
              <w:pStyle w:val="ListParagraph"/>
              <w:numPr>
                <w:ilvl w:val="0"/>
                <w:numId w:val="35"/>
              </w:numPr>
              <w:ind w:left="329" w:hanging="270"/>
              <w:jc w:val="left"/>
            </w:pPr>
            <w:r>
              <w:t>3.33x more premium requests to use latest models than Business, with the option to buy more</w:t>
            </w:r>
          </w:p>
          <w:p w14:paraId="418D1AB1" w14:textId="6954BF9F" w:rsidR="00AE7E2B" w:rsidRDefault="00AE7E2B" w:rsidP="00AE7E2B">
            <w:pPr>
              <w:pStyle w:val="ListParagraph"/>
              <w:numPr>
                <w:ilvl w:val="0"/>
                <w:numId w:val="35"/>
              </w:numPr>
              <w:ind w:left="329" w:hanging="270"/>
              <w:jc w:val="left"/>
            </w:pPr>
            <w:r w:rsidRPr="00AE7E2B">
              <w:rPr>
                <w:b/>
                <w:bCs/>
              </w:rPr>
              <w:t>Index an organization’s codebase for a deeper understanding</w:t>
            </w:r>
            <w:r w:rsidRPr="00AE7E2B">
              <w:t xml:space="preserve"> of the customer’s knowledge for more tailored suggestions and will offer customers access to fine-tuned custom, private models for code completion.</w:t>
            </w:r>
          </w:p>
        </w:tc>
        <w:tc>
          <w:tcPr>
            <w:tcW w:w="328" w:type="pct"/>
            <w:vAlign w:val="center"/>
          </w:tcPr>
          <w:p w14:paraId="5D45BCA2" w14:textId="6B91250F" w:rsidR="00A0796F" w:rsidRDefault="00A0796F" w:rsidP="00A0796F">
            <w:pPr>
              <w:jc w:val="left"/>
            </w:pPr>
            <w:r>
              <w:t>$39</w:t>
            </w:r>
          </w:p>
        </w:tc>
      </w:tr>
    </w:tbl>
    <w:p w14:paraId="5CEE3F10" w14:textId="6FBF4FAA" w:rsidR="00A0796F" w:rsidRDefault="00612486" w:rsidP="00A0796F">
      <w:r>
        <w:t>Notes:</w:t>
      </w:r>
    </w:p>
    <w:p w14:paraId="5300EF4D" w14:textId="00FF31D7" w:rsidR="00AE7E2B" w:rsidRDefault="00612486" w:rsidP="00AE7E2B">
      <w:pPr>
        <w:pStyle w:val="ListParagraph"/>
        <w:numPr>
          <w:ilvl w:val="0"/>
          <w:numId w:val="37"/>
        </w:numPr>
        <w:spacing w:before="40" w:after="40"/>
        <w:contextualSpacing w:val="0"/>
      </w:pPr>
      <w:r w:rsidRPr="00612486">
        <w:t>The primary differences between the organization offerings and the individual offering are license management, policy management, and IP indemnity.</w:t>
      </w:r>
    </w:p>
    <w:p w14:paraId="618B18B3" w14:textId="44DDF4FA" w:rsidR="00AE7E2B" w:rsidRDefault="00AE7E2B" w:rsidP="00AE7E2B">
      <w:pPr>
        <w:pStyle w:val="ListParagraph"/>
        <w:numPr>
          <w:ilvl w:val="0"/>
          <w:numId w:val="37"/>
        </w:numPr>
        <w:spacing w:before="40" w:after="40"/>
        <w:contextualSpacing w:val="0"/>
      </w:pPr>
      <w:r>
        <w:t xml:space="preserve">For up-to-dated and detailed plans for GitHub Copilot, check </w:t>
      </w:r>
      <w:hyperlink r:id="rId6" w:history="1">
        <w:r w:rsidRPr="00AE7E2B">
          <w:rPr>
            <w:rStyle w:val="Hyperlink"/>
          </w:rPr>
          <w:t>here</w:t>
        </w:r>
      </w:hyperlink>
      <w:r>
        <w:t>.</w:t>
      </w:r>
    </w:p>
    <w:p w14:paraId="16AE7D04" w14:textId="77777777" w:rsidR="00185826" w:rsidRDefault="00185826">
      <w:pPr>
        <w:rPr>
          <w:rFonts w:eastAsiaTheme="majorEastAsia" w:cstheme="majorBidi"/>
          <w:b/>
          <w:sz w:val="36"/>
          <w:szCs w:val="32"/>
        </w:rPr>
      </w:pPr>
      <w:r>
        <w:br w:type="page"/>
      </w:r>
    </w:p>
    <w:p w14:paraId="7B5BFDEE" w14:textId="21BB88B8" w:rsidR="00185826" w:rsidRDefault="00185826" w:rsidP="00185826">
      <w:pPr>
        <w:pStyle w:val="Heading1"/>
      </w:pPr>
      <w:r>
        <w:lastRenderedPageBreak/>
        <w:t>How GitHub Copilot E</w:t>
      </w:r>
      <w:r w:rsidRPr="00185826">
        <w:t xml:space="preserve">xtension </w:t>
      </w:r>
      <w:r>
        <w:t>Works</w:t>
      </w:r>
    </w:p>
    <w:p w14:paraId="596F53C9" w14:textId="727B9353" w:rsidR="00E84617" w:rsidRPr="00E84617" w:rsidRDefault="00E84617" w:rsidP="00E84617">
      <w:pPr>
        <w:pStyle w:val="Heading2"/>
      </w:pPr>
      <w:r>
        <w:t xml:space="preserve">How Does GitHub </w:t>
      </w:r>
      <w:r w:rsidRPr="00E84617">
        <w:t>Copilot</w:t>
      </w:r>
      <w:r>
        <w:t xml:space="preserve"> Generate Code Suggestion?</w:t>
      </w:r>
    </w:p>
    <w:p w14:paraId="49C94C63" w14:textId="22E9AEFD" w:rsidR="00185826" w:rsidRPr="00185826" w:rsidRDefault="00185826" w:rsidP="00E84617">
      <w:pPr>
        <w:pStyle w:val="Heading3"/>
      </w:pPr>
      <w:r>
        <w:t>In-Line Code Suggestion</w:t>
      </w:r>
    </w:p>
    <w:p w14:paraId="28EA7118" w14:textId="4C166F6E" w:rsidR="00185826" w:rsidRDefault="00185826" w:rsidP="00185826">
      <w:r>
        <w:t xml:space="preserve">To generate a code suggestion, GitHub Copilot extension begins by </w:t>
      </w:r>
      <w:r w:rsidRPr="00185826">
        <w:t>examining the code in your editor —</w:t>
      </w:r>
      <w:r>
        <w:t xml:space="preserve"> </w:t>
      </w:r>
      <w:r w:rsidRPr="00185826">
        <w:t>focusing on the</w:t>
      </w:r>
      <w:r w:rsidRPr="00185826">
        <w:rPr>
          <w:b/>
          <w:bCs/>
        </w:rPr>
        <w:t xml:space="preserve"> lines just before and after your cursor</w:t>
      </w:r>
      <w:r>
        <w:t xml:space="preserve">, but also information including </w:t>
      </w:r>
      <w:r w:rsidRPr="00185826">
        <w:rPr>
          <w:b/>
          <w:bCs/>
        </w:rPr>
        <w:t>other files open</w:t>
      </w:r>
      <w:r>
        <w:t xml:space="preserve"> in your editor and the </w:t>
      </w:r>
      <w:r w:rsidRPr="00185826">
        <w:t>URLs of repositories</w:t>
      </w:r>
      <w:r>
        <w:t xml:space="preserve"> or file paths to identify relevant context. That information is sent to GitHub Copilot’s model, to make a probabilistic determination of what is likely to come next and generate suggestions.</w:t>
      </w:r>
    </w:p>
    <w:p w14:paraId="3820555D" w14:textId="4EFE3179" w:rsidR="00185826" w:rsidRDefault="00185826" w:rsidP="00E84617">
      <w:pPr>
        <w:pStyle w:val="Heading3"/>
      </w:pPr>
      <w:r>
        <w:t>In-Chat Code Suggestion</w:t>
      </w:r>
    </w:p>
    <w:p w14:paraId="618250EB" w14:textId="02DA1AC8" w:rsidR="00185826" w:rsidRDefault="00185826" w:rsidP="00185826">
      <w:r>
        <w:t xml:space="preserve">To generate a suggestion for chat in the code editor, </w:t>
      </w:r>
      <w:r w:rsidR="00E84617">
        <w:t xml:space="preserve">GitHub </w:t>
      </w:r>
      <w:r w:rsidRPr="00185826">
        <w:t xml:space="preserve">Copilot </w:t>
      </w:r>
      <w:r>
        <w:t xml:space="preserve">creates a contextual prompt by combining your prompt with additional context including the </w:t>
      </w:r>
      <w:r w:rsidRPr="00C13E8C">
        <w:rPr>
          <w:b/>
          <w:bCs/>
        </w:rPr>
        <w:t>code file open</w:t>
      </w:r>
      <w:r>
        <w:t xml:space="preserve"> in your active document, your </w:t>
      </w:r>
      <w:r w:rsidRPr="00C13E8C">
        <w:rPr>
          <w:b/>
          <w:bCs/>
        </w:rPr>
        <w:t>code selection</w:t>
      </w:r>
      <w:r>
        <w:t xml:space="preserve">, and general </w:t>
      </w:r>
      <w:r w:rsidRPr="00C13E8C">
        <w:rPr>
          <w:b/>
          <w:bCs/>
        </w:rPr>
        <w:t>workspace information</w:t>
      </w:r>
      <w:r>
        <w:t>, such as frameworks, languages, and dependencies. That information is sent to GitHub Copilot’s model, to make a probabilistic determination of what is likely to come next and generate suggestions.</w:t>
      </w:r>
    </w:p>
    <w:p w14:paraId="012BFAD0" w14:textId="7363D140" w:rsidR="00E84617" w:rsidRDefault="00E84617" w:rsidP="00E84617">
      <w:pPr>
        <w:pStyle w:val="Heading2"/>
      </w:pPr>
      <w:r>
        <w:t>What Personal Data Does GitHub Copilot Process?</w:t>
      </w:r>
    </w:p>
    <w:p w14:paraId="0F41B816" w14:textId="2B4FBDBA" w:rsidR="00E84617" w:rsidRDefault="00E84617" w:rsidP="00E84617">
      <w:r>
        <w:t>GitHub Copilot processes personal data based on how Copilot is accessed and used. The types of personal data processed may include:</w:t>
      </w:r>
    </w:p>
    <w:p w14:paraId="0FC2300B" w14:textId="2D2E48EF" w:rsidR="00E84617" w:rsidRDefault="00E84617" w:rsidP="00E84617">
      <w:pPr>
        <w:pStyle w:val="ListParagraph"/>
        <w:numPr>
          <w:ilvl w:val="0"/>
          <w:numId w:val="39"/>
        </w:numPr>
        <w:spacing w:before="40" w:after="40"/>
        <w:contextualSpacing w:val="0"/>
      </w:pPr>
      <w:r w:rsidRPr="00E84617">
        <w:rPr>
          <w:b/>
          <w:bCs/>
        </w:rPr>
        <w:t>User Engagement Data</w:t>
      </w:r>
      <w:r>
        <w:t xml:space="preserve">: This includes pseudonymous identifiers captured on user interactions with Copilot, such as accepted or dismissed completions, error messages, system logs, and product usage metrics. </w:t>
      </w:r>
    </w:p>
    <w:p w14:paraId="20EE108A" w14:textId="63B0D3C9" w:rsidR="00E84617" w:rsidRDefault="00E84617" w:rsidP="00E84617">
      <w:pPr>
        <w:pStyle w:val="ListParagraph"/>
        <w:numPr>
          <w:ilvl w:val="0"/>
          <w:numId w:val="39"/>
        </w:numPr>
        <w:spacing w:before="40" w:after="40"/>
        <w:contextualSpacing w:val="0"/>
      </w:pPr>
      <w:r w:rsidRPr="00E84617">
        <w:rPr>
          <w:b/>
          <w:bCs/>
        </w:rPr>
        <w:t>Prompts</w:t>
      </w:r>
      <w:r>
        <w:t xml:space="preserve">: These are inputs for chat or code, along with context, sent to Copilot's AI to generate suggestions. </w:t>
      </w:r>
    </w:p>
    <w:p w14:paraId="7B58D1D1" w14:textId="11B9B37E" w:rsidR="00E84617" w:rsidRDefault="00E84617" w:rsidP="00E84617">
      <w:pPr>
        <w:pStyle w:val="ListParagraph"/>
        <w:numPr>
          <w:ilvl w:val="0"/>
          <w:numId w:val="39"/>
        </w:numPr>
        <w:spacing w:before="40" w:after="40"/>
        <w:contextualSpacing w:val="0"/>
      </w:pPr>
      <w:r w:rsidRPr="00E84617">
        <w:rPr>
          <w:b/>
          <w:bCs/>
        </w:rPr>
        <w:t>Suggestions</w:t>
      </w:r>
      <w:r>
        <w:t xml:space="preserve">: These are the AI-generated code lines or chat responses provided to users based on their prompts. </w:t>
      </w:r>
    </w:p>
    <w:p w14:paraId="22448D93" w14:textId="197645E0" w:rsidR="00E84617" w:rsidRDefault="00E84617" w:rsidP="00E84617">
      <w:pPr>
        <w:pStyle w:val="ListParagraph"/>
        <w:numPr>
          <w:ilvl w:val="0"/>
          <w:numId w:val="39"/>
        </w:numPr>
        <w:spacing w:before="40" w:after="40"/>
        <w:contextualSpacing w:val="0"/>
      </w:pPr>
      <w:r w:rsidRPr="00E84617">
        <w:rPr>
          <w:b/>
          <w:bCs/>
        </w:rPr>
        <w:t>Feedback Data</w:t>
      </w:r>
      <w:r>
        <w:t>: This comprises real-time user feedback, including reactions (e.g., thumbs up/down) and optional comments, along with feedback from support tickets.</w:t>
      </w:r>
    </w:p>
    <w:p w14:paraId="0567D0AE" w14:textId="40ACB13C" w:rsidR="00E84617" w:rsidRDefault="00E84617" w:rsidP="007E6050">
      <w:pPr>
        <w:pStyle w:val="Heading2"/>
      </w:pPr>
      <w:r w:rsidRPr="00E84617">
        <w:t>GitHub’s Data Protection Agreement</w:t>
      </w:r>
    </w:p>
    <w:p w14:paraId="66EDFDAF" w14:textId="54420981" w:rsidR="00E84617" w:rsidRDefault="00E84617">
      <w:hyperlink r:id="rId7" w:history="1">
        <w:r w:rsidRPr="00290E37">
          <w:rPr>
            <w:rStyle w:val="Hyperlink"/>
          </w:rPr>
          <w:t>https://github.com/customer-terms/github-data-protection-agreement</w:t>
        </w:r>
      </w:hyperlink>
      <w:r w:rsidRPr="00E84617">
        <w:t xml:space="preserve"> </w:t>
      </w:r>
    </w:p>
    <w:p w14:paraId="6CA13B1E" w14:textId="7F565234" w:rsidR="007E6050" w:rsidRDefault="007E6050" w:rsidP="007E6050">
      <w:pPr>
        <w:pStyle w:val="Heading2"/>
      </w:pPr>
      <w:r w:rsidRPr="007E6050">
        <w:t>GitHub General Privacy Statement</w:t>
      </w:r>
    </w:p>
    <w:p w14:paraId="3ED32BB5" w14:textId="2703DEEA" w:rsidR="007E6050" w:rsidRDefault="007E6050">
      <w:hyperlink r:id="rId8" w:history="1">
        <w:r w:rsidRPr="00290E37">
          <w:rPr>
            <w:rStyle w:val="Hyperlink"/>
          </w:rPr>
          <w:t>https://docs.github.com/en/site-policy/privacy-policies/github-general-privacy-statement</w:t>
        </w:r>
      </w:hyperlink>
      <w:r w:rsidRPr="007E6050">
        <w:t xml:space="preserve"> </w:t>
      </w:r>
    </w:p>
    <w:p w14:paraId="02633BF2" w14:textId="3404FFB9" w:rsidR="00343D61" w:rsidRDefault="00343D61">
      <w:pPr>
        <w:rPr>
          <w:rFonts w:eastAsiaTheme="majorEastAsia" w:cstheme="majorBidi"/>
          <w:b/>
          <w:sz w:val="36"/>
          <w:szCs w:val="32"/>
        </w:rPr>
      </w:pPr>
      <w:r>
        <w:br w:type="page"/>
      </w:r>
    </w:p>
    <w:p w14:paraId="6EAFAEF4" w14:textId="1D2F20D4" w:rsidR="00C13E8C" w:rsidRDefault="00343D61" w:rsidP="00343D61">
      <w:pPr>
        <w:pStyle w:val="Heading1"/>
      </w:pPr>
      <w:r>
        <w:lastRenderedPageBreak/>
        <w:t xml:space="preserve">Supported </w:t>
      </w:r>
      <w:r w:rsidRPr="00343D61">
        <w:t xml:space="preserve">IDEs and </w:t>
      </w:r>
      <w:r>
        <w:t>P</w:t>
      </w:r>
      <w:r w:rsidRPr="00343D61">
        <w:t>latforms</w:t>
      </w:r>
    </w:p>
    <w:p w14:paraId="674184EC" w14:textId="722206E0" w:rsidR="00343D61" w:rsidRDefault="006F5831" w:rsidP="006F5831">
      <w:pPr>
        <w:pStyle w:val="Heading2"/>
      </w:pPr>
      <w:r>
        <w:t>IDE E</w:t>
      </w:r>
      <w:r w:rsidRPr="006F5831">
        <w:t>xtension</w:t>
      </w:r>
    </w:p>
    <w:p w14:paraId="4272D5BF" w14:textId="171C6AA3" w:rsidR="006F5831" w:rsidRDefault="00E84617" w:rsidP="00E84617">
      <w:pPr>
        <w:pStyle w:val="ListParagraph"/>
        <w:numPr>
          <w:ilvl w:val="0"/>
          <w:numId w:val="38"/>
        </w:numPr>
        <w:spacing w:before="40" w:after="40"/>
        <w:contextualSpacing w:val="0"/>
      </w:pPr>
      <w:r>
        <w:t>C</w:t>
      </w:r>
      <w:r w:rsidRPr="006F5831">
        <w:t>ode completion functionality</w:t>
      </w:r>
      <w:r>
        <w:t xml:space="preserve">: </w:t>
      </w:r>
      <w:r w:rsidR="006F5831" w:rsidRPr="006F5831">
        <w:t>Visual Studio Code, Visual Studio, Vim, Neovim, JetBrains, Azure Data Studio.</w:t>
      </w:r>
    </w:p>
    <w:p w14:paraId="66B9BED0" w14:textId="3DCC88FF" w:rsidR="006F5831" w:rsidRDefault="00E84617" w:rsidP="00E84617">
      <w:pPr>
        <w:pStyle w:val="ListParagraph"/>
        <w:numPr>
          <w:ilvl w:val="0"/>
          <w:numId w:val="38"/>
        </w:numPr>
        <w:spacing w:before="40" w:after="40"/>
        <w:contextualSpacing w:val="0"/>
      </w:pPr>
      <w:r>
        <w:t>C</w:t>
      </w:r>
      <w:r w:rsidR="006F5831" w:rsidRPr="006F5831">
        <w:t>hat functionality</w:t>
      </w:r>
      <w:r>
        <w:t xml:space="preserve">: </w:t>
      </w:r>
      <w:r w:rsidR="006F5831" w:rsidRPr="006F5831">
        <w:t xml:space="preserve">Visual Studio Code, </w:t>
      </w:r>
      <w:r w:rsidRPr="006F5831">
        <w:t>Visual Studio</w:t>
      </w:r>
      <w:r>
        <w:t>,</w:t>
      </w:r>
      <w:r w:rsidRPr="006F5831">
        <w:t xml:space="preserve"> </w:t>
      </w:r>
      <w:r w:rsidR="006F5831" w:rsidRPr="006F5831">
        <w:t>JetBrains</w:t>
      </w:r>
      <w:r>
        <w:t>.</w:t>
      </w:r>
    </w:p>
    <w:p w14:paraId="1570F76D" w14:textId="281B88DF" w:rsidR="006F5831" w:rsidRDefault="00E84617" w:rsidP="00E84617">
      <w:pPr>
        <w:pStyle w:val="Heading2"/>
      </w:pPr>
      <w:r>
        <w:t>Terminal</w:t>
      </w:r>
    </w:p>
    <w:p w14:paraId="0824E404" w14:textId="23F94FFF" w:rsidR="00E84617" w:rsidRDefault="00E84617" w:rsidP="006F5831">
      <w:r w:rsidRPr="00E84617">
        <w:t>GitHub CLI and as a chat integration in Windows Terminal Canary</w:t>
      </w:r>
      <w:r>
        <w:t>.</w:t>
      </w:r>
    </w:p>
    <w:p w14:paraId="5ABA991A" w14:textId="77777777" w:rsidR="00B37A4A" w:rsidRDefault="00B37A4A">
      <w:pPr>
        <w:rPr>
          <w:rFonts w:eastAsiaTheme="majorEastAsia" w:cstheme="majorBidi"/>
          <w:b/>
          <w:sz w:val="36"/>
          <w:szCs w:val="32"/>
        </w:rPr>
      </w:pPr>
      <w:r>
        <w:br w:type="page"/>
      </w:r>
    </w:p>
    <w:p w14:paraId="1F2C1034" w14:textId="2CF4AD37" w:rsidR="00B37A4A" w:rsidRDefault="00B37A4A" w:rsidP="00B37A4A">
      <w:pPr>
        <w:pStyle w:val="Heading1"/>
      </w:pPr>
      <w:r>
        <w:lastRenderedPageBreak/>
        <w:t>Set</w:t>
      </w:r>
      <w:r w:rsidR="00C226DC">
        <w:t>ting Up</w:t>
      </w:r>
      <w:r w:rsidR="002B1C01">
        <w:t xml:space="preserve"> GitHub</w:t>
      </w:r>
      <w:r w:rsidR="00C226DC">
        <w:t xml:space="preserve"> Copilot</w:t>
      </w:r>
    </w:p>
    <w:p w14:paraId="2230625C" w14:textId="2496C50E" w:rsidR="00B37A4A" w:rsidRDefault="00B37A4A" w:rsidP="00B37A4A">
      <w:hyperlink r:id="rId9" w:history="1">
        <w:r w:rsidRPr="006E28BD">
          <w:rPr>
            <w:rStyle w:val="Hyperlink"/>
          </w:rPr>
          <w:t>https://docs.github.com/en/copilot/setting-up-github-copilot</w:t>
        </w:r>
      </w:hyperlink>
    </w:p>
    <w:p w14:paraId="411475A4" w14:textId="77777777" w:rsidR="00B37A4A" w:rsidRDefault="00B37A4A">
      <w:pPr>
        <w:rPr>
          <w:rFonts w:eastAsiaTheme="majorEastAsia" w:cstheme="majorBidi"/>
          <w:b/>
          <w:sz w:val="36"/>
          <w:szCs w:val="32"/>
        </w:rPr>
      </w:pPr>
      <w:r>
        <w:br w:type="page"/>
      </w:r>
    </w:p>
    <w:p w14:paraId="04CD0B1D" w14:textId="2C8E38E3" w:rsidR="00B37A4A" w:rsidRDefault="00B37A4A" w:rsidP="00B37A4A">
      <w:pPr>
        <w:pStyle w:val="Heading1"/>
      </w:pPr>
      <w:r>
        <w:lastRenderedPageBreak/>
        <w:t>Us</w:t>
      </w:r>
      <w:r w:rsidR="00C226DC">
        <w:t xml:space="preserve">ing </w:t>
      </w:r>
      <w:r w:rsidR="002B1C01">
        <w:t xml:space="preserve">GitHub </w:t>
      </w:r>
      <w:r w:rsidR="00C226DC">
        <w:t>Copilot</w:t>
      </w:r>
    </w:p>
    <w:p w14:paraId="24823262" w14:textId="77777777" w:rsidR="00CE1873" w:rsidRDefault="00CE1873" w:rsidP="00CE1873">
      <w:pPr>
        <w:pBdr>
          <w:top w:val="single" w:sz="4" w:space="1" w:color="auto"/>
          <w:left w:val="single" w:sz="4" w:space="4" w:color="auto"/>
          <w:bottom w:val="single" w:sz="4" w:space="1" w:color="auto"/>
          <w:right w:val="single" w:sz="4" w:space="4" w:color="auto"/>
        </w:pBdr>
        <w:shd w:val="clear" w:color="auto" w:fill="FBE4D5" w:themeFill="accent2" w:themeFillTint="33"/>
      </w:pPr>
      <w:r>
        <w:t>NOTE</w:t>
      </w:r>
    </w:p>
    <w:p w14:paraId="0B49AD18" w14:textId="45760AAC" w:rsidR="00CE1873" w:rsidRPr="00CE1873" w:rsidRDefault="00CE1873" w:rsidP="00CE1873">
      <w:pPr>
        <w:pBdr>
          <w:top w:val="single" w:sz="4" w:space="1" w:color="auto"/>
          <w:left w:val="single" w:sz="4" w:space="4" w:color="auto"/>
          <w:bottom w:val="single" w:sz="4" w:space="1" w:color="auto"/>
          <w:right w:val="single" w:sz="4" w:space="4" w:color="auto"/>
        </w:pBdr>
        <w:shd w:val="clear" w:color="auto" w:fill="FBE4D5" w:themeFill="accent2" w:themeFillTint="33"/>
      </w:pPr>
      <w:r>
        <w:t xml:space="preserve">This section focuses on GitHub Copilot on </w:t>
      </w:r>
      <w:r w:rsidRPr="00CE1873">
        <w:rPr>
          <w:b/>
          <w:bCs/>
        </w:rPr>
        <w:t>Visual Studio Code only</w:t>
      </w:r>
      <w:r>
        <w:t xml:space="preserve">. </w:t>
      </w:r>
      <w:r>
        <w:t>Please note that if</w:t>
      </w:r>
      <w:r>
        <w:t xml:space="preserve"> you're working on </w:t>
      </w:r>
      <w:r>
        <w:t>other</w:t>
      </w:r>
      <w:r>
        <w:t xml:space="preserve"> text editor</w:t>
      </w:r>
      <w:r>
        <w:t>s</w:t>
      </w:r>
      <w:r>
        <w:t xml:space="preserve"> or IDE</w:t>
      </w:r>
      <w:r>
        <w:t>s</w:t>
      </w:r>
      <w:r>
        <w:t>.</w:t>
      </w:r>
    </w:p>
    <w:p w14:paraId="35F884B1" w14:textId="0D8BFBF7" w:rsidR="00371F71" w:rsidRDefault="00AD77A6" w:rsidP="00371F71">
      <w:pPr>
        <w:pStyle w:val="Heading2"/>
      </w:pPr>
      <w:r>
        <w:t>Code Suggestion</w:t>
      </w:r>
      <w:r w:rsidR="00180169">
        <w:t>/Completion</w:t>
      </w:r>
    </w:p>
    <w:p w14:paraId="5E418A87" w14:textId="192DF9BA" w:rsidR="00371F71" w:rsidRDefault="00371F71" w:rsidP="00371F71">
      <w:pPr>
        <w:pStyle w:val="Heading3"/>
      </w:pPr>
      <w:r>
        <w:t>Getting Suggestions</w:t>
      </w:r>
    </w:p>
    <w:p w14:paraId="7A24EBED" w14:textId="531891F8" w:rsidR="00371F71" w:rsidRDefault="00371F71" w:rsidP="00371F71">
      <w:r>
        <w:t>Code suggestions are generated</w:t>
      </w:r>
      <w:r w:rsidRPr="00371F71">
        <w:t xml:space="preserve"> </w:t>
      </w:r>
      <w:r w:rsidRPr="00371F71">
        <w:rPr>
          <w:b/>
          <w:bCs/>
        </w:rPr>
        <w:t>as you type</w:t>
      </w:r>
      <w:r>
        <w:t>.</w:t>
      </w:r>
      <w:r w:rsidRPr="00371F71">
        <w:t xml:space="preserve"> You can also describe something you want to do </w:t>
      </w:r>
      <w:r w:rsidRPr="00371F71">
        <w:rPr>
          <w:b/>
          <w:bCs/>
        </w:rPr>
        <w:t xml:space="preserve">within a </w:t>
      </w:r>
      <w:r w:rsidR="00382D78">
        <w:rPr>
          <w:b/>
          <w:bCs/>
        </w:rPr>
        <w:t xml:space="preserve">code </w:t>
      </w:r>
      <w:r w:rsidRPr="00371F71">
        <w:rPr>
          <w:b/>
          <w:bCs/>
        </w:rPr>
        <w:t>comment</w:t>
      </w:r>
      <w:r w:rsidRPr="00371F71">
        <w:t xml:space="preserve">, and Copilot will suggest the code </w:t>
      </w:r>
      <w:r w:rsidR="00A77FF5">
        <w:t xml:space="preserve">(also </w:t>
      </w:r>
      <w:r w:rsidR="00A77FF5">
        <w:t xml:space="preserve">called </w:t>
      </w:r>
      <w:r w:rsidR="00A77FF5" w:rsidRPr="00A77FF5">
        <w:rPr>
          <w:i/>
          <w:iCs/>
        </w:rPr>
        <w:t>Ghost Text</w:t>
      </w:r>
      <w:r w:rsidR="00A77FF5">
        <w:t xml:space="preserve">) </w:t>
      </w:r>
      <w:r w:rsidRPr="00371F71">
        <w:t>to accomplish your goal.</w:t>
      </w:r>
      <w:r w:rsidR="00A77FF5">
        <w:t xml:space="preserve"> </w:t>
      </w:r>
    </w:p>
    <w:p w14:paraId="6F11CB59" w14:textId="65F28ED6" w:rsidR="00371F71" w:rsidRDefault="00A32AA1" w:rsidP="00371F71">
      <w:r w:rsidRPr="00371F71">
        <w:t xml:space="preserve">To accept the suggestion, press </w:t>
      </w:r>
      <w:r w:rsidRPr="00371F71">
        <w:rPr>
          <w:rFonts w:ascii="Consolas" w:hAnsi="Consolas"/>
          <w:color w:val="C00000"/>
          <w:sz w:val="21"/>
          <w:szCs w:val="21"/>
          <w:shd w:val="clear" w:color="auto" w:fill="F2F2F2" w:themeFill="background1" w:themeFillShade="F2"/>
        </w:rPr>
        <w:t>Tab</w:t>
      </w:r>
      <w:r w:rsidRPr="00371F71">
        <w:t>.</w:t>
      </w:r>
    </w:p>
    <w:tbl>
      <w:tblPr>
        <w:tblStyle w:val="TableGrid"/>
        <w:tblW w:w="0" w:type="auto"/>
        <w:tblLook w:val="04A0" w:firstRow="1" w:lastRow="0" w:firstColumn="1" w:lastColumn="0" w:noHBand="0" w:noVBand="1"/>
      </w:tblPr>
      <w:tblGrid>
        <w:gridCol w:w="7643"/>
        <w:gridCol w:w="9133"/>
      </w:tblGrid>
      <w:tr w:rsidR="00AD77A6" w14:paraId="46218D48" w14:textId="77777777" w:rsidTr="00AD77A6">
        <w:tc>
          <w:tcPr>
            <w:tcW w:w="8388" w:type="dxa"/>
          </w:tcPr>
          <w:p w14:paraId="777F6CF2" w14:textId="55A68AEE" w:rsidR="00AD77A6" w:rsidRDefault="00AD77A6" w:rsidP="00371F71">
            <w:r>
              <w:rPr>
                <w:noProof/>
              </w:rPr>
              <w:drawing>
                <wp:inline distT="0" distB="0" distL="0" distR="0" wp14:anchorId="712CB715" wp14:editId="6CA3B5DC">
                  <wp:extent cx="4691269" cy="1417609"/>
                  <wp:effectExtent l="0" t="0" r="0" b="0"/>
                  <wp:docPr id="1037029617" name="Picture 12" descr="JavaScript ghost text sugg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JavaScript ghost text sugges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4665" cy="1436766"/>
                          </a:xfrm>
                          <a:prstGeom prst="rect">
                            <a:avLst/>
                          </a:prstGeom>
                          <a:noFill/>
                          <a:ln>
                            <a:noFill/>
                          </a:ln>
                        </pic:spPr>
                      </pic:pic>
                    </a:graphicData>
                  </a:graphic>
                </wp:inline>
              </w:drawing>
            </w:r>
          </w:p>
        </w:tc>
        <w:tc>
          <w:tcPr>
            <w:tcW w:w="8388" w:type="dxa"/>
          </w:tcPr>
          <w:p w14:paraId="6E838210" w14:textId="03D1A907" w:rsidR="00AD77A6" w:rsidRDefault="00AD77A6" w:rsidP="00371F71">
            <w:r>
              <w:rPr>
                <w:noProof/>
              </w:rPr>
              <w:drawing>
                <wp:inline distT="0" distB="0" distL="0" distR="0" wp14:anchorId="42B5A9FE" wp14:editId="4B4A8A21">
                  <wp:extent cx="5662512" cy="2864285"/>
                  <wp:effectExtent l="0" t="0" r="0" b="0"/>
                  <wp:docPr id="1771870566" name="Picture 14" descr="Use code comments to let Copilot generate a Student class in TypeScript with properties and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Use code comments to let Copilot generate a Student class in TypeScript with properties and method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702" cy="2893719"/>
                          </a:xfrm>
                          <a:prstGeom prst="rect">
                            <a:avLst/>
                          </a:prstGeom>
                          <a:noFill/>
                          <a:ln>
                            <a:noFill/>
                          </a:ln>
                        </pic:spPr>
                      </pic:pic>
                    </a:graphicData>
                  </a:graphic>
                </wp:inline>
              </w:drawing>
            </w:r>
          </w:p>
        </w:tc>
      </w:tr>
    </w:tbl>
    <w:p w14:paraId="75798F6D" w14:textId="2D335990" w:rsidR="00A32AA1" w:rsidRDefault="00A32AA1" w:rsidP="00A32AA1">
      <w:pPr>
        <w:pStyle w:val="Heading3"/>
      </w:pPr>
      <w:r w:rsidRPr="00A32AA1">
        <w:t>Showing Alternative Suggestions</w:t>
      </w:r>
    </w:p>
    <w:p w14:paraId="5C200CAE" w14:textId="60159092" w:rsidR="00A32AA1" w:rsidRDefault="00A32AA1" w:rsidP="00A32AA1">
      <w:r w:rsidRPr="00A32AA1">
        <w:t xml:space="preserve">For any given input, Copilot may offer </w:t>
      </w:r>
      <w:r w:rsidRPr="00A32AA1">
        <w:rPr>
          <w:b/>
          <w:bCs/>
        </w:rPr>
        <w:t>multiple suggestions</w:t>
      </w:r>
      <w:r w:rsidRPr="00A32AA1">
        <w:t xml:space="preserve">. You can select which </w:t>
      </w:r>
      <w:r>
        <w:t>one</w:t>
      </w:r>
      <w:r w:rsidRPr="00A32AA1">
        <w:t xml:space="preserve"> to use, or reject all.</w:t>
      </w:r>
    </w:p>
    <w:p w14:paraId="0B0B1F79" w14:textId="0C9CA31F" w:rsidR="00A32AA1" w:rsidRDefault="00A32AA1" w:rsidP="00A32AA1">
      <w:pPr>
        <w:pStyle w:val="Heading4"/>
      </w:pPr>
      <w:r>
        <w:t>In-Line</w:t>
      </w:r>
    </w:p>
    <w:p w14:paraId="0D9FF4CF" w14:textId="0AF26866" w:rsidR="00A32AA1" w:rsidRDefault="00A32AA1" w:rsidP="00A32AA1">
      <w:r w:rsidRPr="00A32AA1">
        <w:rPr>
          <w:b/>
          <w:bCs/>
        </w:rPr>
        <w:t>Hovering</w:t>
      </w:r>
      <w:r>
        <w:t xml:space="preserve"> over the suggestion shows the Copilot control for choosing suggestions. To display next or previous suggestions, click the </w:t>
      </w:r>
      <w:r w:rsidRPr="00A32AA1">
        <w:rPr>
          <w:rFonts w:ascii="Consolas" w:hAnsi="Consolas"/>
          <w:color w:val="C00000"/>
          <w:sz w:val="21"/>
          <w:szCs w:val="21"/>
          <w:shd w:val="clear" w:color="auto" w:fill="F2F2F2" w:themeFill="background1" w:themeFillShade="F2"/>
        </w:rPr>
        <w:sym w:font="Wingdings" w:char="F0E0"/>
      </w:r>
      <w:r>
        <w:t xml:space="preserve"> or </w:t>
      </w:r>
      <w:r w:rsidRPr="00A32AA1">
        <w:rPr>
          <w:rFonts w:ascii="Consolas" w:hAnsi="Consolas"/>
          <w:color w:val="C00000"/>
          <w:sz w:val="21"/>
          <w:szCs w:val="21"/>
          <w:shd w:val="clear" w:color="auto" w:fill="F2F2F2" w:themeFill="background1" w:themeFillShade="F2"/>
        </w:rPr>
        <w:sym w:font="Wingdings" w:char="F0DF"/>
      </w:r>
      <w:r>
        <w:t xml:space="preserve"> arrow button in the control.</w:t>
      </w:r>
    </w:p>
    <w:p w14:paraId="34BC978F" w14:textId="5267C32A" w:rsidR="00A32AA1" w:rsidRPr="00A32AA1" w:rsidRDefault="00A32AA1" w:rsidP="00A32AA1">
      <w:r>
        <w:t>You can also use keyboard shortcuts to show alternative suggestions:</w:t>
      </w:r>
    </w:p>
    <w:tbl>
      <w:tblPr>
        <w:tblStyle w:val="TableGrid"/>
        <w:tblW w:w="10800" w:type="dxa"/>
        <w:jc w:val="center"/>
        <w:tblLook w:val="04A0" w:firstRow="1" w:lastRow="0" w:firstColumn="1" w:lastColumn="0" w:noHBand="0" w:noVBand="1"/>
      </w:tblPr>
      <w:tblGrid>
        <w:gridCol w:w="2964"/>
        <w:gridCol w:w="3889"/>
        <w:gridCol w:w="3947"/>
      </w:tblGrid>
      <w:tr w:rsidR="00A32AA1" w:rsidRPr="00A32AA1" w14:paraId="48FD34AE" w14:textId="77777777" w:rsidTr="00A32AA1">
        <w:trPr>
          <w:jc w:val="center"/>
        </w:trPr>
        <w:tc>
          <w:tcPr>
            <w:tcW w:w="0" w:type="auto"/>
            <w:vAlign w:val="center"/>
            <w:hideMark/>
          </w:tcPr>
          <w:p w14:paraId="420F20FD" w14:textId="77777777" w:rsidR="00A32AA1" w:rsidRPr="00A32AA1" w:rsidRDefault="00A32AA1" w:rsidP="00A32AA1">
            <w:pPr>
              <w:pStyle w:val="NoSpacing"/>
              <w:jc w:val="center"/>
              <w:rPr>
                <w:b/>
                <w:bCs/>
              </w:rPr>
            </w:pPr>
            <w:r w:rsidRPr="00A32AA1">
              <w:rPr>
                <w:b/>
                <w:bCs/>
              </w:rPr>
              <w:t>OS</w:t>
            </w:r>
          </w:p>
        </w:tc>
        <w:tc>
          <w:tcPr>
            <w:tcW w:w="0" w:type="auto"/>
            <w:vAlign w:val="center"/>
            <w:hideMark/>
          </w:tcPr>
          <w:p w14:paraId="59717428" w14:textId="77777777" w:rsidR="00A32AA1" w:rsidRPr="00A32AA1" w:rsidRDefault="00A32AA1" w:rsidP="00A32AA1">
            <w:pPr>
              <w:pStyle w:val="NoSpacing"/>
              <w:jc w:val="center"/>
              <w:rPr>
                <w:b/>
                <w:bCs/>
              </w:rPr>
            </w:pPr>
            <w:r w:rsidRPr="00A32AA1">
              <w:rPr>
                <w:b/>
                <w:bCs/>
              </w:rPr>
              <w:t>See next suggestion</w:t>
            </w:r>
          </w:p>
        </w:tc>
        <w:tc>
          <w:tcPr>
            <w:tcW w:w="0" w:type="auto"/>
            <w:vAlign w:val="center"/>
            <w:hideMark/>
          </w:tcPr>
          <w:p w14:paraId="70821219" w14:textId="77777777" w:rsidR="00A32AA1" w:rsidRPr="00A32AA1" w:rsidRDefault="00A32AA1" w:rsidP="00A32AA1">
            <w:pPr>
              <w:pStyle w:val="NoSpacing"/>
              <w:jc w:val="center"/>
              <w:rPr>
                <w:b/>
                <w:bCs/>
              </w:rPr>
            </w:pPr>
            <w:r w:rsidRPr="00A32AA1">
              <w:rPr>
                <w:b/>
                <w:bCs/>
              </w:rPr>
              <w:t>See previous suggestion</w:t>
            </w:r>
          </w:p>
        </w:tc>
      </w:tr>
      <w:tr w:rsidR="00A32AA1" w:rsidRPr="00A32AA1" w14:paraId="267227D3" w14:textId="77777777" w:rsidTr="00A32AA1">
        <w:trPr>
          <w:jc w:val="center"/>
        </w:trPr>
        <w:tc>
          <w:tcPr>
            <w:tcW w:w="0" w:type="auto"/>
            <w:vAlign w:val="center"/>
            <w:hideMark/>
          </w:tcPr>
          <w:p w14:paraId="34DACAC2" w14:textId="77777777" w:rsidR="00A32AA1" w:rsidRPr="00A32AA1" w:rsidRDefault="00A32AA1" w:rsidP="00A32AA1">
            <w:pPr>
              <w:pStyle w:val="NoSpacing"/>
            </w:pPr>
            <w:r w:rsidRPr="00A32AA1">
              <w:t>macOS</w:t>
            </w:r>
          </w:p>
        </w:tc>
        <w:tc>
          <w:tcPr>
            <w:tcW w:w="0" w:type="auto"/>
            <w:vAlign w:val="center"/>
            <w:hideMark/>
          </w:tcPr>
          <w:p w14:paraId="48A13C42" w14:textId="5B4C47C5"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Option (</w:t>
            </w:r>
            <w:r w:rsidRPr="00A32AA1">
              <w:rPr>
                <w:rFonts w:ascii="Cambria Math" w:hAnsi="Cambria Math" w:cs="Cambria Math"/>
                <w:color w:val="C00000"/>
                <w:sz w:val="21"/>
                <w:szCs w:val="21"/>
                <w:shd w:val="clear" w:color="auto" w:fill="F2F2F2" w:themeFill="background1" w:themeFillShade="F2"/>
              </w:rPr>
              <w:t>⌥</w:t>
            </w:r>
            <w:r w:rsidRPr="00A32AA1">
              <w:rPr>
                <w:rFonts w:ascii="Consolas" w:hAnsi="Consolas"/>
                <w:color w:val="C00000"/>
                <w:sz w:val="21"/>
                <w:szCs w:val="21"/>
                <w:shd w:val="clear" w:color="auto" w:fill="F2F2F2" w:themeFill="background1" w:themeFillShade="F2"/>
              </w:rPr>
              <w:t>)</w:t>
            </w:r>
            <w:r w:rsidRPr="00A32AA1">
              <w:t xml:space="preserve"> or </w:t>
            </w:r>
            <w:r w:rsidRPr="00A32AA1">
              <w:rPr>
                <w:rFonts w:ascii="Consolas" w:hAnsi="Consolas"/>
                <w:color w:val="C00000"/>
                <w:sz w:val="21"/>
                <w:szCs w:val="21"/>
                <w:shd w:val="clear" w:color="auto" w:fill="F2F2F2" w:themeFill="background1" w:themeFillShade="F2"/>
              </w:rPr>
              <w:t>Alt + ]</w:t>
            </w:r>
          </w:p>
        </w:tc>
        <w:tc>
          <w:tcPr>
            <w:tcW w:w="0" w:type="auto"/>
            <w:vAlign w:val="center"/>
            <w:hideMark/>
          </w:tcPr>
          <w:p w14:paraId="6C918A43" w14:textId="3EE6470E"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Option (</w:t>
            </w:r>
            <w:r w:rsidRPr="00A32AA1">
              <w:rPr>
                <w:rFonts w:ascii="Cambria Math" w:hAnsi="Cambria Math" w:cs="Cambria Math"/>
                <w:color w:val="C00000"/>
                <w:sz w:val="21"/>
                <w:szCs w:val="21"/>
                <w:shd w:val="clear" w:color="auto" w:fill="F2F2F2" w:themeFill="background1" w:themeFillShade="F2"/>
              </w:rPr>
              <w:t>⌥</w:t>
            </w:r>
            <w:r w:rsidRPr="00A32AA1">
              <w:rPr>
                <w:rFonts w:ascii="Consolas" w:hAnsi="Consolas"/>
                <w:color w:val="C00000"/>
                <w:sz w:val="21"/>
                <w:szCs w:val="21"/>
                <w:shd w:val="clear" w:color="auto" w:fill="F2F2F2" w:themeFill="background1" w:themeFillShade="F2"/>
              </w:rPr>
              <w:t>)</w:t>
            </w:r>
            <w:r w:rsidRPr="00A32AA1">
              <w:t xml:space="preserve"> or </w:t>
            </w:r>
            <w:r w:rsidRPr="00A32AA1">
              <w:rPr>
                <w:rFonts w:ascii="Consolas" w:hAnsi="Consolas"/>
                <w:color w:val="C00000"/>
                <w:sz w:val="21"/>
                <w:szCs w:val="21"/>
                <w:shd w:val="clear" w:color="auto" w:fill="F2F2F2" w:themeFill="background1" w:themeFillShade="F2"/>
              </w:rPr>
              <w:t>Alt + [</w:t>
            </w:r>
          </w:p>
        </w:tc>
      </w:tr>
      <w:tr w:rsidR="00A32AA1" w:rsidRPr="00A32AA1" w14:paraId="30C198EF" w14:textId="77777777" w:rsidTr="00A32AA1">
        <w:trPr>
          <w:jc w:val="center"/>
        </w:trPr>
        <w:tc>
          <w:tcPr>
            <w:tcW w:w="0" w:type="auto"/>
            <w:vAlign w:val="center"/>
            <w:hideMark/>
          </w:tcPr>
          <w:p w14:paraId="046E8A52" w14:textId="77777777" w:rsidR="00A32AA1" w:rsidRPr="00A32AA1" w:rsidRDefault="00A32AA1" w:rsidP="00A32AA1">
            <w:pPr>
              <w:pStyle w:val="NoSpacing"/>
            </w:pPr>
            <w:r w:rsidRPr="00A32AA1">
              <w:t>Windows or Linux</w:t>
            </w:r>
          </w:p>
        </w:tc>
        <w:tc>
          <w:tcPr>
            <w:tcW w:w="0" w:type="auto"/>
            <w:vAlign w:val="center"/>
            <w:hideMark/>
          </w:tcPr>
          <w:p w14:paraId="1FBD15E7" w14:textId="0FDC15AF"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Alt + ]</w:t>
            </w:r>
          </w:p>
        </w:tc>
        <w:tc>
          <w:tcPr>
            <w:tcW w:w="0" w:type="auto"/>
            <w:vAlign w:val="center"/>
            <w:hideMark/>
          </w:tcPr>
          <w:p w14:paraId="33FDF58B" w14:textId="0264A592" w:rsidR="00A32AA1" w:rsidRPr="00A32AA1" w:rsidRDefault="00A32AA1" w:rsidP="00A32AA1">
            <w:pPr>
              <w:pStyle w:val="NoSpacing"/>
            </w:pPr>
            <w:r w:rsidRPr="00A32AA1">
              <w:rPr>
                <w:rFonts w:ascii="Consolas" w:hAnsi="Consolas"/>
                <w:color w:val="C00000"/>
                <w:sz w:val="21"/>
                <w:szCs w:val="21"/>
                <w:shd w:val="clear" w:color="auto" w:fill="F2F2F2" w:themeFill="background1" w:themeFillShade="F2"/>
              </w:rPr>
              <w:t>Alt + [</w:t>
            </w:r>
          </w:p>
        </w:tc>
      </w:tr>
    </w:tbl>
    <w:p w14:paraId="0E14CE96" w14:textId="77777777" w:rsidR="00A32AA1" w:rsidRDefault="00A32AA1" w:rsidP="00A32AA1">
      <w:r w:rsidRPr="00A32AA1">
        <w:t>To accept a suggestion, click "Accept" in the Copilot command palette, or press </w:t>
      </w:r>
      <w:r w:rsidRPr="00A32AA1">
        <w:rPr>
          <w:rFonts w:ascii="Consolas" w:hAnsi="Consolas"/>
          <w:color w:val="C00000"/>
          <w:sz w:val="21"/>
          <w:szCs w:val="21"/>
          <w:shd w:val="clear" w:color="auto" w:fill="F2F2F2" w:themeFill="background1" w:themeFillShade="F2"/>
        </w:rPr>
        <w:t>Tab</w:t>
      </w:r>
      <w:r w:rsidRPr="00A32AA1">
        <w:t>. To reject all suggestions, press </w:t>
      </w:r>
      <w:r w:rsidRPr="00A32AA1">
        <w:rPr>
          <w:rFonts w:ascii="Consolas" w:hAnsi="Consolas"/>
          <w:color w:val="C00000"/>
          <w:sz w:val="21"/>
          <w:szCs w:val="21"/>
          <w:shd w:val="clear" w:color="auto" w:fill="F2F2F2" w:themeFill="background1" w:themeFillShade="F2"/>
        </w:rPr>
        <w:t>Esc</w:t>
      </w:r>
      <w:r w:rsidRPr="00A32AA1">
        <w:t>.</w:t>
      </w:r>
    </w:p>
    <w:p w14:paraId="0EE5B870" w14:textId="51515CAA" w:rsidR="00AD77A6" w:rsidRDefault="00AD77A6" w:rsidP="00AD77A6">
      <w:pPr>
        <w:jc w:val="center"/>
      </w:pPr>
      <w:r>
        <w:rPr>
          <w:noProof/>
        </w:rPr>
        <w:drawing>
          <wp:inline distT="0" distB="0" distL="0" distR="0" wp14:anchorId="5A1A1561" wp14:editId="6AD40F34">
            <wp:extent cx="5390275" cy="1383621"/>
            <wp:effectExtent l="0" t="0" r="1270" b="7620"/>
            <wp:docPr id="1421725528" name="Picture 13" descr="Hovering over inline suggestions enables you to select from multiple sugg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overing over inline suggestions enables you to select from multiple sugges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4246" cy="1394908"/>
                    </a:xfrm>
                    <a:prstGeom prst="rect">
                      <a:avLst/>
                    </a:prstGeom>
                    <a:noFill/>
                    <a:ln>
                      <a:noFill/>
                    </a:ln>
                  </pic:spPr>
                </pic:pic>
              </a:graphicData>
            </a:graphic>
          </wp:inline>
        </w:drawing>
      </w:r>
    </w:p>
    <w:p w14:paraId="4A3232E4" w14:textId="47459867" w:rsidR="00A32AA1" w:rsidRDefault="00A32AA1" w:rsidP="00A32AA1">
      <w:pPr>
        <w:pStyle w:val="Heading4"/>
      </w:pPr>
      <w:r>
        <w:t>In-Tab</w:t>
      </w:r>
    </w:p>
    <w:p w14:paraId="5112C53D" w14:textId="37C080A9" w:rsidR="00A32AA1" w:rsidRDefault="00A32AA1" w:rsidP="00A32AA1">
      <w:r>
        <w:t xml:space="preserve">As </w:t>
      </w:r>
      <w:r w:rsidRPr="00A32AA1">
        <w:t>Copilot show</w:t>
      </w:r>
      <w:r>
        <w:t>ing</w:t>
      </w:r>
      <w:r w:rsidRPr="00A32AA1">
        <w:t xml:space="preserve"> suggestion</w:t>
      </w:r>
      <w:r>
        <w:t>s, p</w:t>
      </w:r>
      <w:r w:rsidRPr="00A32AA1">
        <w:t xml:space="preserve">ress </w:t>
      </w:r>
      <w:r w:rsidRPr="00A32AA1">
        <w:rPr>
          <w:rFonts w:ascii="Consolas" w:hAnsi="Consolas"/>
          <w:color w:val="C00000"/>
          <w:sz w:val="21"/>
          <w:szCs w:val="21"/>
          <w:shd w:val="clear" w:color="auto" w:fill="F2F2F2" w:themeFill="background1" w:themeFillShade="F2"/>
        </w:rPr>
        <w:t>Ctrl + Enter</w:t>
      </w:r>
      <w:r w:rsidRPr="00A32AA1">
        <w:t xml:space="preserve"> to open a new tab with multiple additional options.</w:t>
      </w:r>
    </w:p>
    <w:p w14:paraId="5BCEDFA1" w14:textId="610B6388" w:rsidR="00A32AA1" w:rsidRDefault="00A32AA1" w:rsidP="00A32AA1">
      <w:r w:rsidRPr="00A32AA1">
        <w:t xml:space="preserve">To accept a suggestion, below the suggestion, click </w:t>
      </w:r>
      <w:r>
        <w:t>"</w:t>
      </w:r>
      <w:r w:rsidRPr="00A32AA1">
        <w:t xml:space="preserve">Accept suggestion </w:t>
      </w:r>
      <w:r>
        <w:t>&lt;</w:t>
      </w:r>
      <w:r w:rsidRPr="00A32AA1">
        <w:t>NUMBER</w:t>
      </w:r>
      <w:r>
        <w:t>&gt;"</w:t>
      </w:r>
      <w:r w:rsidRPr="00A32AA1">
        <w:t xml:space="preserve">. To reject all suggestions, close the </w:t>
      </w:r>
      <w:r w:rsidRPr="00371F71">
        <w:rPr>
          <w:rFonts w:ascii="Consolas" w:hAnsi="Consolas"/>
          <w:color w:val="C00000"/>
          <w:sz w:val="21"/>
          <w:szCs w:val="21"/>
          <w:shd w:val="clear" w:color="auto" w:fill="F2F2F2" w:themeFill="background1" w:themeFillShade="F2"/>
        </w:rPr>
        <w:t>Tab</w:t>
      </w:r>
      <w:r w:rsidRPr="00A32AA1">
        <w:t>.</w:t>
      </w:r>
    </w:p>
    <w:p w14:paraId="09820B08" w14:textId="362B6D83" w:rsidR="00DE4436" w:rsidRDefault="00DE4436" w:rsidP="00DE4436">
      <w:pPr>
        <w:pStyle w:val="Heading3"/>
      </w:pPr>
      <w:r w:rsidRPr="00DE4436">
        <w:t>Accepting Partial Suggestions</w:t>
      </w:r>
    </w:p>
    <w:p w14:paraId="076D4198" w14:textId="7A33C686" w:rsidR="00DE4436" w:rsidRDefault="00DE4436" w:rsidP="00DE4436">
      <w:r w:rsidRPr="00DE4436">
        <w:t>If you don't want to accept an entire suggestion from Copilot, you can accept the next word or the next line of a suggestion.</w:t>
      </w:r>
    </w:p>
    <w:p w14:paraId="17058FC5" w14:textId="4B769B2A" w:rsidR="00DE4436" w:rsidRDefault="00DE4436" w:rsidP="00DE4436">
      <w:r>
        <w:lastRenderedPageBreak/>
        <w:t xml:space="preserve">As </w:t>
      </w:r>
      <w:r w:rsidRPr="00A32AA1">
        <w:t>Copilot show</w:t>
      </w:r>
      <w:r>
        <w:t>ing</w:t>
      </w:r>
      <w:r w:rsidRPr="00A32AA1">
        <w:t xml:space="preserve"> suggestion</w:t>
      </w:r>
      <w:r>
        <w:t>s, hover over the suggestion to show the Copilot control for choosing suggestions. To accept only the next word of the suggestion, click "Accept Word" in the control.</w:t>
      </w:r>
    </w:p>
    <w:p w14:paraId="60671B44" w14:textId="77777777" w:rsidR="00DE4436" w:rsidRPr="00DE4436" w:rsidRDefault="00DE4436" w:rsidP="00DE4436">
      <w:r w:rsidRPr="00DE4436">
        <w:t>Alternatively, you can use a keyboard shortcut to accept the next word of a suggestion:</w:t>
      </w:r>
    </w:p>
    <w:tbl>
      <w:tblPr>
        <w:tblStyle w:val="TableGrid"/>
        <w:tblW w:w="10800" w:type="dxa"/>
        <w:jc w:val="center"/>
        <w:tblLook w:val="04A0" w:firstRow="1" w:lastRow="0" w:firstColumn="1" w:lastColumn="0" w:noHBand="0" w:noVBand="1"/>
      </w:tblPr>
      <w:tblGrid>
        <w:gridCol w:w="5296"/>
        <w:gridCol w:w="5504"/>
      </w:tblGrid>
      <w:tr w:rsidR="00DE4436" w:rsidRPr="00DE4436" w14:paraId="54992C1A" w14:textId="77777777" w:rsidTr="00DE4436">
        <w:trPr>
          <w:jc w:val="center"/>
        </w:trPr>
        <w:tc>
          <w:tcPr>
            <w:tcW w:w="0" w:type="auto"/>
            <w:vAlign w:val="center"/>
            <w:hideMark/>
          </w:tcPr>
          <w:p w14:paraId="6E8DDF02" w14:textId="77777777" w:rsidR="00DE4436" w:rsidRPr="00DE4436" w:rsidRDefault="00DE4436" w:rsidP="00DE4436">
            <w:pPr>
              <w:pStyle w:val="NoSpacing"/>
              <w:jc w:val="center"/>
              <w:rPr>
                <w:b/>
                <w:bCs/>
              </w:rPr>
            </w:pPr>
            <w:r w:rsidRPr="00DE4436">
              <w:rPr>
                <w:b/>
                <w:bCs/>
              </w:rPr>
              <w:t>OS</w:t>
            </w:r>
          </w:p>
        </w:tc>
        <w:tc>
          <w:tcPr>
            <w:tcW w:w="0" w:type="auto"/>
            <w:vAlign w:val="center"/>
            <w:hideMark/>
          </w:tcPr>
          <w:p w14:paraId="53B151BA" w14:textId="77777777" w:rsidR="00DE4436" w:rsidRPr="00DE4436" w:rsidRDefault="00DE4436" w:rsidP="00DE4436">
            <w:pPr>
              <w:pStyle w:val="NoSpacing"/>
              <w:jc w:val="center"/>
              <w:rPr>
                <w:b/>
                <w:bCs/>
              </w:rPr>
            </w:pPr>
            <w:r w:rsidRPr="00DE4436">
              <w:rPr>
                <w:b/>
                <w:bCs/>
              </w:rPr>
              <w:t>Accept Next Word</w:t>
            </w:r>
          </w:p>
        </w:tc>
      </w:tr>
      <w:tr w:rsidR="00DE4436" w:rsidRPr="00DE4436" w14:paraId="325FD310" w14:textId="77777777" w:rsidTr="00DE4436">
        <w:trPr>
          <w:jc w:val="center"/>
        </w:trPr>
        <w:tc>
          <w:tcPr>
            <w:tcW w:w="0" w:type="auto"/>
            <w:vAlign w:val="center"/>
            <w:hideMark/>
          </w:tcPr>
          <w:p w14:paraId="133DD1FE" w14:textId="77777777" w:rsidR="00DE4436" w:rsidRPr="00DE4436" w:rsidRDefault="00DE4436" w:rsidP="00DE4436">
            <w:pPr>
              <w:pStyle w:val="NoSpacing"/>
              <w:jc w:val="left"/>
            </w:pPr>
            <w:r w:rsidRPr="00DE4436">
              <w:t>macOS</w:t>
            </w:r>
          </w:p>
        </w:tc>
        <w:tc>
          <w:tcPr>
            <w:tcW w:w="0" w:type="auto"/>
            <w:vAlign w:val="center"/>
            <w:hideMark/>
          </w:tcPr>
          <w:p w14:paraId="45ADAA01" w14:textId="7ADB011A" w:rsidR="00DE4436" w:rsidRPr="00DE4436" w:rsidRDefault="00DE4436" w:rsidP="00DE4436">
            <w:pPr>
              <w:pStyle w:val="NoSpacing"/>
              <w:jc w:val="left"/>
            </w:pPr>
            <w:r w:rsidRPr="00DE4436">
              <w:rPr>
                <w:rFonts w:ascii="Consolas" w:hAnsi="Consolas"/>
                <w:color w:val="C00000"/>
                <w:sz w:val="21"/>
                <w:szCs w:val="21"/>
                <w:shd w:val="clear" w:color="auto" w:fill="F2F2F2" w:themeFill="background1" w:themeFillShade="F2"/>
              </w:rPr>
              <w:t xml:space="preserve">Command + </w:t>
            </w:r>
            <w:r w:rsidRPr="009348C5">
              <w:rPr>
                <w:rFonts w:ascii="Consolas" w:hAnsi="Consolas"/>
                <w:color w:val="C00000"/>
                <w:sz w:val="27"/>
                <w:szCs w:val="27"/>
                <w:shd w:val="clear" w:color="auto" w:fill="F2F2F2" w:themeFill="background1" w:themeFillShade="F2"/>
              </w:rPr>
              <w:t>→</w:t>
            </w:r>
          </w:p>
        </w:tc>
      </w:tr>
      <w:tr w:rsidR="00DE4436" w:rsidRPr="00DE4436" w14:paraId="08B3243E" w14:textId="77777777" w:rsidTr="00DE4436">
        <w:trPr>
          <w:jc w:val="center"/>
        </w:trPr>
        <w:tc>
          <w:tcPr>
            <w:tcW w:w="0" w:type="auto"/>
            <w:vAlign w:val="center"/>
            <w:hideMark/>
          </w:tcPr>
          <w:p w14:paraId="2130D977" w14:textId="77777777" w:rsidR="00DE4436" w:rsidRPr="00DE4436" w:rsidRDefault="00DE4436" w:rsidP="00DE4436">
            <w:pPr>
              <w:pStyle w:val="NoSpacing"/>
              <w:jc w:val="left"/>
            </w:pPr>
            <w:r w:rsidRPr="00DE4436">
              <w:t>Windows or Linux</w:t>
            </w:r>
          </w:p>
        </w:tc>
        <w:tc>
          <w:tcPr>
            <w:tcW w:w="0" w:type="auto"/>
            <w:vAlign w:val="center"/>
            <w:hideMark/>
          </w:tcPr>
          <w:p w14:paraId="6A137D19" w14:textId="14D7F1D8" w:rsidR="00DE4436" w:rsidRPr="00DE4436" w:rsidRDefault="00DE4436" w:rsidP="00DE4436">
            <w:pPr>
              <w:pStyle w:val="NoSpacing"/>
              <w:jc w:val="left"/>
            </w:pPr>
            <w:r w:rsidRPr="00DE4436">
              <w:rPr>
                <w:rFonts w:ascii="Consolas" w:hAnsi="Consolas"/>
                <w:color w:val="C00000"/>
                <w:sz w:val="21"/>
                <w:szCs w:val="21"/>
                <w:shd w:val="clear" w:color="auto" w:fill="F2F2F2" w:themeFill="background1" w:themeFillShade="F2"/>
              </w:rPr>
              <w:t xml:space="preserve">Ctl + </w:t>
            </w:r>
            <w:r w:rsidRPr="009348C5">
              <w:rPr>
                <w:rFonts w:ascii="Consolas" w:hAnsi="Consolas"/>
                <w:color w:val="C00000"/>
                <w:sz w:val="27"/>
                <w:szCs w:val="27"/>
                <w:shd w:val="clear" w:color="auto" w:fill="F2F2F2" w:themeFill="background1" w:themeFillShade="F2"/>
              </w:rPr>
              <w:t>→</w:t>
            </w:r>
          </w:p>
        </w:tc>
      </w:tr>
    </w:tbl>
    <w:p w14:paraId="01A93F2F" w14:textId="213A3223" w:rsidR="00DE4436" w:rsidRDefault="00DE4436" w:rsidP="00DE4436">
      <w:r w:rsidRPr="000762D6">
        <w:rPr>
          <w:highlight w:val="yellow"/>
        </w:rPr>
        <w:t>If you want to accept the next line of a suggestion, you will need to set a custom keyboard shortcut for the command editor.action.inlineSuggest.acceptNextLine</w:t>
      </w:r>
    </w:p>
    <w:p w14:paraId="16A7ED18" w14:textId="3036DB9E" w:rsidR="00C052FD" w:rsidRDefault="00C052FD" w:rsidP="00C052FD">
      <w:pPr>
        <w:pStyle w:val="Heading3"/>
      </w:pPr>
      <w:r w:rsidRPr="00C052FD">
        <w:t>Next Edit Suggestions</w:t>
      </w:r>
    </w:p>
    <w:p w14:paraId="329E04B6" w14:textId="42835256" w:rsidR="00B140A4" w:rsidRPr="00B140A4" w:rsidRDefault="00B140A4" w:rsidP="00B140A4">
      <w:r w:rsidRPr="00B140A4">
        <w:t>Based on the edits you're making, Copilot NES both predicts the location of the next edit you'll want to make and what that edit should be.</w:t>
      </w:r>
    </w:p>
    <w:p w14:paraId="62D710DF" w14:textId="2E745631" w:rsidR="007F6DA3" w:rsidRDefault="007F6DA3" w:rsidP="007F6DA3">
      <w:pPr>
        <w:jc w:val="center"/>
      </w:pPr>
      <w:r>
        <w:rPr>
          <w:noProof/>
        </w:rPr>
        <w:drawing>
          <wp:inline distT="0" distB="0" distL="0" distR="0" wp14:anchorId="401B5DF5" wp14:editId="1405F225">
            <wp:extent cx="5580491" cy="3139026"/>
            <wp:effectExtent l="0" t="0" r="1270" b="4445"/>
            <wp:docPr id="3466897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689727" name="Picture 346689727"/>
                    <pic:cNvPicPr/>
                  </pic:nvPicPr>
                  <pic:blipFill>
                    <a:blip r:embed="rId13">
                      <a:extLst>
                        <a:ext uri="{28A0092B-C50C-407E-A947-70E740481C1C}">
                          <a14:useLocalDpi xmlns:a14="http://schemas.microsoft.com/office/drawing/2010/main" val="0"/>
                        </a:ext>
                      </a:extLst>
                    </a:blip>
                    <a:stretch>
                      <a:fillRect/>
                    </a:stretch>
                  </pic:blipFill>
                  <pic:spPr>
                    <a:xfrm>
                      <a:off x="0" y="0"/>
                      <a:ext cx="5622240" cy="3162510"/>
                    </a:xfrm>
                    <a:prstGeom prst="rect">
                      <a:avLst/>
                    </a:prstGeom>
                  </pic:spPr>
                </pic:pic>
              </a:graphicData>
            </a:graphic>
          </wp:inline>
        </w:drawing>
      </w:r>
    </w:p>
    <w:p w14:paraId="61669221" w14:textId="5338E58B" w:rsidR="007F6DA3" w:rsidRDefault="007F6DA3" w:rsidP="007F6DA3">
      <w:pPr>
        <w:pBdr>
          <w:top w:val="single" w:sz="4" w:space="1" w:color="auto"/>
          <w:left w:val="single" w:sz="4" w:space="4" w:color="auto"/>
          <w:bottom w:val="single" w:sz="4" w:space="1" w:color="auto"/>
          <w:right w:val="single" w:sz="4" w:space="4" w:color="auto"/>
        </w:pBdr>
      </w:pPr>
      <w:r>
        <w:t>Note: Need to</w:t>
      </w:r>
      <w:r w:rsidRPr="007F6DA3">
        <w:t xml:space="preserve"> enable </w:t>
      </w:r>
      <w:r w:rsidR="00B140A4" w:rsidRPr="00B140A4">
        <w:t xml:space="preserve">Copilot NES </w:t>
      </w:r>
      <w:r>
        <w:t>via</w:t>
      </w:r>
      <w:r w:rsidRPr="007F6DA3">
        <w:t xml:space="preserve"> VS Code setting </w:t>
      </w:r>
      <w:r w:rsidRPr="007F6DA3">
        <w:rPr>
          <w:rFonts w:ascii="Consolas" w:hAnsi="Consolas"/>
          <w:color w:val="C00000"/>
          <w:sz w:val="21"/>
          <w:szCs w:val="21"/>
          <w:shd w:val="clear" w:color="auto" w:fill="F2F2F2" w:themeFill="background1" w:themeFillShade="F2"/>
        </w:rPr>
        <w:t>github.copilot.nextEditSuggestions.enabled</w:t>
      </w:r>
      <w:r w:rsidRPr="007F6DA3">
        <w:t>.</w:t>
      </w:r>
    </w:p>
    <w:p w14:paraId="6A508A8B" w14:textId="6786B541" w:rsidR="00D83895" w:rsidRDefault="00D83895" w:rsidP="00D83895">
      <w:pPr>
        <w:pStyle w:val="Heading3"/>
      </w:pPr>
      <w:r w:rsidRPr="00D83895">
        <w:t xml:space="preserve">Enable or </w:t>
      </w:r>
      <w:r w:rsidRPr="00D83895">
        <w:t xml:space="preserve">Disable Code </w:t>
      </w:r>
      <w:r w:rsidR="005B1D9E">
        <w:t>Suggestions</w:t>
      </w:r>
    </w:p>
    <w:p w14:paraId="1E95A2CB" w14:textId="4E9C6289" w:rsidR="00D83895" w:rsidRDefault="005B1D9E" w:rsidP="005B1D9E">
      <w:pPr>
        <w:jc w:val="center"/>
      </w:pPr>
      <w:r>
        <w:rPr>
          <w:noProof/>
        </w:rPr>
        <w:drawing>
          <wp:inline distT="0" distB="0" distL="0" distR="0" wp14:anchorId="74AEBC28" wp14:editId="1051061D">
            <wp:extent cx="6508143" cy="1459616"/>
            <wp:effectExtent l="0" t="0" r="6985" b="7620"/>
            <wp:docPr id="1426138036" name="Picture 16" descr="Screenshot of the Copilot menu in the Status Bar with checkboxes to enabled or disable code completions and 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creenshot of the Copilot menu in the Status Bar with checkboxes to enabled or disable code completions and N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49652" cy="1468925"/>
                    </a:xfrm>
                    <a:prstGeom prst="rect">
                      <a:avLst/>
                    </a:prstGeom>
                    <a:noFill/>
                    <a:ln>
                      <a:noFill/>
                    </a:ln>
                  </pic:spPr>
                </pic:pic>
              </a:graphicData>
            </a:graphic>
          </wp:inline>
        </w:drawing>
      </w:r>
    </w:p>
    <w:p w14:paraId="7A2F83A8" w14:textId="662F6FD3" w:rsidR="005B1D9E" w:rsidRPr="00D83895" w:rsidRDefault="005B1D9E" w:rsidP="005B1D9E">
      <w:r w:rsidRPr="005B1D9E">
        <w:t xml:space="preserve">Alternatively, modify the </w:t>
      </w:r>
      <w:r w:rsidRPr="005B1D9E">
        <w:rPr>
          <w:rFonts w:ascii="Consolas" w:hAnsi="Consolas"/>
          <w:color w:val="C00000"/>
          <w:sz w:val="21"/>
          <w:szCs w:val="21"/>
          <w:shd w:val="clear" w:color="auto" w:fill="F2F2F2" w:themeFill="background1" w:themeFillShade="F2"/>
        </w:rPr>
        <w:t>github.copilot.enable</w:t>
      </w:r>
      <w:r w:rsidRPr="005B1D9E">
        <w:t xml:space="preserve"> setting in the Settings editor.</w:t>
      </w:r>
    </w:p>
    <w:p w14:paraId="0637F3A0" w14:textId="1C4DA8C7" w:rsidR="00371F71" w:rsidRDefault="00371F71" w:rsidP="00371F71">
      <w:pPr>
        <w:pStyle w:val="Heading2"/>
      </w:pPr>
      <w:r>
        <w:t>Chat</w:t>
      </w:r>
    </w:p>
    <w:p w14:paraId="1BD40AFD" w14:textId="5C6ABBBF" w:rsidR="00F826E4" w:rsidRDefault="00F826E4" w:rsidP="00F826E4">
      <w:pPr>
        <w:pStyle w:val="Heading3"/>
      </w:pPr>
      <w:r w:rsidRPr="00FD5FFA">
        <w:t>Chat</w:t>
      </w:r>
      <w:r w:rsidR="00F230E2">
        <w:t xml:space="preserve"> Accesses</w:t>
      </w:r>
    </w:p>
    <w:p w14:paraId="15DB36B1" w14:textId="15CDE51E" w:rsidR="005B1D9E" w:rsidRPr="002D6486" w:rsidRDefault="00F826E4" w:rsidP="005B1D9E">
      <w:pPr>
        <w:jc w:val="center"/>
      </w:pPr>
      <w:r>
        <w:rPr>
          <w:noProof/>
        </w:rPr>
        <w:drawing>
          <wp:inline distT="0" distB="0" distL="0" distR="0" wp14:anchorId="3D5B6BDC" wp14:editId="5ADEF754">
            <wp:extent cx="6038574" cy="1621226"/>
            <wp:effectExtent l="0" t="0" r="635" b="0"/>
            <wp:docPr id="1677877946" name="Picture 2" descr="Screenshot of the Copilot Chat menu in the VS Code Command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of the Copilot Chat menu in the VS Code Command Cente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1454" cy="1632738"/>
                    </a:xfrm>
                    <a:prstGeom prst="rect">
                      <a:avLst/>
                    </a:prstGeom>
                    <a:noFill/>
                    <a:ln>
                      <a:noFill/>
                    </a:ln>
                  </pic:spPr>
                </pic:pic>
              </a:graphicData>
            </a:graphic>
          </wp:inline>
        </w:drawing>
      </w:r>
    </w:p>
    <w:p w14:paraId="5CC41274" w14:textId="2EB0C9B0" w:rsidR="00F826E4" w:rsidRDefault="00F826E4" w:rsidP="00F826E4">
      <w:r>
        <w:t>There are some ways to</w:t>
      </w:r>
      <w:r w:rsidRPr="00FD5FFA">
        <w:t xml:space="preserve"> access chat in VS Code:</w:t>
      </w:r>
    </w:p>
    <w:tbl>
      <w:tblPr>
        <w:tblStyle w:val="TableGrid"/>
        <w:tblW w:w="0" w:type="auto"/>
        <w:tblLook w:val="04A0" w:firstRow="1" w:lastRow="0" w:firstColumn="1" w:lastColumn="0" w:noHBand="0" w:noVBand="1"/>
      </w:tblPr>
      <w:tblGrid>
        <w:gridCol w:w="932"/>
        <w:gridCol w:w="2064"/>
        <w:gridCol w:w="5164"/>
        <w:gridCol w:w="8616"/>
      </w:tblGrid>
      <w:tr w:rsidR="00AD77A6" w14:paraId="1E68C966" w14:textId="25719FF9" w:rsidTr="001F4E58">
        <w:tc>
          <w:tcPr>
            <w:tcW w:w="0" w:type="auto"/>
            <w:vAlign w:val="center"/>
          </w:tcPr>
          <w:p w14:paraId="2AF0386D" w14:textId="2A94A689" w:rsidR="001F4E58" w:rsidRPr="001F4E58" w:rsidRDefault="001F4E58" w:rsidP="001F4E58">
            <w:pPr>
              <w:jc w:val="center"/>
              <w:rPr>
                <w:b/>
                <w:bCs/>
              </w:rPr>
            </w:pPr>
            <w:r w:rsidRPr="001F4E58">
              <w:rPr>
                <w:b/>
                <w:bCs/>
              </w:rPr>
              <w:lastRenderedPageBreak/>
              <w:t>Chat</w:t>
            </w:r>
          </w:p>
        </w:tc>
        <w:tc>
          <w:tcPr>
            <w:tcW w:w="0" w:type="auto"/>
            <w:vAlign w:val="center"/>
          </w:tcPr>
          <w:p w14:paraId="5CB175E7" w14:textId="469A2171" w:rsidR="001F4E58" w:rsidRPr="001F4E58" w:rsidRDefault="001F4E58" w:rsidP="001F4E58">
            <w:pPr>
              <w:jc w:val="center"/>
              <w:rPr>
                <w:b/>
                <w:bCs/>
              </w:rPr>
            </w:pPr>
            <w:r w:rsidRPr="001F4E58">
              <w:rPr>
                <w:b/>
                <w:bCs/>
              </w:rPr>
              <w:t>Shortcut</w:t>
            </w:r>
          </w:p>
        </w:tc>
        <w:tc>
          <w:tcPr>
            <w:tcW w:w="0" w:type="auto"/>
            <w:vAlign w:val="center"/>
          </w:tcPr>
          <w:p w14:paraId="1F0503A0" w14:textId="04D71B1A" w:rsidR="001F4E58" w:rsidRPr="001F4E58" w:rsidRDefault="001F4E58" w:rsidP="001F4E58">
            <w:pPr>
              <w:jc w:val="center"/>
              <w:rPr>
                <w:b/>
                <w:bCs/>
              </w:rPr>
            </w:pPr>
            <w:r w:rsidRPr="001F4E58">
              <w:rPr>
                <w:b/>
                <w:bCs/>
              </w:rPr>
              <w:t>Description</w:t>
            </w:r>
          </w:p>
        </w:tc>
        <w:tc>
          <w:tcPr>
            <w:tcW w:w="0" w:type="auto"/>
            <w:vAlign w:val="center"/>
          </w:tcPr>
          <w:p w14:paraId="1312DA0B" w14:textId="47417BB8" w:rsidR="001F4E58" w:rsidRPr="001F4E58" w:rsidRDefault="001F4E58" w:rsidP="001F4E58">
            <w:pPr>
              <w:jc w:val="center"/>
              <w:rPr>
                <w:b/>
                <w:bCs/>
              </w:rPr>
            </w:pPr>
            <w:r w:rsidRPr="001F4E58">
              <w:rPr>
                <w:b/>
                <w:bCs/>
              </w:rPr>
              <w:t>Example</w:t>
            </w:r>
          </w:p>
        </w:tc>
      </w:tr>
      <w:tr w:rsidR="00AD77A6" w14:paraId="136C9E0B" w14:textId="55438F84" w:rsidTr="001F4E58">
        <w:trPr>
          <w:trHeight w:val="5426"/>
        </w:trPr>
        <w:tc>
          <w:tcPr>
            <w:tcW w:w="0" w:type="auto"/>
            <w:vAlign w:val="center"/>
          </w:tcPr>
          <w:p w14:paraId="35031157" w14:textId="271E7D6F" w:rsidR="001F4E58" w:rsidRPr="001F4E58" w:rsidRDefault="001F4E58" w:rsidP="001F4E58">
            <w:pPr>
              <w:jc w:val="left"/>
              <w:rPr>
                <w:b/>
                <w:bCs/>
              </w:rPr>
            </w:pPr>
            <w:r w:rsidRPr="001F4E58">
              <w:rPr>
                <w:b/>
                <w:bCs/>
              </w:rPr>
              <w:t>Chat view</w:t>
            </w:r>
          </w:p>
        </w:tc>
        <w:tc>
          <w:tcPr>
            <w:tcW w:w="0" w:type="auto"/>
            <w:vAlign w:val="center"/>
          </w:tcPr>
          <w:p w14:paraId="51BD14CA" w14:textId="04284AD6" w:rsidR="001F4E58" w:rsidRDefault="001F4E58" w:rsidP="001F4E58">
            <w:pPr>
              <w:jc w:val="left"/>
            </w:pPr>
            <w:r w:rsidRPr="00FD5FFA">
              <w:rPr>
                <w:rFonts w:ascii="Consolas" w:hAnsi="Consolas"/>
                <w:color w:val="C00000"/>
                <w:sz w:val="21"/>
                <w:szCs w:val="21"/>
                <w:shd w:val="clear" w:color="auto" w:fill="F2F2F2" w:themeFill="background1" w:themeFillShade="F2"/>
              </w:rPr>
              <w:t>Ctrl+Alt+I</w:t>
            </w:r>
          </w:p>
        </w:tc>
        <w:tc>
          <w:tcPr>
            <w:tcW w:w="0" w:type="auto"/>
            <w:vAlign w:val="center"/>
          </w:tcPr>
          <w:p w14:paraId="5DD36F95" w14:textId="5021BDE8" w:rsidR="001F4E58" w:rsidRDefault="001F4E58" w:rsidP="001F4E58">
            <w:pPr>
              <w:jc w:val="left"/>
            </w:pPr>
            <w:r>
              <w:t>Have</w:t>
            </w:r>
            <w:r w:rsidRPr="00FD5FFA">
              <w:t xml:space="preserve"> an ongoing, multi-turn chat conversation in a dedicated view. Switch between different chat modes at any time.</w:t>
            </w:r>
          </w:p>
        </w:tc>
        <w:tc>
          <w:tcPr>
            <w:tcW w:w="0" w:type="auto"/>
            <w:vAlign w:val="center"/>
          </w:tcPr>
          <w:p w14:paraId="1BE5ABA6" w14:textId="6EC06E9A" w:rsidR="001F4E58" w:rsidRDefault="001F4E58" w:rsidP="001F4E58">
            <w:pPr>
              <w:jc w:val="left"/>
            </w:pPr>
            <w:r>
              <w:rPr>
                <w:noProof/>
              </w:rPr>
              <w:drawing>
                <wp:inline distT="0" distB="0" distL="0" distR="0" wp14:anchorId="675FF8B0" wp14:editId="67D463C2">
                  <wp:extent cx="5259429" cy="3346534"/>
                  <wp:effectExtent l="0" t="0" r="0" b="6350"/>
                  <wp:docPr id="1024783687" name="Picture 3" descr="Copilot Chat view in the Secondary Side Bar and Explorer view in the Primary Side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pilot Chat view in the Secondary Side Bar and Explorer view in the Primary Side Ba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91574" cy="3366988"/>
                          </a:xfrm>
                          <a:prstGeom prst="rect">
                            <a:avLst/>
                          </a:prstGeom>
                          <a:noFill/>
                          <a:ln>
                            <a:noFill/>
                          </a:ln>
                        </pic:spPr>
                      </pic:pic>
                    </a:graphicData>
                  </a:graphic>
                </wp:inline>
              </w:drawing>
            </w:r>
          </w:p>
        </w:tc>
      </w:tr>
      <w:tr w:rsidR="00AD77A6" w14:paraId="66CEC001" w14:textId="77777777" w:rsidTr="001F4E58">
        <w:trPr>
          <w:trHeight w:val="3320"/>
        </w:trPr>
        <w:tc>
          <w:tcPr>
            <w:tcW w:w="0" w:type="auto"/>
            <w:vAlign w:val="center"/>
          </w:tcPr>
          <w:p w14:paraId="0CFCF20C" w14:textId="0916A5DC" w:rsidR="001F4E58" w:rsidRPr="001F4E58" w:rsidRDefault="001F4E58" w:rsidP="001F4E58">
            <w:pPr>
              <w:jc w:val="left"/>
              <w:rPr>
                <w:b/>
                <w:bCs/>
              </w:rPr>
            </w:pPr>
            <w:r w:rsidRPr="001F4E58">
              <w:rPr>
                <w:b/>
                <w:bCs/>
              </w:rPr>
              <w:t>Inline chat</w:t>
            </w:r>
          </w:p>
        </w:tc>
        <w:tc>
          <w:tcPr>
            <w:tcW w:w="0" w:type="auto"/>
            <w:vAlign w:val="center"/>
          </w:tcPr>
          <w:p w14:paraId="5EDE651D" w14:textId="2A2D9405" w:rsidR="001F4E58" w:rsidRPr="00FD5FFA" w:rsidRDefault="001F4E58" w:rsidP="001F4E58">
            <w:pPr>
              <w:jc w:val="left"/>
              <w:rPr>
                <w:rFonts w:ascii="Consolas" w:hAnsi="Consolas"/>
                <w:color w:val="C00000"/>
                <w:sz w:val="21"/>
                <w:szCs w:val="21"/>
                <w:shd w:val="clear" w:color="auto" w:fill="F2F2F2" w:themeFill="background1" w:themeFillShade="F2"/>
              </w:rPr>
            </w:pPr>
            <w:r w:rsidRPr="00FD5FFA">
              <w:rPr>
                <w:rFonts w:ascii="Consolas" w:hAnsi="Consolas"/>
                <w:color w:val="C00000"/>
                <w:sz w:val="21"/>
                <w:szCs w:val="21"/>
                <w:shd w:val="clear" w:color="auto" w:fill="F2F2F2" w:themeFill="background1" w:themeFillShade="F2"/>
              </w:rPr>
              <w:t>Ctrl+I</w:t>
            </w:r>
          </w:p>
        </w:tc>
        <w:tc>
          <w:tcPr>
            <w:tcW w:w="0" w:type="auto"/>
            <w:vAlign w:val="center"/>
          </w:tcPr>
          <w:p w14:paraId="14D9F091" w14:textId="309293FE" w:rsidR="001F4E58" w:rsidRDefault="001F4E58" w:rsidP="001F4E58">
            <w:pPr>
              <w:spacing w:before="40" w:after="40"/>
              <w:jc w:val="left"/>
            </w:pPr>
            <w:r>
              <w:t>S</w:t>
            </w:r>
            <w:r w:rsidRPr="00FD5FFA">
              <w:t>tart a conversation directly from the editor (</w:t>
            </w:r>
            <w:r w:rsidRPr="00FD5FFA">
              <w:rPr>
                <w:i/>
                <w:iCs/>
              </w:rPr>
              <w:t>Editor Inline Chat</w:t>
            </w:r>
            <w:r w:rsidRPr="00FD5FFA">
              <w:t>) or integrated terminal (</w:t>
            </w:r>
            <w:r w:rsidRPr="00FD5FFA">
              <w:rPr>
                <w:i/>
                <w:iCs/>
              </w:rPr>
              <w:t>Terminal Inline Chat</w:t>
            </w:r>
            <w:r w:rsidRPr="00FD5FFA">
              <w:t>) to get suggestions in-place.</w:t>
            </w:r>
          </w:p>
        </w:tc>
        <w:tc>
          <w:tcPr>
            <w:tcW w:w="0" w:type="auto"/>
            <w:vAlign w:val="center"/>
          </w:tcPr>
          <w:p w14:paraId="47DEF48F" w14:textId="77777777" w:rsidR="001F4E58" w:rsidRDefault="001F4E58" w:rsidP="001F4E58">
            <w:pPr>
              <w:jc w:val="left"/>
              <w:rPr>
                <w:noProof/>
              </w:rPr>
            </w:pPr>
            <w:r>
              <w:rPr>
                <w:noProof/>
              </w:rPr>
              <w:drawing>
                <wp:inline distT="0" distB="0" distL="0" distR="0" wp14:anchorId="0183A4B1" wp14:editId="30B92EBF">
                  <wp:extent cx="5311471" cy="1752849"/>
                  <wp:effectExtent l="0" t="0" r="3810" b="0"/>
                  <wp:docPr id="275437094" name="Picture 8" descr="Screenshot of VS Code editor with the suggested cod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shot of VS Code editor with the suggested code chan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60300" cy="1768963"/>
                          </a:xfrm>
                          <a:prstGeom prst="rect">
                            <a:avLst/>
                          </a:prstGeom>
                          <a:noFill/>
                          <a:ln>
                            <a:noFill/>
                          </a:ln>
                        </pic:spPr>
                      </pic:pic>
                    </a:graphicData>
                  </a:graphic>
                </wp:inline>
              </w:drawing>
            </w:r>
          </w:p>
          <w:p w14:paraId="2063412E" w14:textId="77777777" w:rsidR="00AD77A6" w:rsidRDefault="00AD77A6" w:rsidP="001F4E58">
            <w:pPr>
              <w:jc w:val="left"/>
              <w:rPr>
                <w:noProof/>
              </w:rPr>
            </w:pPr>
          </w:p>
          <w:p w14:paraId="07EE94CA" w14:textId="1744A635" w:rsidR="00AD77A6" w:rsidRDefault="00AD77A6" w:rsidP="001F4E58">
            <w:pPr>
              <w:jc w:val="left"/>
              <w:rPr>
                <w:noProof/>
              </w:rPr>
            </w:pPr>
            <w:r>
              <w:rPr>
                <w:noProof/>
              </w:rPr>
              <w:drawing>
                <wp:inline distT="0" distB="0" distL="0" distR="0" wp14:anchorId="1BEE4BDA" wp14:editId="27355AA0">
                  <wp:extent cx="5311140" cy="1553893"/>
                  <wp:effectExtent l="0" t="0" r="3810" b="8255"/>
                  <wp:docPr id="756287673" name="Picture 10" descr="Screenshot showing that you can ask complex questions like &quot;list the top 5 largest files in the src di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 showing that you can ask complex questions like &quot;list the top 5 largest files in the src dir&quo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9770" cy="1579824"/>
                          </a:xfrm>
                          <a:prstGeom prst="rect">
                            <a:avLst/>
                          </a:prstGeom>
                          <a:noFill/>
                          <a:ln>
                            <a:noFill/>
                          </a:ln>
                        </pic:spPr>
                      </pic:pic>
                    </a:graphicData>
                  </a:graphic>
                </wp:inline>
              </w:drawing>
            </w:r>
          </w:p>
        </w:tc>
      </w:tr>
      <w:tr w:rsidR="00AD77A6" w14:paraId="3FD51730" w14:textId="77777777" w:rsidTr="001F4E58">
        <w:trPr>
          <w:trHeight w:val="3680"/>
        </w:trPr>
        <w:tc>
          <w:tcPr>
            <w:tcW w:w="0" w:type="auto"/>
            <w:vAlign w:val="center"/>
          </w:tcPr>
          <w:p w14:paraId="3A09CF11" w14:textId="035E9373" w:rsidR="001F4E58" w:rsidRPr="001F4E58" w:rsidRDefault="001F4E58" w:rsidP="001F4E58">
            <w:pPr>
              <w:jc w:val="left"/>
              <w:rPr>
                <w:b/>
                <w:bCs/>
              </w:rPr>
            </w:pPr>
            <w:r w:rsidRPr="001F4E58">
              <w:rPr>
                <w:b/>
                <w:bCs/>
              </w:rPr>
              <w:t>Quick chat</w:t>
            </w:r>
          </w:p>
        </w:tc>
        <w:tc>
          <w:tcPr>
            <w:tcW w:w="0" w:type="auto"/>
            <w:vAlign w:val="center"/>
          </w:tcPr>
          <w:p w14:paraId="2559927F" w14:textId="5292A780" w:rsidR="001F4E58" w:rsidRPr="00FD5FFA" w:rsidRDefault="001F4E58" w:rsidP="001F4E58">
            <w:pPr>
              <w:jc w:val="left"/>
              <w:rPr>
                <w:rFonts w:ascii="Consolas" w:hAnsi="Consolas"/>
                <w:color w:val="C00000"/>
                <w:sz w:val="21"/>
                <w:szCs w:val="21"/>
                <w:shd w:val="clear" w:color="auto" w:fill="F2F2F2" w:themeFill="background1" w:themeFillShade="F2"/>
              </w:rPr>
            </w:pPr>
            <w:r w:rsidRPr="00FD5FFA">
              <w:rPr>
                <w:rFonts w:ascii="Consolas" w:hAnsi="Consolas"/>
                <w:color w:val="C00000"/>
                <w:sz w:val="21"/>
                <w:szCs w:val="21"/>
                <w:shd w:val="clear" w:color="auto" w:fill="F2F2F2" w:themeFill="background1" w:themeFillShade="F2"/>
              </w:rPr>
              <w:t>Ctrl+</w:t>
            </w:r>
            <w:r>
              <w:rPr>
                <w:rFonts w:ascii="Consolas" w:hAnsi="Consolas"/>
                <w:color w:val="C00000"/>
                <w:sz w:val="21"/>
                <w:szCs w:val="21"/>
                <w:shd w:val="clear" w:color="auto" w:fill="F2F2F2" w:themeFill="background1" w:themeFillShade="F2"/>
              </w:rPr>
              <w:t>Shift+</w:t>
            </w:r>
            <w:r w:rsidRPr="00FD5FFA">
              <w:rPr>
                <w:rFonts w:ascii="Consolas" w:hAnsi="Consolas"/>
                <w:color w:val="C00000"/>
                <w:sz w:val="21"/>
                <w:szCs w:val="21"/>
                <w:shd w:val="clear" w:color="auto" w:fill="F2F2F2" w:themeFill="background1" w:themeFillShade="F2"/>
              </w:rPr>
              <w:t>Alt+</w:t>
            </w:r>
            <w:r>
              <w:rPr>
                <w:rFonts w:ascii="Consolas" w:hAnsi="Consolas"/>
                <w:color w:val="C00000"/>
                <w:sz w:val="21"/>
                <w:szCs w:val="21"/>
                <w:shd w:val="clear" w:color="auto" w:fill="F2F2F2" w:themeFill="background1" w:themeFillShade="F2"/>
              </w:rPr>
              <w:t>L</w:t>
            </w:r>
          </w:p>
        </w:tc>
        <w:tc>
          <w:tcPr>
            <w:tcW w:w="0" w:type="auto"/>
            <w:vAlign w:val="center"/>
          </w:tcPr>
          <w:p w14:paraId="7855EB60" w14:textId="009FAF75" w:rsidR="001F4E58" w:rsidRDefault="001F4E58" w:rsidP="001F4E58">
            <w:pPr>
              <w:spacing w:before="40" w:after="40"/>
              <w:jc w:val="left"/>
            </w:pPr>
            <w:r>
              <w:t>A</w:t>
            </w:r>
            <w:r w:rsidRPr="00FD5FFA">
              <w:t>sk a quick question and get back into what you were doing.</w:t>
            </w:r>
          </w:p>
        </w:tc>
        <w:tc>
          <w:tcPr>
            <w:tcW w:w="0" w:type="auto"/>
            <w:vAlign w:val="center"/>
          </w:tcPr>
          <w:p w14:paraId="1333A888" w14:textId="1C278A28" w:rsidR="001F4E58" w:rsidRDefault="001F4E58" w:rsidP="001F4E58">
            <w:pPr>
              <w:jc w:val="left"/>
              <w:rPr>
                <w:noProof/>
              </w:rPr>
            </w:pPr>
            <w:r>
              <w:rPr>
                <w:noProof/>
              </w:rPr>
              <w:drawing>
                <wp:inline distT="0" distB="0" distL="0" distR="0" wp14:anchorId="33EBD8CE" wp14:editId="7BACD6CB">
                  <wp:extent cx="5327374" cy="2000339"/>
                  <wp:effectExtent l="0" t="0" r="6985" b="0"/>
                  <wp:docPr id="1573107921" name="Picture 9" descr="Screenshot showing the Quick Chat view, containing the answer to the question &quot;what is recurs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shot showing the Quick Chat view, containing the answer to the question &quot;what is recursion&quo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97011" cy="2026486"/>
                          </a:xfrm>
                          <a:prstGeom prst="rect">
                            <a:avLst/>
                          </a:prstGeom>
                          <a:noFill/>
                          <a:ln>
                            <a:noFill/>
                          </a:ln>
                        </pic:spPr>
                      </pic:pic>
                    </a:graphicData>
                  </a:graphic>
                </wp:inline>
              </w:drawing>
            </w:r>
          </w:p>
        </w:tc>
      </w:tr>
    </w:tbl>
    <w:p w14:paraId="3BBCC59D" w14:textId="77777777" w:rsidR="00F826E4" w:rsidRDefault="00F826E4" w:rsidP="00F826E4">
      <w:r w:rsidRPr="002D6486">
        <w:rPr>
          <w:b/>
          <w:bCs/>
          <w:u w:val="single"/>
        </w:rPr>
        <w:t>Tips</w:t>
      </w:r>
      <w:r>
        <w:t>:</w:t>
      </w:r>
    </w:p>
    <w:p w14:paraId="53F5F1CC" w14:textId="77777777" w:rsidR="00F826E4" w:rsidRDefault="00F826E4" w:rsidP="00F826E4">
      <w:pPr>
        <w:pStyle w:val="ListParagraph"/>
        <w:numPr>
          <w:ilvl w:val="0"/>
          <w:numId w:val="49"/>
        </w:numPr>
      </w:pPr>
      <w:r w:rsidRPr="002D6486">
        <w:t xml:space="preserve">You can open a chat session as a separate editor tab, or even as a separate window. </w:t>
      </w:r>
      <w:r>
        <w:t>T</w:t>
      </w:r>
      <w:r w:rsidRPr="002D6486">
        <w:t xml:space="preserve">his </w:t>
      </w:r>
      <w:r>
        <w:t>allows</w:t>
      </w:r>
      <w:r w:rsidRPr="002D6486">
        <w:t xml:space="preserve"> multiple chat sessions open at the same time.</w:t>
      </w:r>
    </w:p>
    <w:p w14:paraId="1D4A102E" w14:textId="77777777" w:rsidR="00F826E4" w:rsidRDefault="00F826E4" w:rsidP="00F826E4">
      <w:pPr>
        <w:pStyle w:val="ListParagraph"/>
        <w:jc w:val="center"/>
      </w:pPr>
      <w:r>
        <w:rPr>
          <w:noProof/>
        </w:rPr>
        <w:lastRenderedPageBreak/>
        <w:drawing>
          <wp:inline distT="0" distB="0" distL="0" distR="0" wp14:anchorId="61AEA6B5" wp14:editId="043E4BA5">
            <wp:extent cx="5885989" cy="1313330"/>
            <wp:effectExtent l="0" t="0" r="635" b="1270"/>
            <wp:docPr id="1844506316" name="Picture 4" descr="Screenshot of the Chat view, highlighting the three-dot menu that contains the Open in Editor and Open in New Window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of the Chat view, highlighting the three-dot menu that contains the Open in Editor and Open in New Window option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2882" cy="1326024"/>
                    </a:xfrm>
                    <a:prstGeom prst="rect">
                      <a:avLst/>
                    </a:prstGeom>
                    <a:noFill/>
                    <a:ln>
                      <a:noFill/>
                    </a:ln>
                  </pic:spPr>
                </pic:pic>
              </a:graphicData>
            </a:graphic>
          </wp:inline>
        </w:drawing>
      </w:r>
    </w:p>
    <w:p w14:paraId="39A63117" w14:textId="61B62947" w:rsidR="00C226DC" w:rsidRPr="00C226DC" w:rsidRDefault="00C226DC" w:rsidP="00C226DC">
      <w:pPr>
        <w:pStyle w:val="Heading3"/>
      </w:pPr>
      <w:r w:rsidRPr="00C226DC">
        <w:t xml:space="preserve">Chat </w:t>
      </w:r>
      <w:r w:rsidRPr="00C226DC">
        <w:t>Mode</w:t>
      </w:r>
      <w:r>
        <w:t>s</w:t>
      </w:r>
    </w:p>
    <w:p w14:paraId="37B60DE2" w14:textId="77777777" w:rsidR="00C226DC" w:rsidRPr="00C226DC" w:rsidRDefault="00C226DC" w:rsidP="00C226DC">
      <w:r w:rsidRPr="00C226DC">
        <w:t>Based on your specific needs, you can choose between different modes of chat:</w:t>
      </w:r>
    </w:p>
    <w:tbl>
      <w:tblPr>
        <w:tblStyle w:val="TableGrid"/>
        <w:tblW w:w="5000" w:type="pct"/>
        <w:jc w:val="center"/>
        <w:tblLook w:val="04A0" w:firstRow="1" w:lastRow="0" w:firstColumn="1" w:lastColumn="0" w:noHBand="0" w:noVBand="1"/>
      </w:tblPr>
      <w:tblGrid>
        <w:gridCol w:w="1547"/>
        <w:gridCol w:w="15229"/>
      </w:tblGrid>
      <w:tr w:rsidR="00780F4D" w:rsidRPr="00C226DC" w14:paraId="6682F5CC" w14:textId="77777777" w:rsidTr="00780F4D">
        <w:trPr>
          <w:jc w:val="center"/>
        </w:trPr>
        <w:tc>
          <w:tcPr>
            <w:tcW w:w="461" w:type="pct"/>
            <w:vAlign w:val="center"/>
            <w:hideMark/>
          </w:tcPr>
          <w:p w14:paraId="5E3F585D" w14:textId="77777777" w:rsidR="00780F4D" w:rsidRPr="0050163A" w:rsidRDefault="00780F4D" w:rsidP="0050163A">
            <w:pPr>
              <w:pStyle w:val="NoSpacing"/>
              <w:spacing w:before="20" w:after="20"/>
              <w:jc w:val="center"/>
              <w:rPr>
                <w:b/>
                <w:bCs/>
              </w:rPr>
            </w:pPr>
            <w:r w:rsidRPr="0050163A">
              <w:rPr>
                <w:b/>
                <w:bCs/>
              </w:rPr>
              <w:t>Mode</w:t>
            </w:r>
          </w:p>
        </w:tc>
        <w:tc>
          <w:tcPr>
            <w:tcW w:w="4539" w:type="pct"/>
            <w:vAlign w:val="center"/>
            <w:hideMark/>
          </w:tcPr>
          <w:p w14:paraId="3F2DC9A4" w14:textId="77777777" w:rsidR="00780F4D" w:rsidRPr="0050163A" w:rsidRDefault="00780F4D" w:rsidP="0050163A">
            <w:pPr>
              <w:pStyle w:val="NoSpacing"/>
              <w:spacing w:before="20" w:after="20"/>
              <w:jc w:val="center"/>
              <w:rPr>
                <w:b/>
                <w:bCs/>
              </w:rPr>
            </w:pPr>
            <w:r w:rsidRPr="0050163A">
              <w:rPr>
                <w:b/>
                <w:bCs/>
              </w:rPr>
              <w:t>Description</w:t>
            </w:r>
          </w:p>
        </w:tc>
      </w:tr>
      <w:tr w:rsidR="00780F4D" w:rsidRPr="00C226DC" w14:paraId="0E694167" w14:textId="77777777" w:rsidTr="00780F4D">
        <w:trPr>
          <w:jc w:val="center"/>
        </w:trPr>
        <w:tc>
          <w:tcPr>
            <w:tcW w:w="461" w:type="pct"/>
            <w:vAlign w:val="center"/>
            <w:hideMark/>
          </w:tcPr>
          <w:p w14:paraId="491C896C" w14:textId="7F9B06EA" w:rsidR="00780F4D" w:rsidRPr="00C226DC" w:rsidRDefault="00780F4D" w:rsidP="0050163A">
            <w:pPr>
              <w:pStyle w:val="NoSpacing"/>
              <w:spacing w:before="20" w:after="20"/>
              <w:jc w:val="left"/>
            </w:pPr>
            <w:r w:rsidRPr="0050163A">
              <w:rPr>
                <w:b/>
                <w:bCs/>
              </w:rPr>
              <w:t>Ask</w:t>
            </w:r>
          </w:p>
        </w:tc>
        <w:tc>
          <w:tcPr>
            <w:tcW w:w="4539" w:type="pct"/>
            <w:vAlign w:val="center"/>
            <w:hideMark/>
          </w:tcPr>
          <w:p w14:paraId="66D0C6CE" w14:textId="15AE13B2" w:rsidR="00780F4D" w:rsidRPr="00C226DC" w:rsidRDefault="00780F4D" w:rsidP="0050163A">
            <w:pPr>
              <w:pStyle w:val="NoSpacing"/>
              <w:spacing w:before="20" w:after="20"/>
              <w:jc w:val="left"/>
            </w:pPr>
            <w:r w:rsidRPr="0050163A">
              <w:rPr>
                <w:b/>
                <w:bCs/>
              </w:rPr>
              <w:t>Ask questions</w:t>
            </w:r>
            <w:r w:rsidRPr="00C226DC">
              <w:t xml:space="preserve"> about your codebase or technology concepts.</w:t>
            </w:r>
          </w:p>
        </w:tc>
      </w:tr>
      <w:tr w:rsidR="00780F4D" w:rsidRPr="00C226DC" w14:paraId="6EAE88DC" w14:textId="77777777" w:rsidTr="00780F4D">
        <w:trPr>
          <w:jc w:val="center"/>
        </w:trPr>
        <w:tc>
          <w:tcPr>
            <w:tcW w:w="461" w:type="pct"/>
            <w:vAlign w:val="center"/>
            <w:hideMark/>
          </w:tcPr>
          <w:p w14:paraId="76FEB64D" w14:textId="6852A7E4" w:rsidR="00780F4D" w:rsidRPr="00C226DC" w:rsidRDefault="00780F4D" w:rsidP="0050163A">
            <w:pPr>
              <w:pStyle w:val="NoSpacing"/>
              <w:spacing w:before="20" w:after="20"/>
              <w:jc w:val="left"/>
            </w:pPr>
            <w:r w:rsidRPr="0050163A">
              <w:rPr>
                <w:b/>
                <w:bCs/>
              </w:rPr>
              <w:t>Edit</w:t>
            </w:r>
          </w:p>
        </w:tc>
        <w:tc>
          <w:tcPr>
            <w:tcW w:w="4539" w:type="pct"/>
            <w:vAlign w:val="center"/>
            <w:hideMark/>
          </w:tcPr>
          <w:p w14:paraId="24A4966B" w14:textId="0A08C296" w:rsidR="00780F4D" w:rsidRPr="00C226DC" w:rsidRDefault="00780F4D" w:rsidP="0050163A">
            <w:pPr>
              <w:pStyle w:val="NoSpacing"/>
              <w:spacing w:before="20" w:after="20"/>
              <w:jc w:val="left"/>
            </w:pPr>
            <w:r w:rsidRPr="00C226DC">
              <w:t xml:space="preserve">Make </w:t>
            </w:r>
            <w:r w:rsidRPr="0050163A">
              <w:rPr>
                <w:b/>
                <w:bCs/>
              </w:rPr>
              <w:t>edits across multiple files</w:t>
            </w:r>
            <w:r w:rsidRPr="00C226DC">
              <w:t xml:space="preserve"> in your codebase.</w:t>
            </w:r>
          </w:p>
        </w:tc>
      </w:tr>
      <w:tr w:rsidR="00780F4D" w:rsidRPr="00C226DC" w14:paraId="50CA0FBD" w14:textId="77777777" w:rsidTr="00780F4D">
        <w:trPr>
          <w:jc w:val="center"/>
        </w:trPr>
        <w:tc>
          <w:tcPr>
            <w:tcW w:w="461" w:type="pct"/>
            <w:vAlign w:val="center"/>
            <w:hideMark/>
          </w:tcPr>
          <w:p w14:paraId="38C54035" w14:textId="3D36A0C8" w:rsidR="00780F4D" w:rsidRPr="00C226DC" w:rsidRDefault="00780F4D" w:rsidP="0050163A">
            <w:pPr>
              <w:pStyle w:val="NoSpacing"/>
              <w:spacing w:before="20" w:after="20"/>
              <w:jc w:val="left"/>
            </w:pPr>
            <w:r w:rsidRPr="0050163A">
              <w:rPr>
                <w:b/>
                <w:bCs/>
              </w:rPr>
              <w:t>Agent</w:t>
            </w:r>
          </w:p>
        </w:tc>
        <w:tc>
          <w:tcPr>
            <w:tcW w:w="4539" w:type="pct"/>
            <w:vAlign w:val="center"/>
            <w:hideMark/>
          </w:tcPr>
          <w:p w14:paraId="6D6DDB5B" w14:textId="77777777" w:rsidR="00780F4D" w:rsidRDefault="00780F4D" w:rsidP="0050163A">
            <w:pPr>
              <w:pStyle w:val="NoSpacing"/>
              <w:spacing w:before="20" w:after="20"/>
              <w:jc w:val="left"/>
            </w:pPr>
            <w:r w:rsidRPr="00C226DC">
              <w:t xml:space="preserve">Start an </w:t>
            </w:r>
            <w:r w:rsidRPr="00780F4D">
              <w:t>agentic coding workflow</w:t>
            </w:r>
            <w:r w:rsidRPr="00C226DC">
              <w:t>.</w:t>
            </w:r>
          </w:p>
          <w:p w14:paraId="4C02D698" w14:textId="77777777" w:rsidR="00780F4D" w:rsidRDefault="00780F4D" w:rsidP="0050163A">
            <w:pPr>
              <w:pStyle w:val="NoSpacing"/>
              <w:spacing w:before="20" w:after="20"/>
              <w:jc w:val="left"/>
            </w:pPr>
            <w:r w:rsidRPr="00780F4D">
              <w:t xml:space="preserve">Copilot </w:t>
            </w:r>
            <w:r w:rsidRPr="00780F4D">
              <w:rPr>
                <w:b/>
                <w:bCs/>
              </w:rPr>
              <w:t>autonomously</w:t>
            </w:r>
            <w:r w:rsidRPr="00780F4D">
              <w:t xml:space="preserve"> plans the work needed and determines the relevant files and context. It then makes edits to your codebase and invokes tools to accomplish the request you made. Agent mode monitors the outcome of edits and tools and iterates to resolve any issues that arise.</w:t>
            </w:r>
          </w:p>
          <w:p w14:paraId="023CF478" w14:textId="68A4CB84" w:rsidR="0039074D" w:rsidRPr="00C226DC" w:rsidRDefault="0039074D" w:rsidP="0050163A">
            <w:pPr>
              <w:pStyle w:val="NoSpacing"/>
              <w:spacing w:before="20" w:after="20"/>
              <w:jc w:val="left"/>
            </w:pPr>
            <w:hyperlink r:id="rId21" w:history="1">
              <w:r w:rsidRPr="00F91BCC">
                <w:rPr>
                  <w:rStyle w:val="Hyperlink"/>
                </w:rPr>
                <w:t>https://code.visualstudio.com/blogs/2025/02/24/introducing-copilot-agent-mode</w:t>
              </w:r>
            </w:hyperlink>
          </w:p>
        </w:tc>
      </w:tr>
    </w:tbl>
    <w:p w14:paraId="72CAACD5" w14:textId="16E721D8" w:rsidR="00C226DC" w:rsidRPr="00C226DC" w:rsidRDefault="00C226DC" w:rsidP="00C226DC">
      <w:r w:rsidRPr="00C226DC">
        <w:t>Switch between chat modes using the </w:t>
      </w:r>
      <w:r w:rsidRPr="00C226DC">
        <w:rPr>
          <w:i/>
          <w:iCs/>
        </w:rPr>
        <w:t>Mode</w:t>
      </w:r>
      <w:r w:rsidRPr="00C226DC">
        <w:t xml:space="preserve"> dropdown in the </w:t>
      </w:r>
      <w:r w:rsidRPr="00C226DC">
        <w:rPr>
          <w:i/>
          <w:iCs/>
        </w:rPr>
        <w:t>Chat</w:t>
      </w:r>
      <w:r w:rsidRPr="00C226DC">
        <w:t xml:space="preserve"> view.</w:t>
      </w:r>
    </w:p>
    <w:p w14:paraId="64556C26" w14:textId="3CAEC570" w:rsidR="00C226DC" w:rsidRPr="00C226DC" w:rsidRDefault="00C226DC" w:rsidP="0050163A">
      <w:pPr>
        <w:jc w:val="center"/>
      </w:pPr>
      <w:r w:rsidRPr="00C226DC">
        <w:drawing>
          <wp:inline distT="0" distB="0" distL="0" distR="0" wp14:anchorId="5371390B" wp14:editId="2FC3901D">
            <wp:extent cx="3729161" cy="1456665"/>
            <wp:effectExtent l="0" t="0" r="5080" b="0"/>
            <wp:docPr id="1937331080" name="Picture 1" descr="Screenshot showing the Copilot Chat view, highlighting the mode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showing the Copilot Chat view, highlighting the mode dropdow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3525" cy="1466182"/>
                    </a:xfrm>
                    <a:prstGeom prst="rect">
                      <a:avLst/>
                    </a:prstGeom>
                    <a:noFill/>
                    <a:ln>
                      <a:noFill/>
                    </a:ln>
                  </pic:spPr>
                </pic:pic>
              </a:graphicData>
            </a:graphic>
          </wp:inline>
        </w:drawing>
      </w:r>
    </w:p>
    <w:p w14:paraId="4172AA15" w14:textId="01EB5E0B" w:rsidR="002D6486" w:rsidRDefault="002D6486" w:rsidP="002D6486">
      <w:pPr>
        <w:pStyle w:val="Heading3"/>
      </w:pPr>
      <w:r>
        <w:t>Adding Chat Context</w:t>
      </w:r>
    </w:p>
    <w:p w14:paraId="283A04B2" w14:textId="52C3F62B" w:rsidR="002D6486" w:rsidRDefault="002D6486" w:rsidP="002D6486">
      <w:r w:rsidRPr="002D6486">
        <w:t xml:space="preserve">To help </w:t>
      </w:r>
      <w:r>
        <w:t xml:space="preserve">Copilot </w:t>
      </w:r>
      <w:r w:rsidRPr="002D6486">
        <w:rPr>
          <w:b/>
          <w:bCs/>
        </w:rPr>
        <w:t>get more relevant responses</w:t>
      </w:r>
      <w:r w:rsidRPr="002D6486">
        <w:t>, provide additional context in your chat prompt.</w:t>
      </w:r>
    </w:p>
    <w:p w14:paraId="029FCFD1" w14:textId="6C99F3EA" w:rsidR="002D6486" w:rsidRPr="002D6486" w:rsidRDefault="002D6486" w:rsidP="002D6486">
      <w:pPr>
        <w:jc w:val="center"/>
      </w:pPr>
      <w:r>
        <w:rPr>
          <w:noProof/>
        </w:rPr>
        <w:drawing>
          <wp:inline distT="0" distB="0" distL="0" distR="0" wp14:anchorId="0F155C1A" wp14:editId="6BE20D68">
            <wp:extent cx="5788549" cy="3258856"/>
            <wp:effectExtent l="0" t="0" r="3175" b="0"/>
            <wp:docPr id="1673063982" name="Picture 5" descr="Screenshot of the Copilot Chat view with the context menu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of the Copilot Chat view with the context menu ope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10952" cy="3271469"/>
                    </a:xfrm>
                    <a:prstGeom prst="rect">
                      <a:avLst/>
                    </a:prstGeom>
                    <a:noFill/>
                    <a:ln>
                      <a:noFill/>
                    </a:ln>
                  </pic:spPr>
                </pic:pic>
              </a:graphicData>
            </a:graphic>
          </wp:inline>
        </w:drawing>
      </w:r>
    </w:p>
    <w:p w14:paraId="61A75ABC" w14:textId="43591FD4" w:rsidR="002D6486" w:rsidRPr="002D6486" w:rsidRDefault="002D6486" w:rsidP="002D6486">
      <w:pPr>
        <w:pStyle w:val="Heading3"/>
      </w:pPr>
      <w:r w:rsidRPr="002D6486">
        <w:t>Vision</w:t>
      </w:r>
    </w:p>
    <w:p w14:paraId="44B8470F" w14:textId="6946BDE6" w:rsidR="002D6486" w:rsidRDefault="002D6486" w:rsidP="002D6486">
      <w:r>
        <w:t xml:space="preserve">Chat supports vision capabilities, which means you can </w:t>
      </w:r>
      <w:r w:rsidRPr="002D6486">
        <w:rPr>
          <w:b/>
          <w:bCs/>
        </w:rPr>
        <w:t>attach an image as context to your chat prompt and ask questions about it</w:t>
      </w:r>
      <w:r>
        <w:t>. For example, attach a screenshot of a block of code and ask to explain it, or attach a sketch of a UI and ask agent mode to implement it.</w:t>
      </w:r>
    </w:p>
    <w:p w14:paraId="7EA37CE1" w14:textId="77777777" w:rsidR="00CD03AC" w:rsidRPr="00CD03AC" w:rsidRDefault="00CD03AC" w:rsidP="00CD03AC">
      <w:r w:rsidRPr="00CD03AC">
        <w:t>You can attach images in multiple ways:</w:t>
      </w:r>
    </w:p>
    <w:p w14:paraId="60FACE94" w14:textId="77777777" w:rsidR="00CD03AC" w:rsidRPr="00CD03AC" w:rsidRDefault="00CD03AC" w:rsidP="00CD03AC">
      <w:pPr>
        <w:numPr>
          <w:ilvl w:val="0"/>
          <w:numId w:val="73"/>
        </w:numPr>
        <w:spacing w:before="40" w:after="40"/>
      </w:pPr>
      <w:r w:rsidRPr="00CD03AC">
        <w:t>Drag and drop images from your OS or from the Explorer view</w:t>
      </w:r>
    </w:p>
    <w:p w14:paraId="10D3F3F0" w14:textId="77777777" w:rsidR="00CD03AC" w:rsidRPr="00CD03AC" w:rsidRDefault="00CD03AC" w:rsidP="00CD03AC">
      <w:pPr>
        <w:numPr>
          <w:ilvl w:val="0"/>
          <w:numId w:val="73"/>
        </w:numPr>
        <w:spacing w:before="40" w:after="40"/>
      </w:pPr>
      <w:r w:rsidRPr="00CD03AC">
        <w:lastRenderedPageBreak/>
        <w:t>Paste an image from your clipboard</w:t>
      </w:r>
    </w:p>
    <w:p w14:paraId="0B4A6371" w14:textId="703E077E" w:rsidR="00CD03AC" w:rsidRDefault="00CD03AC" w:rsidP="00CD03AC">
      <w:pPr>
        <w:numPr>
          <w:ilvl w:val="0"/>
          <w:numId w:val="73"/>
        </w:numPr>
        <w:spacing w:before="40" w:after="40"/>
      </w:pPr>
      <w:r w:rsidRPr="00CD03AC">
        <w:t>Attach a screenshot of the VS Code window (select the </w:t>
      </w:r>
      <w:r w:rsidRPr="00CD03AC">
        <w:rPr>
          <w:rFonts w:ascii="Consolas" w:hAnsi="Consolas"/>
          <w:sz w:val="21"/>
          <w:szCs w:val="21"/>
          <w:shd w:val="clear" w:color="auto" w:fill="F2F2F2" w:themeFill="background1" w:themeFillShade="F2"/>
        </w:rPr>
        <w:t>paperclip</w:t>
      </w:r>
      <w:r w:rsidRPr="00CD03AC">
        <w:rPr>
          <w:rFonts w:ascii="Segoe UI Emoji" w:hAnsi="Segoe UI Emoji" w:cs="Segoe UI Emoji"/>
          <w:sz w:val="21"/>
          <w:szCs w:val="21"/>
          <w:shd w:val="clear" w:color="auto" w:fill="F2F2F2" w:themeFill="background1" w:themeFillShade="F2"/>
        </w:rPr>
        <w:t>📎</w:t>
      </w:r>
      <w:r w:rsidRPr="00CD03AC">
        <w:rPr>
          <w:rFonts w:ascii="Consolas" w:hAnsi="Consolas"/>
          <w:sz w:val="21"/>
          <w:szCs w:val="21"/>
          <w:shd w:val="clear" w:color="auto" w:fill="F2F2F2" w:themeFill="background1" w:themeFillShade="F2"/>
        </w:rPr>
        <w:t>button</w:t>
      </w:r>
      <w:r w:rsidRPr="00CD03AC">
        <w:t> &gt; </w:t>
      </w:r>
      <w:r w:rsidRPr="00CD03AC">
        <w:rPr>
          <w:rFonts w:ascii="Consolas" w:hAnsi="Consolas"/>
          <w:sz w:val="21"/>
          <w:szCs w:val="21"/>
          <w:shd w:val="clear" w:color="auto" w:fill="F2F2F2" w:themeFill="background1" w:themeFillShade="F2"/>
        </w:rPr>
        <w:t>Screenshot Window</w:t>
      </w:r>
      <w:r w:rsidRPr="00CD03AC">
        <w:t>)</w:t>
      </w:r>
    </w:p>
    <w:p w14:paraId="75EE4D9B" w14:textId="70B86671" w:rsidR="002D6486" w:rsidRDefault="002D6486" w:rsidP="002D6486">
      <w:pPr>
        <w:pStyle w:val="Heading3"/>
      </w:pPr>
      <w:r>
        <w:t xml:space="preserve">Chat </w:t>
      </w:r>
      <w:r>
        <w:t>H</w:t>
      </w:r>
      <w:r>
        <w:t>istory</w:t>
      </w:r>
    </w:p>
    <w:p w14:paraId="214A9D9C" w14:textId="453837BA" w:rsidR="002D6486" w:rsidRDefault="00F826E4" w:rsidP="002D6486">
      <w:r w:rsidRPr="00F826E4">
        <w:t xml:space="preserve">The Chat view is designed to be a </w:t>
      </w:r>
      <w:r w:rsidRPr="00F826E4">
        <w:rPr>
          <w:b/>
          <w:bCs/>
        </w:rPr>
        <w:t>multi-turn conversation</w:t>
      </w:r>
      <w:r w:rsidRPr="00F826E4">
        <w:t>. Copilot uses the history of the conversation as context to your current prompt. This means that you can ask follow-up questions or clarify your previous question without having to repeat the context.</w:t>
      </w:r>
    </w:p>
    <w:p w14:paraId="668F1827" w14:textId="77E8103B" w:rsidR="00F826E4" w:rsidRDefault="00F826E4" w:rsidP="00F826E4">
      <w:pPr>
        <w:jc w:val="center"/>
      </w:pPr>
      <w:r>
        <w:rPr>
          <w:noProof/>
        </w:rPr>
        <w:drawing>
          <wp:inline distT="0" distB="0" distL="0" distR="0" wp14:anchorId="2BEBD65E" wp14:editId="1C9FE103">
            <wp:extent cx="6150334" cy="1647517"/>
            <wp:effectExtent l="0" t="0" r="3175" b="0"/>
            <wp:docPr id="579828878" name="Picture 6" descr="Screenshot of the Chat view with the Show Chats...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of the Chat view with the Show Chats... button highligh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85230" cy="1656865"/>
                    </a:xfrm>
                    <a:prstGeom prst="rect">
                      <a:avLst/>
                    </a:prstGeom>
                    <a:noFill/>
                    <a:ln>
                      <a:noFill/>
                    </a:ln>
                  </pic:spPr>
                </pic:pic>
              </a:graphicData>
            </a:graphic>
          </wp:inline>
        </w:drawing>
      </w:r>
    </w:p>
    <w:p w14:paraId="084BB482" w14:textId="5289BF66" w:rsidR="00F826E4" w:rsidRDefault="00F826E4" w:rsidP="00F826E4">
      <w:r>
        <w:t>Usages:</w:t>
      </w:r>
    </w:p>
    <w:p w14:paraId="24AF841F" w14:textId="4349D10F" w:rsidR="00F826E4" w:rsidRPr="00180169" w:rsidRDefault="00F826E4" w:rsidP="00F826E4">
      <w:pPr>
        <w:pStyle w:val="ListParagraph"/>
        <w:numPr>
          <w:ilvl w:val="0"/>
          <w:numId w:val="49"/>
        </w:numPr>
      </w:pPr>
      <w:r>
        <w:t>C</w:t>
      </w:r>
      <w:r w:rsidRPr="00F826E4">
        <w:t xml:space="preserve">reate a new chat session by using </w:t>
      </w:r>
      <w:r w:rsidRPr="00180169">
        <w:t xml:space="preserve">the </w:t>
      </w:r>
      <w:r w:rsidRPr="00180169">
        <w:rPr>
          <w:rFonts w:ascii="Consolas" w:hAnsi="Consolas"/>
          <w:sz w:val="21"/>
          <w:szCs w:val="21"/>
          <w:shd w:val="clear" w:color="auto" w:fill="F2F2F2" w:themeFill="background1" w:themeFillShade="F2"/>
        </w:rPr>
        <w:t>New Chat (+)</w:t>
      </w:r>
      <w:r w:rsidRPr="00180169">
        <w:t xml:space="preserve"> button (</w:t>
      </w:r>
      <w:r w:rsidRPr="00180169">
        <w:rPr>
          <w:rFonts w:ascii="Consolas" w:hAnsi="Consolas"/>
          <w:color w:val="C00000"/>
          <w:sz w:val="21"/>
          <w:szCs w:val="21"/>
          <w:shd w:val="clear" w:color="auto" w:fill="F2F2F2" w:themeFill="background1" w:themeFillShade="F2"/>
        </w:rPr>
        <w:t>Ctrl+L</w:t>
      </w:r>
      <w:r w:rsidRPr="00180169">
        <w:t>) in the Chat view</w:t>
      </w:r>
      <w:r w:rsidRPr="00180169">
        <w:t>.</w:t>
      </w:r>
    </w:p>
    <w:p w14:paraId="7217732D" w14:textId="293B084A" w:rsidR="00F826E4" w:rsidRPr="00180169" w:rsidRDefault="00F826E4" w:rsidP="00F826E4">
      <w:pPr>
        <w:pStyle w:val="ListParagraph"/>
        <w:numPr>
          <w:ilvl w:val="0"/>
          <w:numId w:val="49"/>
        </w:numPr>
      </w:pPr>
      <w:r w:rsidRPr="00180169">
        <w:t>A</w:t>
      </w:r>
      <w:r w:rsidRPr="00180169">
        <w:t xml:space="preserve">ccess the </w:t>
      </w:r>
      <w:r w:rsidRPr="00180169">
        <w:rPr>
          <w:b/>
          <w:bCs/>
        </w:rPr>
        <w:t>previous</w:t>
      </w:r>
      <w:r w:rsidRPr="00180169">
        <w:t xml:space="preserve"> chat sessions by using the </w:t>
      </w:r>
      <w:r w:rsidRPr="00180169">
        <w:rPr>
          <w:rFonts w:ascii="Consolas" w:hAnsi="Consolas"/>
          <w:sz w:val="21"/>
          <w:szCs w:val="21"/>
          <w:shd w:val="clear" w:color="auto" w:fill="F2F2F2" w:themeFill="background1" w:themeFillShade="F2"/>
        </w:rPr>
        <w:t>Show Chats...</w:t>
      </w:r>
      <w:r w:rsidRPr="00180169">
        <w:t xml:space="preserve"> button in the Chat view or by using the </w:t>
      </w:r>
      <w:r w:rsidRPr="00180169">
        <w:rPr>
          <w:rFonts w:ascii="Consolas" w:hAnsi="Consolas"/>
          <w:sz w:val="21"/>
          <w:szCs w:val="21"/>
          <w:shd w:val="clear" w:color="auto" w:fill="F2F2F2" w:themeFill="background1" w:themeFillShade="F2"/>
        </w:rPr>
        <w:t>Chat: Show Chats...</w:t>
      </w:r>
      <w:r w:rsidRPr="00180169">
        <w:t xml:space="preserve"> command in the Command Palette</w:t>
      </w:r>
      <w:r w:rsidRPr="00180169">
        <w:t>.</w:t>
      </w:r>
    </w:p>
    <w:p w14:paraId="5AD79324" w14:textId="58B9D9D8" w:rsidR="00F826E4" w:rsidRDefault="00F826E4" w:rsidP="00F826E4">
      <w:pPr>
        <w:pStyle w:val="ListParagraph"/>
        <w:numPr>
          <w:ilvl w:val="0"/>
          <w:numId w:val="49"/>
        </w:numPr>
      </w:pPr>
      <w:r w:rsidRPr="00180169">
        <w:rPr>
          <w:b/>
          <w:bCs/>
        </w:rPr>
        <w:t>E</w:t>
      </w:r>
      <w:r w:rsidRPr="00180169">
        <w:rPr>
          <w:b/>
          <w:bCs/>
        </w:rPr>
        <w:t>xport</w:t>
      </w:r>
      <w:r w:rsidRPr="00180169">
        <w:t xml:space="preserve"> all prompts and responses for a chat session in a JSON file with the </w:t>
      </w:r>
      <w:r w:rsidRPr="00180169">
        <w:rPr>
          <w:rFonts w:ascii="Consolas" w:hAnsi="Consolas"/>
          <w:sz w:val="21"/>
          <w:szCs w:val="21"/>
          <w:shd w:val="clear" w:color="auto" w:fill="F2F2F2" w:themeFill="background1" w:themeFillShade="F2"/>
        </w:rPr>
        <w:t>Chat: Export Chat...</w:t>
      </w:r>
      <w:r w:rsidRPr="00180169">
        <w:t xml:space="preserve"> command in the Command </w:t>
      </w:r>
      <w:r w:rsidRPr="00F826E4">
        <w:t>Palette</w:t>
      </w:r>
      <w:r>
        <w:t>.</w:t>
      </w:r>
    </w:p>
    <w:p w14:paraId="668C16C5" w14:textId="39EB86CA" w:rsidR="00F826E4" w:rsidRDefault="00F826E4" w:rsidP="00F826E4">
      <w:pPr>
        <w:pStyle w:val="Heading3"/>
      </w:pPr>
      <w:r w:rsidRPr="00F826E4">
        <w:t>Revert</w:t>
      </w:r>
      <w:r>
        <w:t>ing</w:t>
      </w:r>
      <w:r w:rsidRPr="00F826E4">
        <w:t xml:space="preserve"> </w:t>
      </w:r>
      <w:r w:rsidRPr="00F826E4">
        <w:t>Previous Requests</w:t>
      </w:r>
    </w:p>
    <w:p w14:paraId="333A17A7" w14:textId="7B1C860E" w:rsidR="00F826E4" w:rsidRDefault="00F826E4" w:rsidP="00F826E4">
      <w:r w:rsidRPr="00F826E4">
        <w:t xml:space="preserve">Within a chat session, you can remove a specific prompt and the corresponding response from the conversation history of that session. Hover over the prompt and select the </w:t>
      </w:r>
      <w:r w:rsidRPr="00F826E4">
        <w:rPr>
          <w:b/>
          <w:bCs/>
        </w:rPr>
        <w:t>X</w:t>
      </w:r>
      <w:r w:rsidRPr="00F826E4">
        <w:t xml:space="preserve"> control. Removing a request might be useful if you notice that the language model is </w:t>
      </w:r>
      <w:r w:rsidRPr="00F826E4">
        <w:rPr>
          <w:b/>
          <w:bCs/>
        </w:rPr>
        <w:t>not providing relevant responses or is taking an unwanted direction</w:t>
      </w:r>
      <w:r w:rsidRPr="00F826E4">
        <w:t>.</w:t>
      </w:r>
    </w:p>
    <w:p w14:paraId="6071EA0F" w14:textId="665991EE" w:rsidR="00F826E4" w:rsidRDefault="00F826E4" w:rsidP="00F826E4">
      <w:pPr>
        <w:jc w:val="center"/>
      </w:pPr>
      <w:r>
        <w:rPr>
          <w:noProof/>
        </w:rPr>
        <w:drawing>
          <wp:inline distT="0" distB="0" distL="0" distR="0" wp14:anchorId="03480DD2" wp14:editId="61333EC7">
            <wp:extent cx="2632455" cy="3824633"/>
            <wp:effectExtent l="0" t="0" r="0" b="4445"/>
            <wp:docPr id="1165015388" name="Picture 7" descr="Chat view with multiple prompts, highlighting the 'x' control to delete a chat prompt and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at view with multiple prompts, highlighting the 'x' control to delete a chat prompt and respons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42314" cy="3838958"/>
                    </a:xfrm>
                    <a:prstGeom prst="rect">
                      <a:avLst/>
                    </a:prstGeom>
                    <a:noFill/>
                    <a:ln>
                      <a:noFill/>
                    </a:ln>
                  </pic:spPr>
                </pic:pic>
              </a:graphicData>
            </a:graphic>
          </wp:inline>
        </w:drawing>
      </w:r>
    </w:p>
    <w:p w14:paraId="1F5EB37F" w14:textId="713AF18B" w:rsidR="00364D16" w:rsidRDefault="000658F5" w:rsidP="00180169">
      <w:pPr>
        <w:pStyle w:val="Heading3"/>
      </w:pPr>
      <w:r>
        <w:t>Instruction Files</w:t>
      </w:r>
    </w:p>
    <w:p w14:paraId="633DA606" w14:textId="365A8967" w:rsidR="00180169" w:rsidRDefault="00180169" w:rsidP="00180169">
      <w:r w:rsidRPr="00180169">
        <w:t xml:space="preserve">Copilot responses </w:t>
      </w:r>
      <w:r>
        <w:t xml:space="preserve">can be customized with </w:t>
      </w:r>
      <w:r w:rsidRPr="00180169">
        <w:t xml:space="preserve">custom instructions </w:t>
      </w:r>
      <w:r>
        <w:t xml:space="preserve">to </w:t>
      </w:r>
      <w:r w:rsidRPr="00180169">
        <w:rPr>
          <w:b/>
          <w:bCs/>
        </w:rPr>
        <w:t>match your coding practices and project requirements</w:t>
      </w:r>
      <w:r w:rsidRPr="00180169">
        <w:t xml:space="preserve">. </w:t>
      </w:r>
      <w:r>
        <w:t xml:space="preserve">These </w:t>
      </w:r>
      <w:r w:rsidRPr="00180169">
        <w:t xml:space="preserve">instructions </w:t>
      </w:r>
      <w:r>
        <w:t xml:space="preserve">are </w:t>
      </w:r>
      <w:r w:rsidRPr="00180169">
        <w:t xml:space="preserve">automatically </w:t>
      </w:r>
      <w:r>
        <w:rPr>
          <w:b/>
          <w:bCs/>
        </w:rPr>
        <w:t>included in</w:t>
      </w:r>
      <w:r w:rsidRPr="00180169">
        <w:rPr>
          <w:b/>
          <w:bCs/>
        </w:rPr>
        <w:t xml:space="preserve"> every chat request</w:t>
      </w:r>
      <w:r w:rsidR="000658F5">
        <w:t xml:space="preserve"> and specialize multiple aspects such as </w:t>
      </w:r>
      <w:r w:rsidR="000658F5" w:rsidRPr="000658F5">
        <w:rPr>
          <w:i/>
          <w:iCs/>
        </w:rPr>
        <w:t>code genration</w:t>
      </w:r>
      <w:r w:rsidR="000658F5">
        <w:t xml:space="preserve">, </w:t>
      </w:r>
      <w:r w:rsidR="000658F5" w:rsidRPr="000658F5">
        <w:rPr>
          <w:i/>
          <w:iCs/>
        </w:rPr>
        <w:t>test generation</w:t>
      </w:r>
      <w:r w:rsidR="000658F5">
        <w:t xml:space="preserve">, </w:t>
      </w:r>
      <w:r w:rsidR="000658F5" w:rsidRPr="000658F5">
        <w:rPr>
          <w:i/>
          <w:iCs/>
        </w:rPr>
        <w:t>review selection</w:t>
      </w:r>
      <w:r w:rsidR="000658F5">
        <w:t xml:space="preserve">, </w:t>
      </w:r>
      <w:r w:rsidR="000658F5" w:rsidRPr="000658F5">
        <w:rPr>
          <w:i/>
          <w:iCs/>
        </w:rPr>
        <w:t>commit message generation</w:t>
      </w:r>
      <w:r w:rsidR="000658F5">
        <w:t>, etc.</w:t>
      </w:r>
    </w:p>
    <w:p w14:paraId="127C9FBA" w14:textId="2DBE379A" w:rsidR="00180169" w:rsidRDefault="000658F5" w:rsidP="00180169">
      <w:r>
        <w:t>Following is s</w:t>
      </w:r>
      <w:r w:rsidR="003D2FA4">
        <w:t>teps</w:t>
      </w:r>
      <w:r>
        <w:t xml:space="preserve"> to configure instruction files</w:t>
      </w:r>
      <w:r w:rsidR="00180169">
        <w:t>:</w:t>
      </w:r>
    </w:p>
    <w:p w14:paraId="3003C514" w14:textId="19947E77" w:rsidR="003D2FA4" w:rsidRDefault="003D2FA4" w:rsidP="00180169">
      <w:pPr>
        <w:pStyle w:val="ListParagraph"/>
        <w:numPr>
          <w:ilvl w:val="0"/>
          <w:numId w:val="52"/>
        </w:numPr>
        <w:spacing w:before="40" w:after="40"/>
        <w:contextualSpacing w:val="0"/>
      </w:pPr>
      <w:r>
        <w:t>Create</w:t>
      </w:r>
      <w:r w:rsidR="00180169">
        <w:t xml:space="preserve"> </w:t>
      </w:r>
      <w:r>
        <w:t>instruction files.</w:t>
      </w:r>
    </w:p>
    <w:p w14:paraId="0CA55403" w14:textId="660A999B" w:rsidR="003D2FA4" w:rsidRDefault="003D2FA4" w:rsidP="003D2FA4">
      <w:pPr>
        <w:pStyle w:val="ListParagraph"/>
        <w:numPr>
          <w:ilvl w:val="0"/>
          <w:numId w:val="52"/>
        </w:numPr>
        <w:spacing w:before="40" w:after="40"/>
        <w:contextualSpacing w:val="0"/>
      </w:pPr>
      <w:r>
        <w:t xml:space="preserve">Modify VSCode </w:t>
      </w:r>
      <w:r w:rsidRPr="003D2FA4">
        <w:t>setting</w:t>
      </w:r>
      <w:r>
        <w:t>. Simply set the path for instruction files you created at the first step</w:t>
      </w:r>
      <w:r>
        <w:t>:</w:t>
      </w:r>
    </w:p>
    <w:p w14:paraId="3D94A09A"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codeGeneration.instructions"</w:t>
      </w:r>
      <w:r w:rsidRPr="003D2FA4">
        <w:rPr>
          <w:rFonts w:ascii="Consolas" w:hAnsi="Consolas"/>
          <w:sz w:val="21"/>
          <w:szCs w:val="21"/>
          <w:shd w:val="clear" w:color="auto" w:fill="F2F2F2" w:themeFill="background1" w:themeFillShade="F2"/>
        </w:rPr>
        <w:t>: [</w:t>
      </w:r>
    </w:p>
    <w:p w14:paraId="09E1FF8D"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p>
    <w:p w14:paraId="3E158244"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r w:rsidRPr="003D2FA4">
        <w:rPr>
          <w:rFonts w:ascii="Consolas" w:hAnsi="Consolas"/>
          <w:color w:val="4472C4" w:themeColor="accent1"/>
          <w:sz w:val="21"/>
          <w:szCs w:val="21"/>
          <w:shd w:val="clear" w:color="auto" w:fill="F2F2F2" w:themeFill="background1" w:themeFillShade="F2"/>
        </w:rPr>
        <w:t>"file"</w:t>
      </w:r>
      <w:r w:rsidRPr="003D2FA4">
        <w:rPr>
          <w:rFonts w:ascii="Consolas" w:hAnsi="Consolas"/>
          <w:sz w:val="21"/>
          <w:szCs w:val="21"/>
          <w:shd w:val="clear" w:color="auto" w:fill="F2F2F2" w:themeFill="background1" w:themeFillShade="F2"/>
        </w:rPr>
        <w:t xml:space="preserve">: </w:t>
      </w:r>
      <w:r w:rsidRPr="003D2FA4">
        <w:rPr>
          <w:rFonts w:ascii="Consolas" w:hAnsi="Consolas"/>
          <w:color w:val="833C0B" w:themeColor="accent2" w:themeShade="80"/>
          <w:sz w:val="21"/>
          <w:szCs w:val="21"/>
          <w:shd w:val="clear" w:color="auto" w:fill="F2F2F2" w:themeFill="background1" w:themeFillShade="F2"/>
        </w:rPr>
        <w:t>"general.instructions.md"</w:t>
      </w:r>
      <w:r w:rsidRPr="003D2FA4">
        <w:rPr>
          <w:rFonts w:ascii="Consolas" w:hAnsi="Consolas"/>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import instructions from file `general.instructions.md`</w:t>
      </w:r>
    </w:p>
    <w:p w14:paraId="5A332D77"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lastRenderedPageBreak/>
        <w:t xml:space="preserve">    },</w:t>
      </w:r>
    </w:p>
    <w:p w14:paraId="786401FF"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p>
    <w:p w14:paraId="2FAD96B0"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r w:rsidRPr="003D2FA4">
        <w:rPr>
          <w:rFonts w:ascii="Consolas" w:hAnsi="Consolas"/>
          <w:color w:val="4472C4" w:themeColor="accent1"/>
          <w:sz w:val="21"/>
          <w:szCs w:val="21"/>
          <w:shd w:val="clear" w:color="auto" w:fill="F2F2F2" w:themeFill="background1" w:themeFillShade="F2"/>
        </w:rPr>
        <w:t>"file"</w:t>
      </w:r>
      <w:r w:rsidRPr="003D2FA4">
        <w:rPr>
          <w:rFonts w:ascii="Consolas" w:hAnsi="Consolas"/>
          <w:sz w:val="21"/>
          <w:szCs w:val="21"/>
          <w:shd w:val="clear" w:color="auto" w:fill="F2F2F2" w:themeFill="background1" w:themeFillShade="F2"/>
        </w:rPr>
        <w:t xml:space="preserve">: </w:t>
      </w:r>
      <w:r w:rsidRPr="003D2FA4">
        <w:rPr>
          <w:rFonts w:ascii="Consolas" w:hAnsi="Consolas"/>
          <w:color w:val="833C0B" w:themeColor="accent2" w:themeShade="80"/>
          <w:sz w:val="21"/>
          <w:szCs w:val="21"/>
          <w:shd w:val="clear" w:color="auto" w:fill="F2F2F2" w:themeFill="background1" w:themeFillShade="F2"/>
        </w:rPr>
        <w:t>"db.instructions.md"</w:t>
      </w:r>
      <w:r w:rsidRPr="003D2FA4">
        <w:rPr>
          <w:rFonts w:ascii="Consolas" w:hAnsi="Consolas"/>
          <w:sz w:val="21"/>
          <w:szCs w:val="21"/>
          <w:shd w:val="clear" w:color="auto" w:fill="F2F2F2" w:themeFill="background1" w:themeFillShade="F2"/>
        </w:rPr>
        <w:t xml:space="preserve"> </w:t>
      </w:r>
      <w:r>
        <w:rPr>
          <w:rFonts w:ascii="Consolas" w:hAnsi="Consolas"/>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import instructions from file `db.instructions.md`</w:t>
      </w:r>
    </w:p>
    <w:p w14:paraId="317AABF0"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xml:space="preserve">    }</w:t>
      </w:r>
    </w:p>
    <w:p w14:paraId="5D4073BF" w14:textId="2B3361B4" w:rsid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263A0DCC" w14:textId="3F41F497"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w:t>
      </w:r>
      <w:r>
        <w:rPr>
          <w:rFonts w:ascii="Consolas" w:hAnsi="Consolas"/>
          <w:color w:val="C00000"/>
          <w:sz w:val="21"/>
          <w:szCs w:val="21"/>
          <w:shd w:val="clear" w:color="auto" w:fill="F2F2F2" w:themeFill="background1" w:themeFillShade="F2"/>
        </w:rPr>
        <w:t>test</w:t>
      </w:r>
      <w:r w:rsidRPr="003D2FA4">
        <w:rPr>
          <w:rFonts w:ascii="Consolas" w:hAnsi="Consolas"/>
          <w:color w:val="C00000"/>
          <w:sz w:val="21"/>
          <w:szCs w:val="21"/>
          <w:shd w:val="clear" w:color="auto" w:fill="F2F2F2" w:themeFill="background1" w:themeFillShade="F2"/>
        </w:rPr>
        <w:t>Generation.instructions"</w:t>
      </w:r>
      <w:r w:rsidRPr="003D2FA4">
        <w:rPr>
          <w:rFonts w:ascii="Consolas" w:hAnsi="Consolas"/>
          <w:sz w:val="21"/>
          <w:szCs w:val="21"/>
          <w:shd w:val="clear" w:color="auto" w:fill="F2F2F2" w:themeFill="background1" w:themeFillShade="F2"/>
        </w:rPr>
        <w:t>: [</w:t>
      </w:r>
    </w:p>
    <w:p w14:paraId="1C300375" w14:textId="0455FC5D"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Pr>
          <w:rFonts w:ascii="Consolas" w:hAnsi="Consolas"/>
          <w:color w:val="385623" w:themeColor="accent6" w:themeShade="80"/>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xml:space="preserve">// </w:t>
      </w:r>
      <w:r>
        <w:rPr>
          <w:rFonts w:ascii="Consolas" w:hAnsi="Consolas"/>
          <w:color w:val="385623" w:themeColor="accent6" w:themeShade="80"/>
          <w:sz w:val="21"/>
          <w:szCs w:val="21"/>
          <w:shd w:val="clear" w:color="auto" w:fill="F2F2F2" w:themeFill="background1" w:themeFillShade="F2"/>
        </w:rPr>
        <w:t>similar as above</w:t>
      </w:r>
    </w:p>
    <w:p w14:paraId="13389E93"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3AA9239F" w14:textId="6D7D7A9E"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w:t>
      </w:r>
      <w:r>
        <w:rPr>
          <w:rFonts w:ascii="Consolas" w:hAnsi="Consolas"/>
          <w:color w:val="C00000"/>
          <w:sz w:val="21"/>
          <w:szCs w:val="21"/>
          <w:shd w:val="clear" w:color="auto" w:fill="F2F2F2" w:themeFill="background1" w:themeFillShade="F2"/>
        </w:rPr>
        <w:t>reviewSelection</w:t>
      </w:r>
      <w:r w:rsidRPr="003D2FA4">
        <w:rPr>
          <w:rFonts w:ascii="Consolas" w:hAnsi="Consolas"/>
          <w:color w:val="C00000"/>
          <w:sz w:val="21"/>
          <w:szCs w:val="21"/>
          <w:shd w:val="clear" w:color="auto" w:fill="F2F2F2" w:themeFill="background1" w:themeFillShade="F2"/>
        </w:rPr>
        <w:t>.instructions"</w:t>
      </w:r>
      <w:r w:rsidRPr="003D2FA4">
        <w:rPr>
          <w:rFonts w:ascii="Consolas" w:hAnsi="Consolas"/>
          <w:sz w:val="21"/>
          <w:szCs w:val="21"/>
          <w:shd w:val="clear" w:color="auto" w:fill="F2F2F2" w:themeFill="background1" w:themeFillShade="F2"/>
        </w:rPr>
        <w:t>: [</w:t>
      </w:r>
    </w:p>
    <w:p w14:paraId="05C86B20"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Pr>
          <w:rFonts w:ascii="Consolas" w:hAnsi="Consolas"/>
          <w:color w:val="385623" w:themeColor="accent6" w:themeShade="80"/>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xml:space="preserve">// </w:t>
      </w:r>
      <w:r>
        <w:rPr>
          <w:rFonts w:ascii="Consolas" w:hAnsi="Consolas"/>
          <w:color w:val="385623" w:themeColor="accent6" w:themeShade="80"/>
          <w:sz w:val="21"/>
          <w:szCs w:val="21"/>
          <w:shd w:val="clear" w:color="auto" w:fill="F2F2F2" w:themeFill="background1" w:themeFillShade="F2"/>
        </w:rPr>
        <w:t>similar as above</w:t>
      </w:r>
    </w:p>
    <w:p w14:paraId="74C24E5D"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6BF06BAB" w14:textId="255D9BEC"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color w:val="C00000"/>
          <w:sz w:val="21"/>
          <w:szCs w:val="21"/>
          <w:shd w:val="clear" w:color="auto" w:fill="F2F2F2" w:themeFill="background1" w:themeFillShade="F2"/>
        </w:rPr>
        <w:t>"github.copilot.chat.</w:t>
      </w:r>
      <w:r>
        <w:rPr>
          <w:rFonts w:ascii="Consolas" w:hAnsi="Consolas"/>
          <w:color w:val="C00000"/>
          <w:sz w:val="21"/>
          <w:szCs w:val="21"/>
          <w:shd w:val="clear" w:color="auto" w:fill="F2F2F2" w:themeFill="background1" w:themeFillShade="F2"/>
        </w:rPr>
        <w:t>commitMessageGeneration</w:t>
      </w:r>
      <w:r w:rsidRPr="003D2FA4">
        <w:rPr>
          <w:rFonts w:ascii="Consolas" w:hAnsi="Consolas"/>
          <w:color w:val="C00000"/>
          <w:sz w:val="21"/>
          <w:szCs w:val="21"/>
          <w:shd w:val="clear" w:color="auto" w:fill="F2F2F2" w:themeFill="background1" w:themeFillShade="F2"/>
        </w:rPr>
        <w:t>.instructions"</w:t>
      </w:r>
      <w:r w:rsidRPr="003D2FA4">
        <w:rPr>
          <w:rFonts w:ascii="Consolas" w:hAnsi="Consolas"/>
          <w:sz w:val="21"/>
          <w:szCs w:val="21"/>
          <w:shd w:val="clear" w:color="auto" w:fill="F2F2F2" w:themeFill="background1" w:themeFillShade="F2"/>
        </w:rPr>
        <w:t>: [</w:t>
      </w:r>
    </w:p>
    <w:p w14:paraId="015F7DDC" w14:textId="77777777" w:rsidR="00C3466B" w:rsidRPr="003D2FA4"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color w:val="385623" w:themeColor="accent6" w:themeShade="80"/>
          <w:sz w:val="21"/>
          <w:szCs w:val="21"/>
          <w:shd w:val="clear" w:color="auto" w:fill="F2F2F2" w:themeFill="background1" w:themeFillShade="F2"/>
        </w:rPr>
      </w:pPr>
      <w:r>
        <w:rPr>
          <w:rFonts w:ascii="Consolas" w:hAnsi="Consolas"/>
          <w:color w:val="385623" w:themeColor="accent6" w:themeShade="80"/>
          <w:sz w:val="21"/>
          <w:szCs w:val="21"/>
          <w:shd w:val="clear" w:color="auto" w:fill="F2F2F2" w:themeFill="background1" w:themeFillShade="F2"/>
        </w:rPr>
        <w:t xml:space="preserve">    </w:t>
      </w:r>
      <w:r w:rsidRPr="003D2FA4">
        <w:rPr>
          <w:rFonts w:ascii="Consolas" w:hAnsi="Consolas"/>
          <w:color w:val="385623" w:themeColor="accent6" w:themeShade="80"/>
          <w:sz w:val="21"/>
          <w:szCs w:val="21"/>
          <w:shd w:val="clear" w:color="auto" w:fill="F2F2F2" w:themeFill="background1" w:themeFillShade="F2"/>
        </w:rPr>
        <w:t xml:space="preserve">// </w:t>
      </w:r>
      <w:r>
        <w:rPr>
          <w:rFonts w:ascii="Consolas" w:hAnsi="Consolas"/>
          <w:color w:val="385623" w:themeColor="accent6" w:themeShade="80"/>
          <w:sz w:val="21"/>
          <w:szCs w:val="21"/>
          <w:shd w:val="clear" w:color="auto" w:fill="F2F2F2" w:themeFill="background1" w:themeFillShade="F2"/>
        </w:rPr>
        <w:t>similar as above</w:t>
      </w:r>
    </w:p>
    <w:p w14:paraId="4D3E24AF" w14:textId="383511F4" w:rsidR="00C3466B" w:rsidRPr="00C3466B" w:rsidRDefault="00C3466B" w:rsidP="00C3466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w:t>
      </w:r>
    </w:p>
    <w:p w14:paraId="04D1DFA0" w14:textId="54D28BFE" w:rsidR="003D2FA4" w:rsidRDefault="003D2FA4" w:rsidP="00180169">
      <w:pPr>
        <w:pStyle w:val="ListParagraph"/>
        <w:numPr>
          <w:ilvl w:val="0"/>
          <w:numId w:val="52"/>
        </w:numPr>
        <w:spacing w:before="40" w:after="40"/>
        <w:contextualSpacing w:val="0"/>
      </w:pPr>
      <w:r w:rsidRPr="003D2FA4">
        <w:t>Add natural language instructions to the file</w:t>
      </w:r>
      <w:r>
        <w:t>s</w:t>
      </w:r>
      <w:r w:rsidRPr="003D2FA4">
        <w:t>. You can use the Markdown format.</w:t>
      </w:r>
      <w:r w:rsidRPr="003D2FA4">
        <w:t xml:space="preserve"> </w:t>
      </w:r>
    </w:p>
    <w:p w14:paraId="39D2D1AE" w14:textId="45BE7395" w:rsidR="00C3466B" w:rsidRPr="003D2FA4" w:rsidRDefault="00C3466B" w:rsidP="00C3466B">
      <w:r w:rsidRPr="00C3466B">
        <w:t xml:space="preserve">The following example demonstrates custom instructions for </w:t>
      </w:r>
      <w:r w:rsidRPr="00C3466B">
        <w:rPr>
          <w:i/>
          <w:iCs/>
        </w:rPr>
        <w:t>code generation</w:t>
      </w:r>
      <w:r w:rsidRPr="00C3466B">
        <w:t>:</w:t>
      </w:r>
    </w:p>
    <w:p w14:paraId="32C9BD54"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Project coding standards</w:t>
      </w:r>
    </w:p>
    <w:p w14:paraId="00711D8E"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0E87827E"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TypeScript Guidelines</w:t>
      </w:r>
    </w:p>
    <w:p w14:paraId="7FA5CE33"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TypeScript for all new code</w:t>
      </w:r>
    </w:p>
    <w:p w14:paraId="16E4693D"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Follow functional programming principles where possible</w:t>
      </w:r>
    </w:p>
    <w:p w14:paraId="53A5F7D7"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interfaces for data structures and type definitions</w:t>
      </w:r>
    </w:p>
    <w:p w14:paraId="2121D32A"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Prefer immutable data (const, readonly)</w:t>
      </w:r>
    </w:p>
    <w:p w14:paraId="29AEC6DB"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optional chaining (?.) and nullish coalescing (??) operators</w:t>
      </w:r>
    </w:p>
    <w:p w14:paraId="310F75CF"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39274D28"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React Guidelines</w:t>
      </w:r>
    </w:p>
    <w:p w14:paraId="33C7D1E5"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functional components with hooks</w:t>
      </w:r>
    </w:p>
    <w:p w14:paraId="13CC1A48"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Follow the React hooks rules (no conditional hooks)</w:t>
      </w:r>
    </w:p>
    <w:p w14:paraId="1818F8B3"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React.FC type for components with children</w:t>
      </w:r>
    </w:p>
    <w:p w14:paraId="1109BBE1"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Keep components small and focused</w:t>
      </w:r>
    </w:p>
    <w:p w14:paraId="3D7959D7"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CSS modules for component styling</w:t>
      </w:r>
    </w:p>
    <w:p w14:paraId="7378624C"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6C5FEB9A"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Naming Conventions</w:t>
      </w:r>
    </w:p>
    <w:p w14:paraId="36DE65A9"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PascalCase for component names, interfaces, and type aliases</w:t>
      </w:r>
    </w:p>
    <w:p w14:paraId="0CEEE1D5"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camelCase for variables, functions, and methods</w:t>
      </w:r>
    </w:p>
    <w:p w14:paraId="435A6F43"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Prefix private class members with underscore (_)</w:t>
      </w:r>
    </w:p>
    <w:p w14:paraId="7F6B30BB"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ALL_CAPS for constants</w:t>
      </w:r>
    </w:p>
    <w:p w14:paraId="4E397C81"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p>
    <w:p w14:paraId="0E6A4366"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color w:val="833C0B" w:themeColor="accent2" w:themeShade="80"/>
          <w:sz w:val="21"/>
          <w:szCs w:val="21"/>
          <w:shd w:val="clear" w:color="auto" w:fill="F2F2F2" w:themeFill="background1" w:themeFillShade="F2"/>
        </w:rPr>
      </w:pPr>
      <w:r w:rsidRPr="003D2FA4">
        <w:rPr>
          <w:rFonts w:ascii="Consolas" w:hAnsi="Consolas"/>
          <w:color w:val="833C0B" w:themeColor="accent2" w:themeShade="80"/>
          <w:sz w:val="21"/>
          <w:szCs w:val="21"/>
          <w:shd w:val="clear" w:color="auto" w:fill="F2F2F2" w:themeFill="background1" w:themeFillShade="F2"/>
        </w:rPr>
        <w:t>## Error Handling</w:t>
      </w:r>
    </w:p>
    <w:p w14:paraId="1DA84E10"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Use try/catch blocks for async operations</w:t>
      </w:r>
    </w:p>
    <w:p w14:paraId="5CC78384" w14:textId="77777777"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Implement proper error boundaries in React components</w:t>
      </w:r>
    </w:p>
    <w:p w14:paraId="0ABCFB2B" w14:textId="23819909" w:rsidR="003D2FA4" w:rsidRPr="003D2FA4" w:rsidRDefault="003D2FA4" w:rsidP="003D2FA4">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ind w:left="0"/>
        <w:contextualSpacing w:val="0"/>
        <w:rPr>
          <w:rFonts w:ascii="Consolas" w:hAnsi="Consolas"/>
          <w:sz w:val="21"/>
          <w:szCs w:val="21"/>
          <w:shd w:val="clear" w:color="auto" w:fill="F2F2F2" w:themeFill="background1" w:themeFillShade="F2"/>
        </w:rPr>
      </w:pPr>
      <w:r w:rsidRPr="003D2FA4">
        <w:rPr>
          <w:rFonts w:ascii="Consolas" w:hAnsi="Consolas"/>
          <w:sz w:val="21"/>
          <w:szCs w:val="21"/>
          <w:shd w:val="clear" w:color="auto" w:fill="F2F2F2" w:themeFill="background1" w:themeFillShade="F2"/>
        </w:rPr>
        <w:t>- Always log errors with contextual information</w:t>
      </w:r>
    </w:p>
    <w:p w14:paraId="6334B6A8" w14:textId="0A46629C" w:rsidR="00180169" w:rsidRPr="000658F5" w:rsidRDefault="003D2FA4" w:rsidP="00180169">
      <w:pPr>
        <w:rPr>
          <w:b/>
          <w:bCs/>
          <w:u w:val="single"/>
        </w:rPr>
      </w:pPr>
      <w:r w:rsidRPr="000658F5">
        <w:rPr>
          <w:b/>
          <w:bCs/>
          <w:u w:val="single"/>
        </w:rPr>
        <w:t>Tips:</w:t>
      </w:r>
    </w:p>
    <w:p w14:paraId="72F78B6E" w14:textId="77777777" w:rsidR="003D2FA4" w:rsidRPr="003D2FA4" w:rsidRDefault="003D2FA4" w:rsidP="003D2FA4">
      <w:pPr>
        <w:pStyle w:val="ListParagraph"/>
        <w:numPr>
          <w:ilvl w:val="0"/>
          <w:numId w:val="54"/>
        </w:numPr>
        <w:spacing w:before="40" w:after="40"/>
        <w:contextualSpacing w:val="0"/>
      </w:pPr>
      <w:r w:rsidRPr="003D2FA4">
        <w:t xml:space="preserve">Keep your instructions </w:t>
      </w:r>
      <w:r w:rsidRPr="003D2FA4">
        <w:rPr>
          <w:b/>
          <w:bCs/>
        </w:rPr>
        <w:t>short</w:t>
      </w:r>
      <w:r w:rsidRPr="003D2FA4">
        <w:t xml:space="preserve"> and </w:t>
      </w:r>
      <w:r w:rsidRPr="003D2FA4">
        <w:rPr>
          <w:b/>
          <w:bCs/>
        </w:rPr>
        <w:t>self-contained</w:t>
      </w:r>
      <w:r w:rsidRPr="003D2FA4">
        <w:t>. Each instruction should be a single, simple statement. If you need to provide multiple pieces of information, use multiple instructions.</w:t>
      </w:r>
    </w:p>
    <w:p w14:paraId="1DACF326" w14:textId="77777777" w:rsidR="003D2FA4" w:rsidRPr="003D2FA4" w:rsidRDefault="003D2FA4" w:rsidP="003D2FA4">
      <w:pPr>
        <w:pStyle w:val="ListParagraph"/>
        <w:numPr>
          <w:ilvl w:val="0"/>
          <w:numId w:val="54"/>
        </w:numPr>
        <w:spacing w:before="40" w:after="40"/>
        <w:contextualSpacing w:val="0"/>
      </w:pPr>
      <w:r w:rsidRPr="003D2FA4">
        <w:t>Don't refer to external resources in the instructions, such as specific coding standards.</w:t>
      </w:r>
    </w:p>
    <w:p w14:paraId="76FB808C" w14:textId="77777777" w:rsidR="003D2FA4" w:rsidRPr="003D2FA4" w:rsidRDefault="003D2FA4" w:rsidP="003D2FA4">
      <w:pPr>
        <w:pStyle w:val="ListParagraph"/>
        <w:numPr>
          <w:ilvl w:val="0"/>
          <w:numId w:val="54"/>
        </w:numPr>
        <w:spacing w:before="40" w:after="40"/>
        <w:contextualSpacing w:val="0"/>
      </w:pPr>
      <w:r w:rsidRPr="003D2FA4">
        <w:t xml:space="preserve">Split instructions into </w:t>
      </w:r>
      <w:r w:rsidRPr="003D2FA4">
        <w:rPr>
          <w:b/>
          <w:bCs/>
        </w:rPr>
        <w:t>multiple files</w:t>
      </w:r>
      <w:r w:rsidRPr="003D2FA4">
        <w:t xml:space="preserve"> and add multiple file references to your settings. This approach is useful for organizing instructions by topic or type of task.</w:t>
      </w:r>
    </w:p>
    <w:p w14:paraId="74432744" w14:textId="77777777" w:rsidR="000658F5" w:rsidRPr="000658F5" w:rsidRDefault="000658F5" w:rsidP="000658F5">
      <w:pPr>
        <w:rPr>
          <w:b/>
          <w:bCs/>
          <w:u w:val="single"/>
        </w:rPr>
      </w:pPr>
      <w:r w:rsidRPr="000658F5">
        <w:rPr>
          <w:b/>
          <w:bCs/>
          <w:u w:val="single"/>
        </w:rPr>
        <w:t>Notes:</w:t>
      </w:r>
    </w:p>
    <w:p w14:paraId="4BF3B960" w14:textId="48515BFF" w:rsidR="000658F5" w:rsidRDefault="000658F5" w:rsidP="000658F5">
      <w:pPr>
        <w:pStyle w:val="ListParagraph"/>
        <w:numPr>
          <w:ilvl w:val="0"/>
          <w:numId w:val="55"/>
        </w:numPr>
      </w:pPr>
      <w:r>
        <w:t xml:space="preserve">Instructions are </w:t>
      </w:r>
      <w:r w:rsidRPr="000658F5">
        <w:rPr>
          <w:b/>
          <w:bCs/>
        </w:rPr>
        <w:t>only used in chat</w:t>
      </w:r>
      <w:r>
        <w:t>, not for code suggestion/completion.</w:t>
      </w:r>
    </w:p>
    <w:p w14:paraId="77C87937" w14:textId="360714B6" w:rsidR="003D2FA4" w:rsidRDefault="000658F5" w:rsidP="000658F5">
      <w:pPr>
        <w:pStyle w:val="Heading3"/>
      </w:pPr>
      <w:r>
        <w:t>Prompt Files</w:t>
      </w:r>
    </w:p>
    <w:p w14:paraId="7ACC0C8C" w14:textId="543D937D" w:rsidR="000658F5" w:rsidRDefault="008726F7" w:rsidP="000658F5">
      <w:r w:rsidRPr="008726F7">
        <w:t>With prompt files, you can create reusable templates for common tasks in any chat mode (ask, edit, or agent mode).</w:t>
      </w:r>
    </w:p>
    <w:p w14:paraId="0B5FEA22" w14:textId="19F80387" w:rsidR="008726F7" w:rsidRDefault="008726F7" w:rsidP="000658F5">
      <w:r w:rsidRPr="008726F7">
        <w:t>VS Code supports two types of prompts:</w:t>
      </w:r>
    </w:p>
    <w:p w14:paraId="21052AA8" w14:textId="1EF14BF7" w:rsidR="008726F7" w:rsidRDefault="008726F7" w:rsidP="008726F7">
      <w:pPr>
        <w:pStyle w:val="Heading4"/>
      </w:pPr>
      <w:r w:rsidRPr="008726F7">
        <w:t xml:space="preserve">Workspace </w:t>
      </w:r>
      <w:r w:rsidRPr="008726F7">
        <w:t>Prompt Files</w:t>
      </w:r>
    </w:p>
    <w:p w14:paraId="45379D5C" w14:textId="260D30A1" w:rsidR="008726F7" w:rsidRDefault="008726F7" w:rsidP="008726F7">
      <w:r>
        <w:t xml:space="preserve">These are </w:t>
      </w:r>
      <w:r w:rsidRPr="008726F7">
        <w:t xml:space="preserve">stored in a Markdown file within your workspace </w:t>
      </w:r>
      <w:r w:rsidRPr="008726F7">
        <w:rPr>
          <w:b/>
          <w:bCs/>
        </w:rPr>
        <w:t>and only available in that workspace</w:t>
      </w:r>
      <w:r w:rsidRPr="008726F7">
        <w:t>.</w:t>
      </w:r>
    </w:p>
    <w:p w14:paraId="4FE4A4C3" w14:textId="44E381EC" w:rsidR="008726F7" w:rsidRDefault="008726F7" w:rsidP="008726F7">
      <w:r w:rsidRPr="008726F7">
        <w:lastRenderedPageBreak/>
        <w:t xml:space="preserve">To </w:t>
      </w:r>
      <w:r>
        <w:t xml:space="preserve">use </w:t>
      </w:r>
      <w:r w:rsidRPr="008726F7">
        <w:t>a workspace prompt file:</w:t>
      </w:r>
    </w:p>
    <w:p w14:paraId="0BB4172B" w14:textId="734B42D3" w:rsidR="008726F7" w:rsidRPr="008726F7" w:rsidRDefault="008726F7" w:rsidP="008726F7">
      <w:pPr>
        <w:numPr>
          <w:ilvl w:val="0"/>
          <w:numId w:val="56"/>
        </w:numPr>
        <w:spacing w:before="40" w:after="40"/>
      </w:pPr>
      <w:r w:rsidRPr="008726F7">
        <w:t>Set the </w:t>
      </w:r>
      <w:r w:rsidRPr="008726F7">
        <w:rPr>
          <w:rFonts w:ascii="Consolas" w:hAnsi="Consolas"/>
          <w:sz w:val="21"/>
          <w:szCs w:val="21"/>
          <w:shd w:val="clear" w:color="auto" w:fill="F2F2F2" w:themeFill="background1" w:themeFillShade="F2"/>
        </w:rPr>
        <w:t>chat.promptFiles</w:t>
      </w:r>
      <w:r w:rsidRPr="008726F7">
        <w:t> setting to </w:t>
      </w:r>
      <w:r w:rsidRPr="008726F7">
        <w:rPr>
          <w:rFonts w:ascii="Consolas" w:hAnsi="Consolas"/>
          <w:sz w:val="21"/>
          <w:szCs w:val="21"/>
          <w:shd w:val="clear" w:color="auto" w:fill="F2F2F2" w:themeFill="background1" w:themeFillShade="F2"/>
        </w:rPr>
        <w:t>true</w:t>
      </w:r>
      <w:r w:rsidRPr="008726F7">
        <w:t>.</w:t>
      </w:r>
    </w:p>
    <w:p w14:paraId="54D1AACE" w14:textId="4F2C7927" w:rsidR="008726F7" w:rsidRPr="008726F7" w:rsidRDefault="008726F7" w:rsidP="008726F7">
      <w:pPr>
        <w:numPr>
          <w:ilvl w:val="0"/>
          <w:numId w:val="56"/>
        </w:numPr>
        <w:spacing w:before="40" w:after="40"/>
      </w:pPr>
      <w:r w:rsidRPr="008726F7">
        <w:t>Create a </w:t>
      </w:r>
      <w:r w:rsidRPr="008726F7">
        <w:rPr>
          <w:rFonts w:ascii="Consolas" w:hAnsi="Consolas"/>
          <w:sz w:val="21"/>
          <w:szCs w:val="21"/>
          <w:shd w:val="clear" w:color="auto" w:fill="F2F2F2" w:themeFill="background1" w:themeFillShade="F2"/>
        </w:rPr>
        <w:t>.prompt.md</w:t>
      </w:r>
      <w:r w:rsidRPr="008726F7">
        <w:t> file in the </w:t>
      </w:r>
      <w:r w:rsidRPr="008726F7">
        <w:rPr>
          <w:rFonts w:ascii="Consolas" w:hAnsi="Consolas"/>
          <w:sz w:val="21"/>
          <w:szCs w:val="21"/>
          <w:shd w:val="clear" w:color="auto" w:fill="F2F2F2" w:themeFill="background1" w:themeFillShade="F2"/>
        </w:rPr>
        <w:t>.github/prompts</w:t>
      </w:r>
      <w:r w:rsidRPr="008726F7">
        <w:t xml:space="preserve"> directory </w:t>
      </w:r>
      <w:r w:rsidRPr="008726F7">
        <w:t xml:space="preserve">(default directory for prompt files) </w:t>
      </w:r>
      <w:r w:rsidRPr="008726F7">
        <w:t>of your workspace.</w:t>
      </w:r>
    </w:p>
    <w:p w14:paraId="5E38FF33" w14:textId="47DE29C9" w:rsidR="008726F7" w:rsidRPr="008726F7" w:rsidRDefault="008726F7" w:rsidP="008726F7">
      <w:pPr>
        <w:spacing w:before="40" w:after="40"/>
        <w:ind w:left="720"/>
      </w:pPr>
      <w:r w:rsidRPr="008726F7">
        <w:t>You can specify additional prompt file locations with the </w:t>
      </w:r>
      <w:hyperlink r:id="rId26" w:history="1">
        <w:r w:rsidRPr="008726F7">
          <w:rPr>
            <w:rFonts w:ascii="Consolas" w:hAnsi="Consolas"/>
            <w:sz w:val="21"/>
            <w:szCs w:val="21"/>
            <w:shd w:val="clear" w:color="auto" w:fill="F2F2F2" w:themeFill="background1" w:themeFillShade="F2"/>
          </w:rPr>
          <w:t>chat.promptFilesLocations</w:t>
        </w:r>
      </w:hyperlink>
      <w:r w:rsidRPr="008726F7">
        <w:t> setting.</w:t>
      </w:r>
    </w:p>
    <w:p w14:paraId="4DE008A7" w14:textId="4527291A" w:rsidR="008726F7" w:rsidRPr="008726F7" w:rsidRDefault="008726F7" w:rsidP="008726F7">
      <w:pPr>
        <w:spacing w:before="40" w:after="40"/>
        <w:ind w:left="720"/>
      </w:pPr>
      <w:r w:rsidRPr="008726F7">
        <w:t>Alternatively, use the </w:t>
      </w:r>
      <w:r w:rsidRPr="008726F7">
        <w:rPr>
          <w:rFonts w:ascii="Consolas" w:hAnsi="Consolas"/>
          <w:sz w:val="21"/>
          <w:szCs w:val="21"/>
          <w:shd w:val="clear" w:color="auto" w:fill="F2F2F2" w:themeFill="background1" w:themeFillShade="F2"/>
        </w:rPr>
        <w:t>Chat: Create Prompt</w:t>
      </w:r>
      <w:r w:rsidRPr="008726F7">
        <w:t> command from the Command Palette to create a prompt.</w:t>
      </w:r>
    </w:p>
    <w:p w14:paraId="641089CC" w14:textId="67C3927E" w:rsidR="008726F7" w:rsidRDefault="008726F7" w:rsidP="008726F7">
      <w:pPr>
        <w:numPr>
          <w:ilvl w:val="0"/>
          <w:numId w:val="56"/>
        </w:numPr>
        <w:spacing w:before="40" w:after="40"/>
      </w:pPr>
      <w:r w:rsidRPr="008726F7">
        <w:t>Author the chat prompt by using Markdown formatting.</w:t>
      </w:r>
    </w:p>
    <w:p w14:paraId="6D524650" w14:textId="77777777" w:rsidR="008726F7" w:rsidRPr="008726F7" w:rsidRDefault="008726F7" w:rsidP="008726F7">
      <w:pPr>
        <w:spacing w:before="40" w:after="40"/>
        <w:rPr>
          <w:b/>
          <w:bCs/>
          <w:u w:val="single"/>
        </w:rPr>
      </w:pPr>
      <w:r w:rsidRPr="008726F7">
        <w:rPr>
          <w:b/>
          <w:bCs/>
          <w:u w:val="single"/>
        </w:rPr>
        <w:t>Tips:</w:t>
      </w:r>
    </w:p>
    <w:p w14:paraId="3514D914" w14:textId="46029D1D" w:rsidR="008726F7" w:rsidRDefault="008726F7" w:rsidP="008726F7">
      <w:pPr>
        <w:pStyle w:val="ListParagraph"/>
        <w:numPr>
          <w:ilvl w:val="0"/>
          <w:numId w:val="55"/>
        </w:numPr>
        <w:spacing w:before="40" w:after="40"/>
      </w:pPr>
      <w:r w:rsidRPr="008726F7">
        <w:t>Within a prompt file, reference additional workspace files as Markdown links (</w:t>
      </w:r>
      <w:r w:rsidRPr="008726F7">
        <w:rPr>
          <w:rFonts w:ascii="Consolas" w:hAnsi="Consolas"/>
          <w:sz w:val="21"/>
          <w:szCs w:val="21"/>
          <w:shd w:val="clear" w:color="auto" w:fill="F2F2F2" w:themeFill="background1" w:themeFillShade="F2"/>
        </w:rPr>
        <w:t>[index](../index.ts)</w:t>
      </w:r>
      <w:r w:rsidRPr="008726F7">
        <w:t>), or as </w:t>
      </w:r>
      <w:r w:rsidRPr="008726F7">
        <w:rPr>
          <w:rFonts w:ascii="Consolas" w:hAnsi="Consolas"/>
          <w:sz w:val="21"/>
          <w:szCs w:val="21"/>
          <w:shd w:val="clear" w:color="auto" w:fill="F2F2F2" w:themeFill="background1" w:themeFillShade="F2"/>
        </w:rPr>
        <w:t>#file:../index.ts</w:t>
      </w:r>
      <w:r w:rsidRPr="008726F7">
        <w:t> references within the prompt file.</w:t>
      </w:r>
    </w:p>
    <w:p w14:paraId="15A2BAF9" w14:textId="14B82825" w:rsidR="008726F7" w:rsidRDefault="008726F7" w:rsidP="008726F7">
      <w:pPr>
        <w:pStyle w:val="Heading4"/>
      </w:pPr>
      <w:r w:rsidRPr="008726F7">
        <w:t>User Prompt File</w:t>
      </w:r>
      <w:r>
        <w:t>s</w:t>
      </w:r>
    </w:p>
    <w:p w14:paraId="513C0C96" w14:textId="200D2D14" w:rsidR="008726F7" w:rsidRPr="008726F7" w:rsidRDefault="008726F7" w:rsidP="008726F7">
      <w:r>
        <w:t xml:space="preserve">These are </w:t>
      </w:r>
      <w:r w:rsidRPr="008726F7">
        <w:t xml:space="preserve">stored in a Markdown file in your profile folder and </w:t>
      </w:r>
      <w:r w:rsidRPr="008726F7">
        <w:rPr>
          <w:b/>
          <w:bCs/>
        </w:rPr>
        <w:t>available for use across multiple workspaces</w:t>
      </w:r>
      <w:r w:rsidRPr="008726F7">
        <w:t>.</w:t>
      </w:r>
    </w:p>
    <w:p w14:paraId="6F856719" w14:textId="207CA8E1" w:rsidR="008726F7" w:rsidRPr="008726F7" w:rsidRDefault="008726F7" w:rsidP="008726F7">
      <w:r w:rsidRPr="008726F7">
        <w:t xml:space="preserve">To </w:t>
      </w:r>
      <w:r>
        <w:t>use</w:t>
      </w:r>
      <w:r w:rsidRPr="008726F7">
        <w:t xml:space="preserve"> a user prompt file:</w:t>
      </w:r>
    </w:p>
    <w:p w14:paraId="6BD10C03" w14:textId="1DF7FA2A" w:rsidR="008726F7" w:rsidRPr="008726F7" w:rsidRDefault="008726F7" w:rsidP="008726F7">
      <w:pPr>
        <w:numPr>
          <w:ilvl w:val="0"/>
          <w:numId w:val="57"/>
        </w:numPr>
        <w:spacing w:before="40" w:after="40"/>
      </w:pPr>
      <w:r w:rsidRPr="008726F7">
        <w:t>Select the </w:t>
      </w:r>
      <w:r w:rsidRPr="008726F7">
        <w:rPr>
          <w:rFonts w:ascii="Consolas" w:hAnsi="Consolas"/>
          <w:sz w:val="21"/>
          <w:szCs w:val="21"/>
          <w:shd w:val="clear" w:color="auto" w:fill="F2F2F2" w:themeFill="background1" w:themeFillShade="F2"/>
        </w:rPr>
        <w:t>Chat: Create User Prompt</w:t>
      </w:r>
      <w:r w:rsidRPr="008726F7">
        <w:t> command from the Command Palette.</w:t>
      </w:r>
    </w:p>
    <w:p w14:paraId="4DC6B883" w14:textId="77777777" w:rsidR="008726F7" w:rsidRPr="008726F7" w:rsidRDefault="008726F7" w:rsidP="008726F7">
      <w:pPr>
        <w:numPr>
          <w:ilvl w:val="0"/>
          <w:numId w:val="57"/>
        </w:numPr>
        <w:spacing w:before="40" w:after="40"/>
      </w:pPr>
      <w:r w:rsidRPr="008726F7">
        <w:t>Enter a name for your prompt file.</w:t>
      </w:r>
    </w:p>
    <w:p w14:paraId="5BA1694E" w14:textId="77777777" w:rsidR="008726F7" w:rsidRPr="008726F7" w:rsidRDefault="008726F7" w:rsidP="008726F7">
      <w:pPr>
        <w:numPr>
          <w:ilvl w:val="0"/>
          <w:numId w:val="57"/>
        </w:numPr>
        <w:spacing w:before="40" w:after="40"/>
      </w:pPr>
      <w:r w:rsidRPr="008726F7">
        <w:t>Author the chat prompt by using Markdown formatting.</w:t>
      </w:r>
    </w:p>
    <w:p w14:paraId="4BA6CC79" w14:textId="0ED00A9D" w:rsidR="008726F7" w:rsidRPr="008726F7" w:rsidRDefault="008726F7" w:rsidP="008726F7">
      <w:pPr>
        <w:pStyle w:val="Heading4"/>
      </w:pPr>
      <w:r w:rsidRPr="008726F7">
        <w:t xml:space="preserve">Use a </w:t>
      </w:r>
      <w:r w:rsidRPr="008726F7">
        <w:t xml:space="preserve">Prompt File </w:t>
      </w:r>
      <w:r w:rsidRPr="008726F7">
        <w:t xml:space="preserve">in </w:t>
      </w:r>
      <w:r>
        <w:t>C</w:t>
      </w:r>
      <w:r w:rsidRPr="008726F7">
        <w:t>hat</w:t>
      </w:r>
    </w:p>
    <w:p w14:paraId="58FF2282" w14:textId="77777777" w:rsidR="008726F7" w:rsidRPr="008726F7" w:rsidRDefault="008726F7" w:rsidP="008726F7">
      <w:r w:rsidRPr="008726F7">
        <w:t>To use a prompt file as a chat prompt, attach it to your chat request as context:</w:t>
      </w:r>
    </w:p>
    <w:p w14:paraId="4EDBCC49" w14:textId="77777777" w:rsidR="008726F7" w:rsidRPr="008726F7" w:rsidRDefault="008726F7" w:rsidP="008726F7">
      <w:pPr>
        <w:numPr>
          <w:ilvl w:val="0"/>
          <w:numId w:val="58"/>
        </w:numPr>
        <w:spacing w:before="40" w:after="40"/>
      </w:pPr>
      <w:r w:rsidRPr="008726F7">
        <w:t>Open the Chat view in VS Code (</w:t>
      </w:r>
      <w:r w:rsidRPr="008726F7">
        <w:rPr>
          <w:rFonts w:ascii="Consolas" w:hAnsi="Consolas"/>
          <w:sz w:val="21"/>
          <w:szCs w:val="21"/>
          <w:shd w:val="clear" w:color="auto" w:fill="F2F2F2" w:themeFill="background1" w:themeFillShade="F2"/>
        </w:rPr>
        <w:t>Ctrl+Alt+I</w:t>
      </w:r>
      <w:r w:rsidRPr="008726F7">
        <w:t>).</w:t>
      </w:r>
    </w:p>
    <w:p w14:paraId="2A322CFA" w14:textId="77777777" w:rsidR="008726F7" w:rsidRDefault="008726F7" w:rsidP="008726F7">
      <w:pPr>
        <w:numPr>
          <w:ilvl w:val="0"/>
          <w:numId w:val="58"/>
        </w:numPr>
        <w:spacing w:before="40" w:after="40"/>
      </w:pPr>
      <w:r w:rsidRPr="008726F7">
        <w:t>Select </w:t>
      </w:r>
      <w:r w:rsidRPr="008726F7">
        <w:rPr>
          <w:rFonts w:ascii="Consolas" w:hAnsi="Consolas"/>
          <w:sz w:val="21"/>
          <w:szCs w:val="21"/>
          <w:shd w:val="clear" w:color="auto" w:fill="F2F2F2" w:themeFill="background1" w:themeFillShade="F2"/>
        </w:rPr>
        <w:t>Attach Context</w:t>
      </w:r>
      <w:r w:rsidRPr="008726F7">
        <w:t> in the chat input field, and then select </w:t>
      </w:r>
      <w:r w:rsidRPr="008726F7">
        <w:rPr>
          <w:rFonts w:ascii="Consolas" w:hAnsi="Consolas"/>
          <w:sz w:val="21"/>
          <w:szCs w:val="21"/>
          <w:shd w:val="clear" w:color="auto" w:fill="F2F2F2" w:themeFill="background1" w:themeFillShade="F2"/>
        </w:rPr>
        <w:t>Prompt...</w:t>
      </w:r>
      <w:r w:rsidRPr="008726F7">
        <w:t>.</w:t>
      </w:r>
    </w:p>
    <w:p w14:paraId="6284DF94" w14:textId="753C6D18" w:rsidR="008726F7" w:rsidRPr="008726F7" w:rsidRDefault="008726F7" w:rsidP="008726F7">
      <w:pPr>
        <w:spacing w:before="40" w:after="40"/>
        <w:ind w:left="720"/>
      </w:pPr>
      <w:r w:rsidRPr="008726F7">
        <w:t>Alternatively, use the </w:t>
      </w:r>
      <w:r w:rsidRPr="008726F7">
        <w:rPr>
          <w:rFonts w:ascii="Consolas" w:hAnsi="Consolas"/>
          <w:sz w:val="21"/>
          <w:szCs w:val="21"/>
          <w:shd w:val="clear" w:color="auto" w:fill="F2F2F2" w:themeFill="background1" w:themeFillShade="F2"/>
        </w:rPr>
        <w:t>Chat: Use Prompt</w:t>
      </w:r>
      <w:r w:rsidRPr="008726F7">
        <w:t> command from the Command Palette (Ctrl+Shift+P).</w:t>
      </w:r>
    </w:p>
    <w:p w14:paraId="4BA8E109" w14:textId="77777777" w:rsidR="008726F7" w:rsidRDefault="008726F7" w:rsidP="008726F7">
      <w:pPr>
        <w:numPr>
          <w:ilvl w:val="0"/>
          <w:numId w:val="58"/>
        </w:numPr>
        <w:spacing w:before="40" w:after="40"/>
      </w:pPr>
      <w:r w:rsidRPr="008726F7">
        <w:t>Choose a prompt file from the Quick Pick to attach it to your chat request.</w:t>
      </w:r>
    </w:p>
    <w:p w14:paraId="6EF5E682" w14:textId="77777777" w:rsidR="008726F7" w:rsidRDefault="008726F7" w:rsidP="008726F7">
      <w:pPr>
        <w:numPr>
          <w:ilvl w:val="0"/>
          <w:numId w:val="58"/>
        </w:numPr>
        <w:spacing w:before="40" w:after="40"/>
      </w:pPr>
      <w:r w:rsidRPr="008726F7">
        <w:t>Optionally, attach additional context files required for the task or include more instructions in the chat prompt.</w:t>
      </w:r>
    </w:p>
    <w:p w14:paraId="5EF6AD25" w14:textId="6AEF073F" w:rsidR="008726F7" w:rsidRPr="008726F7" w:rsidRDefault="008726F7" w:rsidP="008726F7">
      <w:pPr>
        <w:spacing w:before="40" w:after="40"/>
        <w:ind w:left="720"/>
      </w:pPr>
      <w:r w:rsidRPr="008726F7">
        <w:t>To use the prompt file as-is, send the chat prompt without any additional instructions.</w:t>
      </w:r>
    </w:p>
    <w:p w14:paraId="73366810" w14:textId="05FC4ED5" w:rsidR="00C65DD8" w:rsidRDefault="00C65DD8" w:rsidP="00C65DD8">
      <w:pPr>
        <w:pStyle w:val="Heading3"/>
      </w:pPr>
      <w:r w:rsidRPr="00C65DD8">
        <w:t xml:space="preserve">Chat </w:t>
      </w:r>
      <w:r w:rsidRPr="00C65DD8">
        <w:t>Cheat Sheet</w:t>
      </w:r>
    </w:p>
    <w:p w14:paraId="1A8DFF70" w14:textId="127DE05C" w:rsidR="00C65DD8" w:rsidRDefault="00C65DD8" w:rsidP="00C65DD8">
      <w:hyperlink r:id="rId27" w:history="1">
        <w:r w:rsidRPr="00F91BCC">
          <w:rPr>
            <w:rStyle w:val="Hyperlink"/>
          </w:rPr>
          <w:t>https://docs.github.com/en/copilot/using-github-copilot/copilot-chat/github-copilot-chat-cheat-sheet?tool=vscode</w:t>
        </w:r>
      </w:hyperlink>
    </w:p>
    <w:p w14:paraId="00D6E1D9" w14:textId="57931F24" w:rsidR="00C65DD8" w:rsidRDefault="00C65DD8" w:rsidP="00C65DD8">
      <w:pPr>
        <w:pStyle w:val="Heading4"/>
      </w:pPr>
      <w:r w:rsidRPr="00C65DD8">
        <w:t xml:space="preserve">Slash </w:t>
      </w:r>
      <w:r w:rsidRPr="00C65DD8">
        <w:t>Commands</w:t>
      </w:r>
    </w:p>
    <w:p w14:paraId="158A9025" w14:textId="78CF202C" w:rsidR="00C65DD8" w:rsidRDefault="00C65DD8" w:rsidP="00C65DD8">
      <w:r>
        <w:t xml:space="preserve">They help </w:t>
      </w:r>
      <w:r w:rsidRPr="00C65DD8">
        <w:t xml:space="preserve">avoid writing complex prompts for </w:t>
      </w:r>
      <w:r w:rsidRPr="00C65DD8">
        <w:rPr>
          <w:b/>
          <w:bCs/>
        </w:rPr>
        <w:t>common scenarios</w:t>
      </w:r>
      <w:r>
        <w:t>.</w:t>
      </w:r>
    </w:p>
    <w:p w14:paraId="7C1CBC8C" w14:textId="73F0C51D" w:rsidR="00C65DD8" w:rsidRDefault="002169B4" w:rsidP="00C65DD8">
      <w:r>
        <w:t xml:space="preserve">List of </w:t>
      </w:r>
      <w:r>
        <w:t>commands</w:t>
      </w:r>
      <w:r w:rsidR="00C65DD8">
        <w:t>:</w:t>
      </w:r>
    </w:p>
    <w:tbl>
      <w:tblPr>
        <w:tblStyle w:val="TableGrid"/>
        <w:tblW w:w="5000" w:type="pct"/>
        <w:jc w:val="center"/>
        <w:tblLook w:val="04A0" w:firstRow="1" w:lastRow="0" w:firstColumn="1" w:lastColumn="0" w:noHBand="0" w:noVBand="1"/>
      </w:tblPr>
      <w:tblGrid>
        <w:gridCol w:w="2567"/>
        <w:gridCol w:w="6868"/>
        <w:gridCol w:w="7341"/>
      </w:tblGrid>
      <w:tr w:rsidR="00BE7D62" w:rsidRPr="00C65DD8" w14:paraId="41224B3D" w14:textId="0AFA5FFA" w:rsidTr="00BE7D62">
        <w:trPr>
          <w:jc w:val="center"/>
        </w:trPr>
        <w:tc>
          <w:tcPr>
            <w:tcW w:w="765" w:type="pct"/>
            <w:vAlign w:val="center"/>
            <w:hideMark/>
          </w:tcPr>
          <w:p w14:paraId="7D20A92A" w14:textId="77777777" w:rsidR="00BE7D62" w:rsidRPr="00C65DD8" w:rsidRDefault="00BE7D62" w:rsidP="00C65DD8">
            <w:pPr>
              <w:pStyle w:val="NoSpacing"/>
              <w:spacing w:before="40" w:after="40"/>
              <w:jc w:val="center"/>
              <w:rPr>
                <w:b/>
                <w:bCs/>
              </w:rPr>
            </w:pPr>
            <w:r w:rsidRPr="00C65DD8">
              <w:rPr>
                <w:b/>
                <w:bCs/>
              </w:rPr>
              <w:t>Command</w:t>
            </w:r>
          </w:p>
        </w:tc>
        <w:tc>
          <w:tcPr>
            <w:tcW w:w="2047" w:type="pct"/>
            <w:vAlign w:val="center"/>
            <w:hideMark/>
          </w:tcPr>
          <w:p w14:paraId="6906B388" w14:textId="77777777" w:rsidR="00BE7D62" w:rsidRPr="00C65DD8" w:rsidRDefault="00BE7D62" w:rsidP="00C65DD8">
            <w:pPr>
              <w:pStyle w:val="NoSpacing"/>
              <w:spacing w:before="40" w:after="40"/>
              <w:jc w:val="center"/>
              <w:rPr>
                <w:b/>
                <w:bCs/>
              </w:rPr>
            </w:pPr>
            <w:r w:rsidRPr="00C65DD8">
              <w:rPr>
                <w:b/>
                <w:bCs/>
              </w:rPr>
              <w:t>Description</w:t>
            </w:r>
          </w:p>
        </w:tc>
        <w:tc>
          <w:tcPr>
            <w:tcW w:w="2188" w:type="pct"/>
          </w:tcPr>
          <w:p w14:paraId="42409E9C" w14:textId="3557C4C7" w:rsidR="00BE7D62" w:rsidRPr="00C65DD8" w:rsidRDefault="00BE7D62" w:rsidP="00C65DD8">
            <w:pPr>
              <w:pStyle w:val="NoSpacing"/>
              <w:spacing w:before="40" w:after="40"/>
              <w:jc w:val="center"/>
              <w:rPr>
                <w:b/>
                <w:bCs/>
              </w:rPr>
            </w:pPr>
            <w:r>
              <w:rPr>
                <w:b/>
                <w:bCs/>
              </w:rPr>
              <w:t>Example</w:t>
            </w:r>
          </w:p>
        </w:tc>
      </w:tr>
      <w:tr w:rsidR="00BE7D62" w:rsidRPr="00C65DD8" w14:paraId="38E0E54B" w14:textId="4411A7A1" w:rsidTr="00BE7D62">
        <w:trPr>
          <w:jc w:val="center"/>
        </w:trPr>
        <w:tc>
          <w:tcPr>
            <w:tcW w:w="765" w:type="pct"/>
            <w:vAlign w:val="center"/>
          </w:tcPr>
          <w:p w14:paraId="23B64C5C" w14:textId="18906168"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help</w:t>
            </w:r>
          </w:p>
        </w:tc>
        <w:tc>
          <w:tcPr>
            <w:tcW w:w="2047" w:type="pct"/>
            <w:vAlign w:val="center"/>
          </w:tcPr>
          <w:p w14:paraId="239C2916" w14:textId="75F593AB" w:rsidR="00BE7D62" w:rsidRPr="00C65DD8" w:rsidRDefault="00BE7D62" w:rsidP="00C65DD8">
            <w:pPr>
              <w:pStyle w:val="NoSpacing"/>
              <w:spacing w:before="40" w:after="40"/>
              <w:jc w:val="left"/>
            </w:pPr>
            <w:r w:rsidRPr="00C65DD8">
              <w:t>Quick reference and basics of using GitHub Copilot.</w:t>
            </w:r>
          </w:p>
        </w:tc>
        <w:tc>
          <w:tcPr>
            <w:tcW w:w="2188" w:type="pct"/>
          </w:tcPr>
          <w:p w14:paraId="7458A6F9"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253C28E6" w14:textId="080A9659" w:rsidTr="00BE7D62">
        <w:trPr>
          <w:jc w:val="center"/>
        </w:trPr>
        <w:tc>
          <w:tcPr>
            <w:tcW w:w="765" w:type="pct"/>
            <w:vAlign w:val="center"/>
          </w:tcPr>
          <w:p w14:paraId="14CDB8ED" w14:textId="71101128"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new</w:t>
            </w:r>
          </w:p>
        </w:tc>
        <w:tc>
          <w:tcPr>
            <w:tcW w:w="2047" w:type="pct"/>
            <w:vAlign w:val="center"/>
          </w:tcPr>
          <w:p w14:paraId="333C23F4" w14:textId="106F3002" w:rsidR="00BE7D62" w:rsidRPr="00C65DD8" w:rsidRDefault="00BE7D62" w:rsidP="00C65DD8">
            <w:pPr>
              <w:pStyle w:val="NoSpacing"/>
              <w:spacing w:before="40" w:after="40"/>
              <w:jc w:val="left"/>
            </w:pPr>
            <w:r w:rsidRPr="00C65DD8">
              <w:t>Create a new project.</w:t>
            </w:r>
          </w:p>
        </w:tc>
        <w:tc>
          <w:tcPr>
            <w:tcW w:w="2188" w:type="pct"/>
          </w:tcPr>
          <w:p w14:paraId="1936796D" w14:textId="529FDA53"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new python django web application</w:t>
            </w:r>
          </w:p>
        </w:tc>
      </w:tr>
      <w:tr w:rsidR="00BE7D62" w:rsidRPr="00C65DD8" w14:paraId="794C5729" w14:textId="59DCFAB3" w:rsidTr="00BE7D62">
        <w:trPr>
          <w:jc w:val="center"/>
        </w:trPr>
        <w:tc>
          <w:tcPr>
            <w:tcW w:w="765" w:type="pct"/>
            <w:vAlign w:val="center"/>
            <w:hideMark/>
          </w:tcPr>
          <w:p w14:paraId="5BAD2D0A"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clear</w:t>
            </w:r>
          </w:p>
        </w:tc>
        <w:tc>
          <w:tcPr>
            <w:tcW w:w="2047" w:type="pct"/>
            <w:vAlign w:val="center"/>
            <w:hideMark/>
          </w:tcPr>
          <w:p w14:paraId="1DA5B638" w14:textId="77777777" w:rsidR="00BE7D62" w:rsidRPr="00C65DD8" w:rsidRDefault="00BE7D62" w:rsidP="00C65DD8">
            <w:pPr>
              <w:pStyle w:val="NoSpacing"/>
              <w:spacing w:before="40" w:after="40"/>
              <w:jc w:val="left"/>
            </w:pPr>
            <w:r w:rsidRPr="00C65DD8">
              <w:t>Start a new chat session.</w:t>
            </w:r>
          </w:p>
        </w:tc>
        <w:tc>
          <w:tcPr>
            <w:tcW w:w="2188" w:type="pct"/>
          </w:tcPr>
          <w:p w14:paraId="0D8A9666"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2E76A2CE" w14:textId="18B873B7" w:rsidTr="00BE7D62">
        <w:trPr>
          <w:jc w:val="center"/>
        </w:trPr>
        <w:tc>
          <w:tcPr>
            <w:tcW w:w="765" w:type="pct"/>
            <w:shd w:val="clear" w:color="auto" w:fill="DEEAF6" w:themeFill="accent5" w:themeFillTint="33"/>
            <w:vAlign w:val="center"/>
            <w:hideMark/>
          </w:tcPr>
          <w:p w14:paraId="00B8B16A"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explain</w:t>
            </w:r>
          </w:p>
        </w:tc>
        <w:tc>
          <w:tcPr>
            <w:tcW w:w="2047" w:type="pct"/>
            <w:vAlign w:val="center"/>
            <w:hideMark/>
          </w:tcPr>
          <w:p w14:paraId="487AEA2D" w14:textId="77777777" w:rsidR="00BE7D62" w:rsidRPr="00C65DD8" w:rsidRDefault="00BE7D62" w:rsidP="00C65DD8">
            <w:pPr>
              <w:pStyle w:val="NoSpacing"/>
              <w:spacing w:before="40" w:after="40"/>
              <w:jc w:val="left"/>
            </w:pPr>
            <w:r w:rsidRPr="00C65DD8">
              <w:t>Explain how the code in your active editor works.</w:t>
            </w:r>
          </w:p>
        </w:tc>
        <w:tc>
          <w:tcPr>
            <w:tcW w:w="2188" w:type="pct"/>
          </w:tcPr>
          <w:p w14:paraId="773BF0D8"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1FE10F21" w14:textId="5193859B" w:rsidTr="00BE7D62">
        <w:trPr>
          <w:jc w:val="center"/>
        </w:trPr>
        <w:tc>
          <w:tcPr>
            <w:tcW w:w="765" w:type="pct"/>
            <w:shd w:val="clear" w:color="auto" w:fill="DEEAF6" w:themeFill="accent5" w:themeFillTint="33"/>
            <w:vAlign w:val="center"/>
            <w:hideMark/>
          </w:tcPr>
          <w:p w14:paraId="185091B4"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fix</w:t>
            </w:r>
          </w:p>
        </w:tc>
        <w:tc>
          <w:tcPr>
            <w:tcW w:w="2047" w:type="pct"/>
            <w:vAlign w:val="center"/>
            <w:hideMark/>
          </w:tcPr>
          <w:p w14:paraId="65F26A33" w14:textId="77777777" w:rsidR="00BE7D62" w:rsidRPr="00C65DD8" w:rsidRDefault="00BE7D62" w:rsidP="00C65DD8">
            <w:pPr>
              <w:pStyle w:val="NoSpacing"/>
              <w:spacing w:before="40" w:after="40"/>
              <w:jc w:val="left"/>
            </w:pPr>
            <w:r w:rsidRPr="00C65DD8">
              <w:t>Propose a fix for problems in the selected code.</w:t>
            </w:r>
          </w:p>
        </w:tc>
        <w:tc>
          <w:tcPr>
            <w:tcW w:w="2188" w:type="pct"/>
          </w:tcPr>
          <w:p w14:paraId="23795DF5" w14:textId="2FAE73DE"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fix how would you improve this code?</w:t>
            </w:r>
          </w:p>
        </w:tc>
      </w:tr>
      <w:tr w:rsidR="00BE7D62" w:rsidRPr="00C65DD8" w14:paraId="7D0F6561" w14:textId="021640E5" w:rsidTr="00BE7D62">
        <w:trPr>
          <w:jc w:val="center"/>
        </w:trPr>
        <w:tc>
          <w:tcPr>
            <w:tcW w:w="765" w:type="pct"/>
            <w:vAlign w:val="center"/>
            <w:hideMark/>
          </w:tcPr>
          <w:p w14:paraId="180E2E59"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fixTestFailure</w:t>
            </w:r>
          </w:p>
        </w:tc>
        <w:tc>
          <w:tcPr>
            <w:tcW w:w="2047" w:type="pct"/>
            <w:vAlign w:val="center"/>
            <w:hideMark/>
          </w:tcPr>
          <w:p w14:paraId="7314B923" w14:textId="77777777" w:rsidR="00BE7D62" w:rsidRPr="00C65DD8" w:rsidRDefault="00BE7D62" w:rsidP="00C65DD8">
            <w:pPr>
              <w:pStyle w:val="NoSpacing"/>
              <w:spacing w:before="40" w:after="40"/>
              <w:jc w:val="left"/>
            </w:pPr>
            <w:r w:rsidRPr="00C65DD8">
              <w:t>Find and fix a failing test.</w:t>
            </w:r>
          </w:p>
        </w:tc>
        <w:tc>
          <w:tcPr>
            <w:tcW w:w="2188" w:type="pct"/>
          </w:tcPr>
          <w:p w14:paraId="2AC45035"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60B214E9" w14:textId="4845D1E1" w:rsidTr="00BE7D62">
        <w:trPr>
          <w:jc w:val="center"/>
        </w:trPr>
        <w:tc>
          <w:tcPr>
            <w:tcW w:w="765" w:type="pct"/>
            <w:shd w:val="clear" w:color="auto" w:fill="DEEAF6" w:themeFill="accent5" w:themeFillTint="33"/>
            <w:vAlign w:val="center"/>
            <w:hideMark/>
          </w:tcPr>
          <w:p w14:paraId="5B142CA9" w14:textId="77777777" w:rsidR="00BE7D62" w:rsidRPr="00C65DD8" w:rsidRDefault="00BE7D62" w:rsidP="00C65DD8">
            <w:pPr>
              <w:pStyle w:val="NoSpacing"/>
              <w:spacing w:before="40" w:after="40"/>
              <w:jc w:val="left"/>
            </w:pPr>
            <w:r w:rsidRPr="00C65DD8">
              <w:rPr>
                <w:rFonts w:ascii="Consolas" w:hAnsi="Consolas"/>
                <w:color w:val="C00000"/>
                <w:sz w:val="21"/>
                <w:szCs w:val="21"/>
                <w:shd w:val="clear" w:color="auto" w:fill="F2F2F2" w:themeFill="background1" w:themeFillShade="F2"/>
              </w:rPr>
              <w:t>/tests</w:t>
            </w:r>
          </w:p>
        </w:tc>
        <w:tc>
          <w:tcPr>
            <w:tcW w:w="2047" w:type="pct"/>
            <w:vAlign w:val="center"/>
            <w:hideMark/>
          </w:tcPr>
          <w:p w14:paraId="0D17FBD6" w14:textId="77777777" w:rsidR="00BE7D62" w:rsidRDefault="00BE7D62" w:rsidP="00C65DD8">
            <w:pPr>
              <w:pStyle w:val="NoSpacing"/>
              <w:spacing w:before="40" w:after="40"/>
              <w:jc w:val="left"/>
            </w:pPr>
            <w:r w:rsidRPr="00C65DD8">
              <w:t>Generate unit tests for the selected code.</w:t>
            </w:r>
          </w:p>
          <w:p w14:paraId="30023B84" w14:textId="6C734FCE" w:rsidR="00BE7D62" w:rsidRPr="00C65DD8" w:rsidRDefault="00BE7D62" w:rsidP="00C65DD8">
            <w:pPr>
              <w:pStyle w:val="NoSpacing"/>
              <w:spacing w:before="40" w:after="40"/>
              <w:jc w:val="left"/>
            </w:pPr>
            <w:r>
              <w:t>Note: I</w:t>
            </w:r>
            <w:r w:rsidRPr="00BE7D62">
              <w:t>f you prefer to write tests before writing code (</w:t>
            </w:r>
            <w:r>
              <w:t>TDD)</w:t>
            </w:r>
            <w:r w:rsidRPr="00BE7D62">
              <w:t>, omit the </w:t>
            </w:r>
            <w:r w:rsidRPr="00BE7D62">
              <w:rPr>
                <w:rFonts w:ascii="Consolas" w:hAnsi="Consolas"/>
                <w:sz w:val="21"/>
                <w:szCs w:val="21"/>
                <w:shd w:val="clear" w:color="auto" w:fill="F2F2F2" w:themeFill="background1" w:themeFillShade="F2"/>
              </w:rPr>
              <w:t>/tests</w:t>
            </w:r>
            <w:r w:rsidRPr="00BE7D62">
              <w:t> command</w:t>
            </w:r>
          </w:p>
        </w:tc>
        <w:tc>
          <w:tcPr>
            <w:tcW w:w="2188" w:type="pct"/>
          </w:tcPr>
          <w:p w14:paraId="3C14634F" w14:textId="77777777" w:rsid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sts using the Jest framework</w:t>
            </w:r>
          </w:p>
          <w:p w14:paraId="3991804D" w14:textId="00E0B31B"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sts ensure the function rejects an empty list</w:t>
            </w:r>
          </w:p>
        </w:tc>
      </w:tr>
    </w:tbl>
    <w:p w14:paraId="21DA90E5" w14:textId="609985DB" w:rsidR="00BE7D62" w:rsidRDefault="00BE7D62" w:rsidP="00BE7D62">
      <w:r>
        <w:t>For examples:</w:t>
      </w:r>
    </w:p>
    <w:p w14:paraId="02826CEE" w14:textId="41E20897" w:rsidR="00BE7D62" w:rsidRDefault="00BE7D62" w:rsidP="00BE7D62">
      <w:pPr>
        <w:pStyle w:val="ListParagraph"/>
        <w:numPr>
          <w:ilvl w:val="0"/>
          <w:numId w:val="43"/>
        </w:numPr>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new python django web application</w:t>
      </w:r>
    </w:p>
    <w:p w14:paraId="0E57BA24" w14:textId="1E4933B8" w:rsidR="00BE7D62" w:rsidRPr="00BE7D62" w:rsidRDefault="00BE7D62" w:rsidP="00BE7D62">
      <w:pPr>
        <w:pStyle w:val="ListParagraph"/>
        <w:numPr>
          <w:ilvl w:val="0"/>
          <w:numId w:val="43"/>
        </w:numPr>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w:t>
      </w:r>
      <w:r>
        <w:rPr>
          <w:rFonts w:ascii="Consolas" w:hAnsi="Consolas"/>
          <w:sz w:val="21"/>
          <w:szCs w:val="21"/>
          <w:shd w:val="clear" w:color="auto" w:fill="F2F2F2" w:themeFill="background1" w:themeFillShade="F2"/>
        </w:rPr>
        <w:t xml:space="preserve">fix </w:t>
      </w:r>
      <w:r w:rsidRPr="00BE7D62">
        <w:rPr>
          <w:rFonts w:ascii="Consolas" w:hAnsi="Consolas"/>
          <w:sz w:val="21"/>
          <w:szCs w:val="21"/>
          <w:shd w:val="clear" w:color="auto" w:fill="F2F2F2" w:themeFill="background1" w:themeFillShade="F2"/>
        </w:rPr>
        <w:t>how would you improve this code?</w:t>
      </w:r>
    </w:p>
    <w:p w14:paraId="516D828D" w14:textId="77777777" w:rsidR="00BE7D62" w:rsidRPr="00BE7D62" w:rsidRDefault="00BE7D62" w:rsidP="00BE7D62">
      <w:pPr>
        <w:pStyle w:val="ListParagraph"/>
        <w:numPr>
          <w:ilvl w:val="0"/>
          <w:numId w:val="43"/>
        </w:numPr>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sts using the Jest framework</w:t>
      </w:r>
    </w:p>
    <w:p w14:paraId="7A0D3CF9" w14:textId="77777777" w:rsidR="00BE7D62" w:rsidRPr="00BE7D62" w:rsidRDefault="00BE7D62" w:rsidP="00BE7D62">
      <w:pPr>
        <w:pStyle w:val="ListParagraph"/>
        <w:numPr>
          <w:ilvl w:val="0"/>
          <w:numId w:val="43"/>
        </w:numPr>
        <w:rPr>
          <w:rFonts w:ascii="Consolas" w:hAnsi="Consolas"/>
          <w:sz w:val="21"/>
          <w:szCs w:val="21"/>
          <w:shd w:val="clear" w:color="auto" w:fill="F2F2F2" w:themeFill="background1" w:themeFillShade="F2"/>
        </w:rPr>
      </w:pPr>
    </w:p>
    <w:p w14:paraId="1955AFC3" w14:textId="0FE3665C" w:rsidR="00C65DD8" w:rsidRDefault="00C65DD8" w:rsidP="00C65DD8">
      <w:pPr>
        <w:pStyle w:val="Heading4"/>
      </w:pPr>
      <w:r w:rsidRPr="00C65DD8">
        <w:lastRenderedPageBreak/>
        <w:t>Chat Variable</w:t>
      </w:r>
      <w:r>
        <w:t>s</w:t>
      </w:r>
    </w:p>
    <w:p w14:paraId="41780249" w14:textId="0854056F" w:rsidR="00C65DD8" w:rsidRDefault="00C65DD8" w:rsidP="00C65DD8">
      <w:r>
        <w:t xml:space="preserve">They help </w:t>
      </w:r>
      <w:r w:rsidRPr="00C65DD8">
        <w:rPr>
          <w:b/>
          <w:bCs/>
        </w:rPr>
        <w:t>include specific context</w:t>
      </w:r>
      <w:r w:rsidRPr="00C65DD8">
        <w:t xml:space="preserve"> in your prompt</w:t>
      </w:r>
      <w:r>
        <w:t>.</w:t>
      </w:r>
    </w:p>
    <w:p w14:paraId="79B8412E" w14:textId="3BB858FE" w:rsidR="00A52C9E" w:rsidRDefault="002169B4" w:rsidP="00C65DD8">
      <w:r>
        <w:t>List of variables</w:t>
      </w:r>
      <w:r w:rsidR="00A52C9E">
        <w:t>:</w:t>
      </w:r>
    </w:p>
    <w:tbl>
      <w:tblPr>
        <w:tblStyle w:val="TableGrid"/>
        <w:tblW w:w="5000" w:type="pct"/>
        <w:jc w:val="center"/>
        <w:tblLook w:val="04A0" w:firstRow="1" w:lastRow="0" w:firstColumn="1" w:lastColumn="0" w:noHBand="0" w:noVBand="1"/>
      </w:tblPr>
      <w:tblGrid>
        <w:gridCol w:w="2580"/>
        <w:gridCol w:w="5834"/>
        <w:gridCol w:w="8362"/>
      </w:tblGrid>
      <w:tr w:rsidR="00BE7D62" w:rsidRPr="00C65DD8" w14:paraId="33FADB86" w14:textId="3794E2F2" w:rsidTr="00BE7D62">
        <w:trPr>
          <w:jc w:val="center"/>
        </w:trPr>
        <w:tc>
          <w:tcPr>
            <w:tcW w:w="463" w:type="pct"/>
            <w:vAlign w:val="center"/>
            <w:hideMark/>
          </w:tcPr>
          <w:p w14:paraId="653EB8D5" w14:textId="77777777" w:rsidR="00BE7D62" w:rsidRPr="00C65DD8" w:rsidRDefault="00BE7D62" w:rsidP="00C65DD8">
            <w:pPr>
              <w:pStyle w:val="NoSpacing"/>
              <w:spacing w:before="40" w:after="40"/>
              <w:jc w:val="center"/>
              <w:rPr>
                <w:b/>
                <w:bCs/>
              </w:rPr>
            </w:pPr>
            <w:r w:rsidRPr="00C65DD8">
              <w:rPr>
                <w:b/>
                <w:bCs/>
              </w:rPr>
              <w:t>Variable</w:t>
            </w:r>
          </w:p>
        </w:tc>
        <w:tc>
          <w:tcPr>
            <w:tcW w:w="1892" w:type="pct"/>
            <w:vAlign w:val="center"/>
            <w:hideMark/>
          </w:tcPr>
          <w:p w14:paraId="32459F3E" w14:textId="77777777" w:rsidR="00BE7D62" w:rsidRPr="00C65DD8" w:rsidRDefault="00BE7D62" w:rsidP="00C65DD8">
            <w:pPr>
              <w:pStyle w:val="NoSpacing"/>
              <w:spacing w:before="40" w:after="40"/>
              <w:jc w:val="center"/>
              <w:rPr>
                <w:b/>
                <w:bCs/>
              </w:rPr>
            </w:pPr>
            <w:r w:rsidRPr="00C65DD8">
              <w:rPr>
                <w:b/>
                <w:bCs/>
              </w:rPr>
              <w:t>Description</w:t>
            </w:r>
          </w:p>
        </w:tc>
        <w:tc>
          <w:tcPr>
            <w:tcW w:w="2645" w:type="pct"/>
          </w:tcPr>
          <w:p w14:paraId="65D3325B" w14:textId="69DE1C40" w:rsidR="00BE7D62" w:rsidRPr="00C65DD8" w:rsidRDefault="00BE7D62" w:rsidP="00C65DD8">
            <w:pPr>
              <w:pStyle w:val="NoSpacing"/>
              <w:spacing w:before="40" w:after="40"/>
              <w:jc w:val="center"/>
              <w:rPr>
                <w:b/>
                <w:bCs/>
              </w:rPr>
            </w:pPr>
            <w:r>
              <w:rPr>
                <w:b/>
                <w:bCs/>
              </w:rPr>
              <w:t>Example</w:t>
            </w:r>
          </w:p>
        </w:tc>
      </w:tr>
      <w:tr w:rsidR="00BE7D62" w:rsidRPr="00C65DD8" w14:paraId="6361E861" w14:textId="723FC218" w:rsidTr="00BE7D62">
        <w:trPr>
          <w:jc w:val="center"/>
        </w:trPr>
        <w:tc>
          <w:tcPr>
            <w:tcW w:w="463" w:type="pct"/>
            <w:vAlign w:val="center"/>
            <w:hideMark/>
          </w:tcPr>
          <w:p w14:paraId="39C480E4"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block</w:t>
            </w:r>
          </w:p>
        </w:tc>
        <w:tc>
          <w:tcPr>
            <w:tcW w:w="1892" w:type="pct"/>
            <w:vAlign w:val="center"/>
            <w:hideMark/>
          </w:tcPr>
          <w:p w14:paraId="4291832B" w14:textId="77777777" w:rsidR="00BE7D62" w:rsidRPr="00C65DD8" w:rsidRDefault="00BE7D62" w:rsidP="00C65DD8">
            <w:pPr>
              <w:pStyle w:val="NoSpacing"/>
              <w:spacing w:before="40" w:after="40"/>
              <w:jc w:val="left"/>
            </w:pPr>
            <w:r w:rsidRPr="00C65DD8">
              <w:t>Includes the current block of code in the prompt.</w:t>
            </w:r>
          </w:p>
        </w:tc>
        <w:tc>
          <w:tcPr>
            <w:tcW w:w="2645" w:type="pct"/>
          </w:tcPr>
          <w:p w14:paraId="13060849"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73D197EC" w14:textId="69788BD8" w:rsidTr="00BE7D62">
        <w:trPr>
          <w:jc w:val="center"/>
        </w:trPr>
        <w:tc>
          <w:tcPr>
            <w:tcW w:w="463" w:type="pct"/>
            <w:vAlign w:val="center"/>
            <w:hideMark/>
          </w:tcPr>
          <w:p w14:paraId="3E1CB053"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class</w:t>
            </w:r>
          </w:p>
        </w:tc>
        <w:tc>
          <w:tcPr>
            <w:tcW w:w="1892" w:type="pct"/>
            <w:vAlign w:val="center"/>
            <w:hideMark/>
          </w:tcPr>
          <w:p w14:paraId="6DA526E2" w14:textId="77777777" w:rsidR="00BE7D62" w:rsidRPr="00C65DD8" w:rsidRDefault="00BE7D62" w:rsidP="00C65DD8">
            <w:pPr>
              <w:pStyle w:val="NoSpacing"/>
              <w:spacing w:before="40" w:after="40"/>
              <w:jc w:val="left"/>
            </w:pPr>
            <w:r w:rsidRPr="00C65DD8">
              <w:t>Includes the current class in the prompt.</w:t>
            </w:r>
          </w:p>
        </w:tc>
        <w:tc>
          <w:tcPr>
            <w:tcW w:w="2645" w:type="pct"/>
          </w:tcPr>
          <w:p w14:paraId="5099C791"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01609BBD" w14:textId="3689E74F" w:rsidTr="00BE7D62">
        <w:trPr>
          <w:jc w:val="center"/>
        </w:trPr>
        <w:tc>
          <w:tcPr>
            <w:tcW w:w="463" w:type="pct"/>
            <w:vAlign w:val="center"/>
            <w:hideMark/>
          </w:tcPr>
          <w:p w14:paraId="4ABE2142"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comment</w:t>
            </w:r>
          </w:p>
        </w:tc>
        <w:tc>
          <w:tcPr>
            <w:tcW w:w="1892" w:type="pct"/>
            <w:vAlign w:val="center"/>
            <w:hideMark/>
          </w:tcPr>
          <w:p w14:paraId="7B0EC9CC" w14:textId="77777777" w:rsidR="00BE7D62" w:rsidRPr="00C65DD8" w:rsidRDefault="00BE7D62" w:rsidP="00C65DD8">
            <w:pPr>
              <w:pStyle w:val="NoSpacing"/>
              <w:spacing w:before="40" w:after="40"/>
              <w:jc w:val="left"/>
            </w:pPr>
            <w:r w:rsidRPr="00C65DD8">
              <w:t>Includes the current comment in the prompt.</w:t>
            </w:r>
          </w:p>
        </w:tc>
        <w:tc>
          <w:tcPr>
            <w:tcW w:w="2645" w:type="pct"/>
          </w:tcPr>
          <w:p w14:paraId="637B8F2C"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695A0B72" w14:textId="16308425" w:rsidTr="00BE7D62">
        <w:trPr>
          <w:jc w:val="center"/>
        </w:trPr>
        <w:tc>
          <w:tcPr>
            <w:tcW w:w="463" w:type="pct"/>
            <w:vAlign w:val="center"/>
            <w:hideMark/>
          </w:tcPr>
          <w:p w14:paraId="72434240"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file</w:t>
            </w:r>
          </w:p>
        </w:tc>
        <w:tc>
          <w:tcPr>
            <w:tcW w:w="1892" w:type="pct"/>
            <w:vAlign w:val="center"/>
            <w:hideMark/>
          </w:tcPr>
          <w:p w14:paraId="195191FB" w14:textId="77777777" w:rsidR="00BE7D62" w:rsidRPr="00C65DD8" w:rsidRDefault="00BE7D62" w:rsidP="00C65DD8">
            <w:pPr>
              <w:pStyle w:val="NoSpacing"/>
              <w:spacing w:before="40" w:after="40"/>
              <w:jc w:val="left"/>
            </w:pPr>
            <w:r w:rsidRPr="00C65DD8">
              <w:t>Includes the current file's content in the prompt.</w:t>
            </w:r>
          </w:p>
        </w:tc>
        <w:tc>
          <w:tcPr>
            <w:tcW w:w="2645" w:type="pct"/>
          </w:tcPr>
          <w:p w14:paraId="5E4A4E44" w14:textId="339D0C56"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file:gameReducer.js #file:gameInit.js how are these files related</w:t>
            </w:r>
          </w:p>
        </w:tc>
      </w:tr>
      <w:tr w:rsidR="00BE7D62" w:rsidRPr="00C65DD8" w14:paraId="103FDD37" w14:textId="63A963D6" w:rsidTr="00BE7D62">
        <w:trPr>
          <w:jc w:val="center"/>
        </w:trPr>
        <w:tc>
          <w:tcPr>
            <w:tcW w:w="463" w:type="pct"/>
            <w:vAlign w:val="center"/>
            <w:hideMark/>
          </w:tcPr>
          <w:p w14:paraId="3E75F645"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function</w:t>
            </w:r>
          </w:p>
        </w:tc>
        <w:tc>
          <w:tcPr>
            <w:tcW w:w="1892" w:type="pct"/>
            <w:vAlign w:val="center"/>
            <w:hideMark/>
          </w:tcPr>
          <w:p w14:paraId="4E759772" w14:textId="77777777" w:rsidR="00BE7D62" w:rsidRPr="00C65DD8" w:rsidRDefault="00BE7D62" w:rsidP="00C65DD8">
            <w:pPr>
              <w:pStyle w:val="NoSpacing"/>
              <w:spacing w:before="40" w:after="40"/>
              <w:jc w:val="left"/>
            </w:pPr>
            <w:r w:rsidRPr="00C65DD8">
              <w:t>Includes the current function or method in the prompt.</w:t>
            </w:r>
          </w:p>
        </w:tc>
        <w:tc>
          <w:tcPr>
            <w:tcW w:w="2645" w:type="pct"/>
          </w:tcPr>
          <w:p w14:paraId="7468007A"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7F6D3A51" w14:textId="54E72C33" w:rsidTr="00BE7D62">
        <w:trPr>
          <w:jc w:val="center"/>
        </w:trPr>
        <w:tc>
          <w:tcPr>
            <w:tcW w:w="463" w:type="pct"/>
            <w:vAlign w:val="center"/>
            <w:hideMark/>
          </w:tcPr>
          <w:p w14:paraId="7D163090"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line</w:t>
            </w:r>
          </w:p>
        </w:tc>
        <w:tc>
          <w:tcPr>
            <w:tcW w:w="1892" w:type="pct"/>
            <w:vAlign w:val="center"/>
            <w:hideMark/>
          </w:tcPr>
          <w:p w14:paraId="5751FD3F" w14:textId="77777777" w:rsidR="00BE7D62" w:rsidRPr="00C65DD8" w:rsidRDefault="00BE7D62" w:rsidP="00C65DD8">
            <w:pPr>
              <w:pStyle w:val="NoSpacing"/>
              <w:spacing w:before="40" w:after="40"/>
              <w:jc w:val="left"/>
            </w:pPr>
            <w:r w:rsidRPr="00C65DD8">
              <w:t>Includes the current line of code in the prompt.</w:t>
            </w:r>
          </w:p>
        </w:tc>
        <w:tc>
          <w:tcPr>
            <w:tcW w:w="2645" w:type="pct"/>
          </w:tcPr>
          <w:p w14:paraId="43977F50"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2047DFD2" w14:textId="25FBF149" w:rsidTr="00BE7D62">
        <w:trPr>
          <w:jc w:val="center"/>
        </w:trPr>
        <w:tc>
          <w:tcPr>
            <w:tcW w:w="463" w:type="pct"/>
            <w:vAlign w:val="center"/>
            <w:hideMark/>
          </w:tcPr>
          <w:p w14:paraId="1C632CDD"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path</w:t>
            </w:r>
          </w:p>
        </w:tc>
        <w:tc>
          <w:tcPr>
            <w:tcW w:w="1892" w:type="pct"/>
            <w:vAlign w:val="center"/>
            <w:hideMark/>
          </w:tcPr>
          <w:p w14:paraId="23BCE271" w14:textId="77777777" w:rsidR="00BE7D62" w:rsidRPr="00C65DD8" w:rsidRDefault="00BE7D62" w:rsidP="00C65DD8">
            <w:pPr>
              <w:pStyle w:val="NoSpacing"/>
              <w:spacing w:before="40" w:after="40"/>
              <w:jc w:val="left"/>
            </w:pPr>
            <w:r w:rsidRPr="00C65DD8">
              <w:t>Includes the file path in the prompt.</w:t>
            </w:r>
          </w:p>
        </w:tc>
        <w:tc>
          <w:tcPr>
            <w:tcW w:w="2645" w:type="pct"/>
          </w:tcPr>
          <w:p w14:paraId="4D645376"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4B89F1BE" w14:textId="1CE2BCD2" w:rsidTr="00BE7D62">
        <w:trPr>
          <w:jc w:val="center"/>
        </w:trPr>
        <w:tc>
          <w:tcPr>
            <w:tcW w:w="463" w:type="pct"/>
            <w:vAlign w:val="center"/>
            <w:hideMark/>
          </w:tcPr>
          <w:p w14:paraId="00623BCE"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project</w:t>
            </w:r>
          </w:p>
        </w:tc>
        <w:tc>
          <w:tcPr>
            <w:tcW w:w="1892" w:type="pct"/>
            <w:vAlign w:val="center"/>
            <w:hideMark/>
          </w:tcPr>
          <w:p w14:paraId="539D105F" w14:textId="77777777" w:rsidR="00BE7D62" w:rsidRPr="00C65DD8" w:rsidRDefault="00BE7D62" w:rsidP="00C65DD8">
            <w:pPr>
              <w:pStyle w:val="NoSpacing"/>
              <w:spacing w:before="40" w:after="40"/>
              <w:jc w:val="left"/>
            </w:pPr>
            <w:r w:rsidRPr="00C65DD8">
              <w:t>Includes the project context in the prompt.</w:t>
            </w:r>
          </w:p>
        </w:tc>
        <w:tc>
          <w:tcPr>
            <w:tcW w:w="2645" w:type="pct"/>
          </w:tcPr>
          <w:p w14:paraId="41728DCB"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4A22152F" w14:textId="62B685DA" w:rsidTr="00BE7D62">
        <w:trPr>
          <w:jc w:val="center"/>
        </w:trPr>
        <w:tc>
          <w:tcPr>
            <w:tcW w:w="463" w:type="pct"/>
            <w:vAlign w:val="center"/>
            <w:hideMark/>
          </w:tcPr>
          <w:p w14:paraId="060BD71A"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selection</w:t>
            </w:r>
          </w:p>
        </w:tc>
        <w:tc>
          <w:tcPr>
            <w:tcW w:w="1892" w:type="pct"/>
            <w:vAlign w:val="center"/>
            <w:hideMark/>
          </w:tcPr>
          <w:p w14:paraId="0F47A217" w14:textId="77777777" w:rsidR="00BE7D62" w:rsidRPr="00C65DD8" w:rsidRDefault="00BE7D62" w:rsidP="00C65DD8">
            <w:pPr>
              <w:pStyle w:val="NoSpacing"/>
              <w:spacing w:before="40" w:after="40"/>
              <w:jc w:val="left"/>
            </w:pPr>
            <w:r w:rsidRPr="00C65DD8">
              <w:t>Includes the currently selected text in the prompt.</w:t>
            </w:r>
          </w:p>
        </w:tc>
        <w:tc>
          <w:tcPr>
            <w:tcW w:w="2645" w:type="pct"/>
          </w:tcPr>
          <w:p w14:paraId="0F39E59F"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5D39EC8C" w14:textId="3B2ACE0B" w:rsidTr="00BE7D62">
        <w:trPr>
          <w:jc w:val="center"/>
        </w:trPr>
        <w:tc>
          <w:tcPr>
            <w:tcW w:w="463" w:type="pct"/>
            <w:vAlign w:val="center"/>
            <w:hideMark/>
          </w:tcPr>
          <w:p w14:paraId="18939B32" w14:textId="7777777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C65DD8">
              <w:rPr>
                <w:rFonts w:ascii="Consolas" w:hAnsi="Consolas"/>
                <w:color w:val="C00000"/>
                <w:sz w:val="21"/>
                <w:szCs w:val="21"/>
                <w:shd w:val="clear" w:color="auto" w:fill="F2F2F2" w:themeFill="background1" w:themeFillShade="F2"/>
              </w:rPr>
              <w:t>#sym</w:t>
            </w:r>
          </w:p>
        </w:tc>
        <w:tc>
          <w:tcPr>
            <w:tcW w:w="1892" w:type="pct"/>
            <w:vAlign w:val="center"/>
            <w:hideMark/>
          </w:tcPr>
          <w:p w14:paraId="71B58EF3" w14:textId="77777777" w:rsidR="00BE7D62" w:rsidRPr="00C65DD8" w:rsidRDefault="00BE7D62" w:rsidP="00C65DD8">
            <w:pPr>
              <w:pStyle w:val="NoSpacing"/>
              <w:spacing w:before="40" w:after="40"/>
              <w:jc w:val="left"/>
            </w:pPr>
            <w:r w:rsidRPr="00C65DD8">
              <w:t>Includes the current symbol in the prompt.</w:t>
            </w:r>
          </w:p>
        </w:tc>
        <w:tc>
          <w:tcPr>
            <w:tcW w:w="2645" w:type="pct"/>
          </w:tcPr>
          <w:p w14:paraId="742F4832"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3F3963E4" w14:textId="54F19BF3" w:rsidTr="00BE7D62">
        <w:trPr>
          <w:jc w:val="center"/>
        </w:trPr>
        <w:tc>
          <w:tcPr>
            <w:tcW w:w="463" w:type="pct"/>
            <w:vAlign w:val="center"/>
          </w:tcPr>
          <w:p w14:paraId="6D3B2769" w14:textId="5C06AD67" w:rsidR="00BE7D62" w:rsidRPr="00C65DD8"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BE7D62">
              <w:rPr>
                <w:rFonts w:ascii="Consolas" w:hAnsi="Consolas"/>
                <w:color w:val="C00000"/>
                <w:sz w:val="21"/>
                <w:szCs w:val="21"/>
                <w:shd w:val="clear" w:color="auto" w:fill="F2F2F2" w:themeFill="background1" w:themeFillShade="F2"/>
              </w:rPr>
              <w:t>#editor</w:t>
            </w:r>
          </w:p>
        </w:tc>
        <w:tc>
          <w:tcPr>
            <w:tcW w:w="1892" w:type="pct"/>
            <w:vAlign w:val="center"/>
          </w:tcPr>
          <w:p w14:paraId="1163DD9C" w14:textId="77777777" w:rsidR="00BE7D62" w:rsidRPr="00C65DD8" w:rsidRDefault="00BE7D62" w:rsidP="00C65DD8">
            <w:pPr>
              <w:pStyle w:val="NoSpacing"/>
              <w:spacing w:before="40" w:after="40"/>
              <w:jc w:val="left"/>
            </w:pPr>
          </w:p>
        </w:tc>
        <w:tc>
          <w:tcPr>
            <w:tcW w:w="2645" w:type="pct"/>
          </w:tcPr>
          <w:p w14:paraId="53F8A7CC"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0D603EDC" w14:textId="054A13E1" w:rsidTr="00BE7D62">
        <w:trPr>
          <w:jc w:val="center"/>
        </w:trPr>
        <w:tc>
          <w:tcPr>
            <w:tcW w:w="463" w:type="pct"/>
            <w:vAlign w:val="center"/>
          </w:tcPr>
          <w:p w14:paraId="4C6DA481" w14:textId="221CAEF9" w:rsidR="00BE7D62" w:rsidRPr="00BE7D62"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BE7D62">
              <w:rPr>
                <w:rFonts w:ascii="Consolas" w:hAnsi="Consolas"/>
                <w:color w:val="C00000"/>
                <w:sz w:val="21"/>
                <w:szCs w:val="21"/>
                <w:shd w:val="clear" w:color="auto" w:fill="F2F2F2" w:themeFill="background1" w:themeFillShade="F2"/>
              </w:rPr>
              <w:t>#codebase</w:t>
            </w:r>
          </w:p>
        </w:tc>
        <w:tc>
          <w:tcPr>
            <w:tcW w:w="1892" w:type="pct"/>
            <w:vAlign w:val="center"/>
          </w:tcPr>
          <w:p w14:paraId="254CC64D" w14:textId="31E29523" w:rsidR="00BE7D62" w:rsidRPr="00C65DD8" w:rsidRDefault="00BE7D62" w:rsidP="00C65DD8">
            <w:pPr>
              <w:pStyle w:val="NoSpacing"/>
              <w:spacing w:before="40" w:after="40"/>
              <w:jc w:val="left"/>
            </w:pPr>
          </w:p>
        </w:tc>
        <w:tc>
          <w:tcPr>
            <w:tcW w:w="2645" w:type="pct"/>
          </w:tcPr>
          <w:p w14:paraId="05E95F41"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67143A5F" w14:textId="64F80326" w:rsidTr="00BE7D62">
        <w:trPr>
          <w:jc w:val="center"/>
        </w:trPr>
        <w:tc>
          <w:tcPr>
            <w:tcW w:w="463" w:type="pct"/>
            <w:vAlign w:val="center"/>
          </w:tcPr>
          <w:p w14:paraId="32352EB5" w14:textId="337F9993" w:rsidR="00BE7D62" w:rsidRPr="00BE7D62"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sidRPr="00BE7D62">
              <w:rPr>
                <w:rFonts w:ascii="Consolas" w:hAnsi="Consolas"/>
                <w:color w:val="C00000"/>
                <w:sz w:val="21"/>
                <w:szCs w:val="21"/>
                <w:shd w:val="clear" w:color="auto" w:fill="F2F2F2" w:themeFill="background1" w:themeFillShade="F2"/>
              </w:rPr>
              <w:t>#git</w:t>
            </w:r>
          </w:p>
        </w:tc>
        <w:tc>
          <w:tcPr>
            <w:tcW w:w="1892" w:type="pct"/>
            <w:vAlign w:val="center"/>
          </w:tcPr>
          <w:p w14:paraId="3D4DA734" w14:textId="77777777" w:rsidR="00BE7D62" w:rsidRPr="00C65DD8" w:rsidRDefault="00BE7D62" w:rsidP="00C65DD8">
            <w:pPr>
              <w:pStyle w:val="NoSpacing"/>
              <w:spacing w:before="40" w:after="40"/>
              <w:jc w:val="left"/>
            </w:pPr>
          </w:p>
        </w:tc>
        <w:tc>
          <w:tcPr>
            <w:tcW w:w="2645" w:type="pct"/>
          </w:tcPr>
          <w:p w14:paraId="199DAE09"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C65DD8" w14:paraId="1FDD1019" w14:textId="77777777" w:rsidTr="00BE7D62">
        <w:trPr>
          <w:jc w:val="center"/>
        </w:trPr>
        <w:tc>
          <w:tcPr>
            <w:tcW w:w="463" w:type="pct"/>
            <w:vAlign w:val="center"/>
          </w:tcPr>
          <w:p w14:paraId="494C5EA0" w14:textId="56500B74" w:rsidR="00BE7D62" w:rsidRPr="00BE7D62" w:rsidRDefault="00BE7D62" w:rsidP="00C65DD8">
            <w:pPr>
              <w:pStyle w:val="NoSpacing"/>
              <w:spacing w:before="40" w:after="40"/>
              <w:jc w:val="left"/>
              <w:rPr>
                <w:rFonts w:ascii="Consolas" w:hAnsi="Consolas"/>
                <w:color w:val="C00000"/>
                <w:sz w:val="21"/>
                <w:szCs w:val="21"/>
                <w:shd w:val="clear" w:color="auto" w:fill="F2F2F2" w:themeFill="background1" w:themeFillShade="F2"/>
              </w:rPr>
            </w:pPr>
            <w:r>
              <w:rPr>
                <w:rFonts w:ascii="Consolas" w:hAnsi="Consolas"/>
                <w:color w:val="C00000"/>
                <w:sz w:val="21"/>
                <w:szCs w:val="21"/>
                <w:shd w:val="clear" w:color="auto" w:fill="F2F2F2" w:themeFill="background1" w:themeFillShade="F2"/>
              </w:rPr>
              <w:t>#</w:t>
            </w:r>
            <w:r w:rsidRPr="00BE7D62">
              <w:rPr>
                <w:rFonts w:ascii="Consolas" w:hAnsi="Consolas"/>
                <w:color w:val="C00000"/>
                <w:sz w:val="21"/>
                <w:szCs w:val="21"/>
                <w:shd w:val="clear" w:color="auto" w:fill="F2F2F2" w:themeFill="background1" w:themeFillShade="F2"/>
              </w:rPr>
              <w:t>t</w:t>
            </w:r>
            <w:r w:rsidRPr="00BE7D62">
              <w:rPr>
                <w:rFonts w:ascii="Consolas" w:hAnsi="Consolas"/>
                <w:color w:val="C00000"/>
                <w:sz w:val="21"/>
                <w:szCs w:val="21"/>
                <w:shd w:val="clear" w:color="auto" w:fill="F2F2F2" w:themeFill="background1" w:themeFillShade="F2"/>
              </w:rPr>
              <w:t>erminalLastCommand</w:t>
            </w:r>
            <w:r w:rsidRPr="00BE7D62">
              <w:t> </w:t>
            </w:r>
          </w:p>
        </w:tc>
        <w:tc>
          <w:tcPr>
            <w:tcW w:w="1892" w:type="pct"/>
            <w:vAlign w:val="center"/>
          </w:tcPr>
          <w:p w14:paraId="11D6EA02" w14:textId="77777777" w:rsidR="00BE7D62" w:rsidRPr="00C65DD8" w:rsidRDefault="00BE7D62" w:rsidP="00C65DD8">
            <w:pPr>
              <w:pStyle w:val="NoSpacing"/>
              <w:spacing w:before="40" w:after="40"/>
              <w:jc w:val="left"/>
            </w:pPr>
          </w:p>
        </w:tc>
        <w:tc>
          <w:tcPr>
            <w:tcW w:w="2645" w:type="pct"/>
          </w:tcPr>
          <w:p w14:paraId="7CDC05F2"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bl>
    <w:p w14:paraId="76B856C7" w14:textId="1A613663" w:rsidR="00C65DD8" w:rsidRDefault="00C65DD8" w:rsidP="00C65DD8">
      <w:pPr>
        <w:pStyle w:val="Heading4"/>
      </w:pPr>
      <w:r w:rsidRPr="00C65DD8">
        <w:t xml:space="preserve">Chat </w:t>
      </w:r>
      <w:r w:rsidRPr="00C65DD8">
        <w:t>Participants</w:t>
      </w:r>
    </w:p>
    <w:p w14:paraId="759ED1E8" w14:textId="00A339D4" w:rsidR="00C65DD8" w:rsidRDefault="00A52C9E" w:rsidP="00C65DD8">
      <w:r>
        <w:t xml:space="preserve">They </w:t>
      </w:r>
      <w:r w:rsidRPr="00A52C9E">
        <w:t xml:space="preserve">are like </w:t>
      </w:r>
      <w:r w:rsidRPr="00A52C9E">
        <w:rPr>
          <w:b/>
          <w:bCs/>
        </w:rPr>
        <w:t>domain experts</w:t>
      </w:r>
      <w:r w:rsidRPr="00A52C9E">
        <w:t xml:space="preserve"> who have a specialty that they can help you with.</w:t>
      </w:r>
    </w:p>
    <w:p w14:paraId="4433552C" w14:textId="55056B3E" w:rsidR="002169B4" w:rsidRDefault="002169B4" w:rsidP="00C65DD8">
      <w:r>
        <w:t>List of participants:</w:t>
      </w:r>
    </w:p>
    <w:tbl>
      <w:tblPr>
        <w:tblStyle w:val="TableGrid"/>
        <w:tblW w:w="0" w:type="auto"/>
        <w:tblLook w:val="04A0" w:firstRow="1" w:lastRow="0" w:firstColumn="1" w:lastColumn="0" w:noHBand="0" w:noVBand="1"/>
      </w:tblPr>
      <w:tblGrid>
        <w:gridCol w:w="1371"/>
        <w:gridCol w:w="8547"/>
        <w:gridCol w:w="6858"/>
      </w:tblGrid>
      <w:tr w:rsidR="00BE7D62" w:rsidRPr="00A52C9E" w14:paraId="42A749A9" w14:textId="763FBBBD" w:rsidTr="00EA1E2E">
        <w:tc>
          <w:tcPr>
            <w:tcW w:w="0" w:type="auto"/>
            <w:vAlign w:val="center"/>
            <w:hideMark/>
          </w:tcPr>
          <w:p w14:paraId="3A093F01" w14:textId="77777777" w:rsidR="00BE7D62" w:rsidRPr="00A52C9E" w:rsidRDefault="00BE7D62" w:rsidP="00A52C9E">
            <w:pPr>
              <w:pStyle w:val="NoSpacing"/>
              <w:spacing w:before="40" w:after="40"/>
              <w:jc w:val="center"/>
              <w:rPr>
                <w:b/>
                <w:bCs/>
              </w:rPr>
            </w:pPr>
            <w:r w:rsidRPr="00A52C9E">
              <w:rPr>
                <w:b/>
                <w:bCs/>
              </w:rPr>
              <w:t>Variable</w:t>
            </w:r>
          </w:p>
        </w:tc>
        <w:tc>
          <w:tcPr>
            <w:tcW w:w="8547" w:type="dxa"/>
            <w:vAlign w:val="center"/>
            <w:hideMark/>
          </w:tcPr>
          <w:p w14:paraId="0FC2E3BB" w14:textId="77777777" w:rsidR="00BE7D62" w:rsidRPr="00A52C9E" w:rsidRDefault="00BE7D62" w:rsidP="00A52C9E">
            <w:pPr>
              <w:pStyle w:val="NoSpacing"/>
              <w:spacing w:before="40" w:after="40"/>
              <w:jc w:val="center"/>
              <w:rPr>
                <w:b/>
                <w:bCs/>
              </w:rPr>
            </w:pPr>
            <w:r w:rsidRPr="00A52C9E">
              <w:rPr>
                <w:b/>
                <w:bCs/>
              </w:rPr>
              <w:t>Description</w:t>
            </w:r>
          </w:p>
        </w:tc>
        <w:tc>
          <w:tcPr>
            <w:tcW w:w="6858" w:type="dxa"/>
          </w:tcPr>
          <w:p w14:paraId="061241F1" w14:textId="2F2E824A" w:rsidR="00BE7D62" w:rsidRPr="00A52C9E" w:rsidRDefault="00BE7D62" w:rsidP="00A52C9E">
            <w:pPr>
              <w:pStyle w:val="NoSpacing"/>
              <w:spacing w:before="40" w:after="40"/>
              <w:jc w:val="center"/>
              <w:rPr>
                <w:b/>
                <w:bCs/>
              </w:rPr>
            </w:pPr>
            <w:r>
              <w:rPr>
                <w:b/>
                <w:bCs/>
              </w:rPr>
              <w:t>Example</w:t>
            </w:r>
          </w:p>
        </w:tc>
      </w:tr>
      <w:tr w:rsidR="00BE7D62" w:rsidRPr="00A52C9E" w14:paraId="6B43C9FB" w14:textId="05786CD5" w:rsidTr="00EA1E2E">
        <w:tc>
          <w:tcPr>
            <w:tcW w:w="0" w:type="auto"/>
            <w:vAlign w:val="center"/>
            <w:hideMark/>
          </w:tcPr>
          <w:p w14:paraId="26C1B23C"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azure</w:t>
            </w:r>
          </w:p>
        </w:tc>
        <w:tc>
          <w:tcPr>
            <w:tcW w:w="8547" w:type="dxa"/>
            <w:vAlign w:val="center"/>
            <w:hideMark/>
          </w:tcPr>
          <w:p w14:paraId="6FDF7977" w14:textId="27A07E9D" w:rsidR="00BE7D62" w:rsidRPr="00A52C9E" w:rsidRDefault="00BE7D62" w:rsidP="00A52C9E">
            <w:pPr>
              <w:pStyle w:val="NoSpacing"/>
              <w:spacing w:before="40" w:after="40"/>
              <w:jc w:val="left"/>
            </w:pPr>
            <w:r w:rsidRPr="00A52C9E">
              <w:t>Has context about Azure services and how to use, deploy and manage them.</w:t>
            </w:r>
          </w:p>
        </w:tc>
        <w:tc>
          <w:tcPr>
            <w:tcW w:w="6858" w:type="dxa"/>
          </w:tcPr>
          <w:p w14:paraId="77F3D648"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r w:rsidR="00BE7D62" w:rsidRPr="00A52C9E" w14:paraId="4CA35050" w14:textId="60707D1E" w:rsidTr="00EA1E2E">
        <w:tc>
          <w:tcPr>
            <w:tcW w:w="0" w:type="auto"/>
            <w:vAlign w:val="center"/>
            <w:hideMark/>
          </w:tcPr>
          <w:p w14:paraId="22A896D9"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github</w:t>
            </w:r>
          </w:p>
        </w:tc>
        <w:tc>
          <w:tcPr>
            <w:tcW w:w="8547" w:type="dxa"/>
            <w:vAlign w:val="center"/>
            <w:hideMark/>
          </w:tcPr>
          <w:p w14:paraId="1D05ED45" w14:textId="77777777" w:rsidR="00BE7D62" w:rsidRDefault="00BE7D62" w:rsidP="00A52C9E">
            <w:pPr>
              <w:pStyle w:val="NoSpacing"/>
              <w:spacing w:before="40" w:after="40"/>
              <w:jc w:val="left"/>
            </w:pPr>
            <w:r w:rsidRPr="00A52C9E">
              <w:t>Allows you to use GitHub-specific Copilot skills.</w:t>
            </w:r>
          </w:p>
          <w:p w14:paraId="38AFD5A1" w14:textId="16960840" w:rsidR="009C50CD" w:rsidRPr="00A52C9E" w:rsidRDefault="009C50CD" w:rsidP="00A52C9E">
            <w:pPr>
              <w:pStyle w:val="NoSpacing"/>
              <w:spacing w:before="40" w:after="40"/>
              <w:jc w:val="left"/>
            </w:pPr>
            <w:r>
              <w:t>Tip: G</w:t>
            </w:r>
            <w:r w:rsidRPr="009C50CD">
              <w:t xml:space="preserve">enerate a list of currently available skills by asking Copilot: </w:t>
            </w:r>
            <w:r w:rsidRPr="009C50CD">
              <w:rPr>
                <w:rFonts w:ascii="Consolas" w:hAnsi="Consolas"/>
                <w:sz w:val="21"/>
                <w:szCs w:val="21"/>
                <w:shd w:val="clear" w:color="auto" w:fill="F2F2F2" w:themeFill="background1" w:themeFillShade="F2"/>
              </w:rPr>
              <w:t>@github What skills are available?</w:t>
            </w:r>
          </w:p>
        </w:tc>
        <w:tc>
          <w:tcPr>
            <w:tcW w:w="6858" w:type="dxa"/>
          </w:tcPr>
          <w:p w14:paraId="6CB0E863" w14:textId="77777777" w:rsidR="00BE7D62" w:rsidRDefault="009C50CD" w:rsidP="00EA1E2E">
            <w:pPr>
              <w:spacing w:before="20" w:after="20"/>
              <w:jc w:val="left"/>
              <w:rPr>
                <w:rFonts w:ascii="Consolas" w:hAnsi="Consolas"/>
                <w:sz w:val="21"/>
                <w:szCs w:val="21"/>
                <w:shd w:val="clear" w:color="auto" w:fill="F2F2F2" w:themeFill="background1" w:themeFillShade="F2"/>
              </w:rPr>
            </w:pPr>
            <w:r w:rsidRPr="009C50CD">
              <w:rPr>
                <w:rFonts w:ascii="Consolas" w:hAnsi="Consolas"/>
                <w:sz w:val="21"/>
                <w:szCs w:val="21"/>
                <w:shd w:val="clear" w:color="auto" w:fill="F2F2F2" w:themeFill="background1" w:themeFillShade="F2"/>
              </w:rPr>
              <w:t>@github Search the web to find the latest GPT model from OpenAI</w:t>
            </w:r>
          </w:p>
          <w:p w14:paraId="567CD691" w14:textId="3A7B870B" w:rsidR="009C50CD" w:rsidRPr="00BE7D62" w:rsidRDefault="009C50CD" w:rsidP="00EA1E2E">
            <w:pPr>
              <w:spacing w:before="20" w:after="20"/>
              <w:jc w:val="left"/>
              <w:rPr>
                <w:rFonts w:ascii="Consolas" w:hAnsi="Consolas"/>
                <w:sz w:val="21"/>
                <w:szCs w:val="21"/>
                <w:shd w:val="clear" w:color="auto" w:fill="F2F2F2" w:themeFill="background1" w:themeFillShade="F2"/>
              </w:rPr>
            </w:pPr>
          </w:p>
        </w:tc>
      </w:tr>
      <w:tr w:rsidR="00BE7D62" w:rsidRPr="00A52C9E" w14:paraId="4621966F" w14:textId="0E405D62" w:rsidTr="00EA1E2E">
        <w:tc>
          <w:tcPr>
            <w:tcW w:w="0" w:type="auto"/>
            <w:shd w:val="clear" w:color="auto" w:fill="DEEAF6" w:themeFill="accent5" w:themeFillTint="33"/>
            <w:vAlign w:val="center"/>
            <w:hideMark/>
          </w:tcPr>
          <w:p w14:paraId="304CEA33"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terminal</w:t>
            </w:r>
          </w:p>
        </w:tc>
        <w:tc>
          <w:tcPr>
            <w:tcW w:w="8547" w:type="dxa"/>
            <w:vAlign w:val="center"/>
            <w:hideMark/>
          </w:tcPr>
          <w:p w14:paraId="0B55440E" w14:textId="77777777" w:rsidR="00BE7D62" w:rsidRDefault="00BE7D62" w:rsidP="00A52C9E">
            <w:pPr>
              <w:pStyle w:val="NoSpacing"/>
              <w:spacing w:before="40" w:after="40"/>
              <w:jc w:val="left"/>
            </w:pPr>
            <w:r w:rsidRPr="00A52C9E">
              <w:t xml:space="preserve">Has context about the </w:t>
            </w:r>
            <w:r>
              <w:t>VS</w:t>
            </w:r>
            <w:r w:rsidRPr="00A52C9E">
              <w:t xml:space="preserve"> Code terminal shell and its contents.</w:t>
            </w:r>
          </w:p>
          <w:p w14:paraId="11C177E7" w14:textId="01F9C047" w:rsidR="00BE7D62" w:rsidRPr="00A52C9E" w:rsidRDefault="00BE7D62" w:rsidP="00A52C9E">
            <w:pPr>
              <w:pStyle w:val="NoSpacing"/>
              <w:spacing w:before="40" w:after="40"/>
              <w:jc w:val="left"/>
            </w:pPr>
            <w:r w:rsidRPr="00A52C9E">
              <w:t>Use </w:t>
            </w:r>
            <w:r>
              <w:t>it</w:t>
            </w:r>
            <w:r w:rsidRPr="00A52C9E">
              <w:t> when you want help creating or debugging terminal commands.</w:t>
            </w:r>
          </w:p>
        </w:tc>
        <w:tc>
          <w:tcPr>
            <w:tcW w:w="6858" w:type="dxa"/>
          </w:tcPr>
          <w:p w14:paraId="59D83C38"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rminal find the largest file in the src directory</w:t>
            </w:r>
          </w:p>
          <w:p w14:paraId="564B30DF" w14:textId="1C713588"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terminal #terminalLastCommand to explain the last command and any errors</w:t>
            </w:r>
          </w:p>
        </w:tc>
      </w:tr>
      <w:tr w:rsidR="00BE7D62" w:rsidRPr="00A52C9E" w14:paraId="17B4DCBF" w14:textId="1D9EC4AA" w:rsidTr="00EA1E2E">
        <w:tc>
          <w:tcPr>
            <w:tcW w:w="0" w:type="auto"/>
            <w:vAlign w:val="center"/>
            <w:hideMark/>
          </w:tcPr>
          <w:p w14:paraId="1194FF09"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vscode</w:t>
            </w:r>
          </w:p>
        </w:tc>
        <w:tc>
          <w:tcPr>
            <w:tcW w:w="8547" w:type="dxa"/>
            <w:vAlign w:val="center"/>
            <w:hideMark/>
          </w:tcPr>
          <w:p w14:paraId="256FB138" w14:textId="77777777" w:rsidR="00EA1E2E" w:rsidRDefault="00BE7D62" w:rsidP="00A52C9E">
            <w:pPr>
              <w:pStyle w:val="NoSpacing"/>
              <w:spacing w:before="40" w:after="40"/>
              <w:jc w:val="left"/>
            </w:pPr>
            <w:r w:rsidRPr="00A52C9E">
              <w:t xml:space="preserve">Has context about </w:t>
            </w:r>
            <w:r>
              <w:t>VS</w:t>
            </w:r>
            <w:r w:rsidRPr="00A52C9E">
              <w:t xml:space="preserve"> Code commands and features.</w:t>
            </w:r>
          </w:p>
          <w:p w14:paraId="1C08C687" w14:textId="2DE781EA" w:rsidR="00BE7D62" w:rsidRPr="00A52C9E" w:rsidRDefault="00BE7D62" w:rsidP="00A52C9E">
            <w:pPr>
              <w:pStyle w:val="NoSpacing"/>
              <w:spacing w:before="40" w:after="40"/>
              <w:jc w:val="left"/>
            </w:pPr>
            <w:r w:rsidRPr="00A52C9E">
              <w:t>Use </w:t>
            </w:r>
            <w:r>
              <w:t>it</w:t>
            </w:r>
            <w:r w:rsidRPr="00A52C9E">
              <w:t xml:space="preserve"> when you want help with </w:t>
            </w:r>
            <w:r>
              <w:t>VS</w:t>
            </w:r>
            <w:r w:rsidRPr="00A52C9E">
              <w:t xml:space="preserve"> Code.</w:t>
            </w:r>
          </w:p>
        </w:tc>
        <w:tc>
          <w:tcPr>
            <w:tcW w:w="6858" w:type="dxa"/>
          </w:tcPr>
          <w:p w14:paraId="0A3110DB"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vscode tell me how to debug a node.js app</w:t>
            </w:r>
          </w:p>
          <w:p w14:paraId="6EEB6594" w14:textId="70BA2546" w:rsidR="00BE7D62" w:rsidRPr="00BE7D62" w:rsidRDefault="00BE7D62" w:rsidP="00EA1E2E">
            <w:pPr>
              <w:spacing w:before="20" w:after="20"/>
              <w:jc w:val="left"/>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vscode how do I change my Visual Studio Code colors</w:t>
            </w:r>
          </w:p>
        </w:tc>
      </w:tr>
      <w:tr w:rsidR="00BE7D62" w:rsidRPr="00A52C9E" w14:paraId="208162CF" w14:textId="57A4C4F7" w:rsidTr="00EA1E2E">
        <w:tc>
          <w:tcPr>
            <w:tcW w:w="0" w:type="auto"/>
            <w:shd w:val="clear" w:color="auto" w:fill="DEEAF6" w:themeFill="accent5" w:themeFillTint="33"/>
            <w:vAlign w:val="center"/>
            <w:hideMark/>
          </w:tcPr>
          <w:p w14:paraId="10854B9A" w14:textId="77777777" w:rsidR="00BE7D62" w:rsidRPr="00A52C9E" w:rsidRDefault="00BE7D62" w:rsidP="00A52C9E">
            <w:pPr>
              <w:pStyle w:val="NoSpacing"/>
              <w:spacing w:before="40" w:after="40"/>
              <w:jc w:val="left"/>
              <w:rPr>
                <w:rFonts w:ascii="Consolas" w:hAnsi="Consolas"/>
                <w:color w:val="C00000"/>
                <w:sz w:val="21"/>
                <w:szCs w:val="21"/>
                <w:shd w:val="clear" w:color="auto" w:fill="F2F2F2" w:themeFill="background1" w:themeFillShade="F2"/>
              </w:rPr>
            </w:pPr>
            <w:r w:rsidRPr="00A52C9E">
              <w:rPr>
                <w:rFonts w:ascii="Consolas" w:hAnsi="Consolas"/>
                <w:color w:val="C00000"/>
                <w:sz w:val="21"/>
                <w:szCs w:val="21"/>
                <w:shd w:val="clear" w:color="auto" w:fill="F2F2F2" w:themeFill="background1" w:themeFillShade="F2"/>
              </w:rPr>
              <w:t>@workspace</w:t>
            </w:r>
          </w:p>
        </w:tc>
        <w:tc>
          <w:tcPr>
            <w:tcW w:w="8547" w:type="dxa"/>
            <w:vAlign w:val="center"/>
            <w:hideMark/>
          </w:tcPr>
          <w:p w14:paraId="4264A777" w14:textId="77777777" w:rsidR="00BE7D62" w:rsidRDefault="00BE7D62" w:rsidP="00A52C9E">
            <w:pPr>
              <w:pStyle w:val="NoSpacing"/>
              <w:spacing w:before="40" w:after="40"/>
              <w:jc w:val="left"/>
            </w:pPr>
            <w:r w:rsidRPr="00A52C9E">
              <w:t>Has context about the code in your workspace.</w:t>
            </w:r>
          </w:p>
          <w:p w14:paraId="64B21FF8" w14:textId="3A469F93" w:rsidR="00BE7D62" w:rsidRPr="00A52C9E" w:rsidRDefault="00BE7D62" w:rsidP="00A52C9E">
            <w:pPr>
              <w:pStyle w:val="NoSpacing"/>
              <w:spacing w:before="40" w:after="40"/>
              <w:jc w:val="left"/>
            </w:pPr>
            <w:r w:rsidRPr="00A52C9E">
              <w:t>Use </w:t>
            </w:r>
            <w:r>
              <w:t>it</w:t>
            </w:r>
            <w:r w:rsidRPr="00A52C9E">
              <w:t> when you want Copilot to consider the structure of your project, how different parts of your code interact, or design patterns in your project.</w:t>
            </w:r>
          </w:p>
        </w:tc>
        <w:tc>
          <w:tcPr>
            <w:tcW w:w="6858" w:type="dxa"/>
          </w:tcPr>
          <w:p w14:paraId="67252EA4" w14:textId="77777777" w:rsidR="00BE7D62" w:rsidRPr="00BE7D62" w:rsidRDefault="00BE7D62" w:rsidP="00EA1E2E">
            <w:pPr>
              <w:spacing w:before="20" w:after="20"/>
              <w:jc w:val="left"/>
              <w:rPr>
                <w:rFonts w:ascii="Consolas" w:hAnsi="Consolas"/>
                <w:sz w:val="21"/>
                <w:szCs w:val="21"/>
                <w:shd w:val="clear" w:color="auto" w:fill="F2F2F2" w:themeFill="background1" w:themeFillShade="F2"/>
              </w:rPr>
            </w:pPr>
          </w:p>
        </w:tc>
      </w:tr>
    </w:tbl>
    <w:p w14:paraId="738C0AB0" w14:textId="7F1389DC" w:rsidR="00BE7D62" w:rsidRDefault="00BE7D62" w:rsidP="00BE7D62">
      <w:r>
        <w:t>Chat examples:</w:t>
      </w:r>
    </w:p>
    <w:p w14:paraId="393C7D63" w14:textId="4416D538" w:rsidR="00BE7D62" w:rsidRPr="00BE7D62" w:rsidRDefault="00BE7D62" w:rsidP="00BE7D62">
      <w:pPr>
        <w:pStyle w:val="ListParagraph"/>
        <w:numPr>
          <w:ilvl w:val="0"/>
          <w:numId w:val="40"/>
        </w:numPr>
        <w:rPr>
          <w:rFonts w:ascii="Consolas" w:hAnsi="Consolas"/>
          <w:sz w:val="21"/>
          <w:szCs w:val="21"/>
          <w:shd w:val="clear" w:color="auto" w:fill="F2F2F2" w:themeFill="background1" w:themeFillShade="F2"/>
        </w:rPr>
      </w:pPr>
      <w:r w:rsidRPr="00BE7D62">
        <w:rPr>
          <w:rFonts w:ascii="Consolas" w:hAnsi="Consolas"/>
          <w:sz w:val="21"/>
          <w:szCs w:val="21"/>
          <w:shd w:val="clear" w:color="auto" w:fill="F2F2F2" w:themeFill="background1" w:themeFillShade="F2"/>
        </w:rPr>
        <w:t>@workspace how are notifications scheduled</w:t>
      </w:r>
    </w:p>
    <w:p w14:paraId="7B9E7C20" w14:textId="77777777" w:rsidR="00F26CAC" w:rsidRDefault="00F26CAC" w:rsidP="00F26CAC">
      <w:pPr>
        <w:pStyle w:val="Heading2"/>
      </w:pPr>
      <w:r>
        <w:t>Code Review</w:t>
      </w:r>
    </w:p>
    <w:p w14:paraId="145E7114" w14:textId="4A878CE5" w:rsidR="00F04B65" w:rsidRDefault="00F04B65" w:rsidP="00F04B65">
      <w:r>
        <w:t>Copilot supports two types of review:</w:t>
      </w:r>
    </w:p>
    <w:p w14:paraId="175A0DAB" w14:textId="534CAB9B" w:rsidR="00F04B65" w:rsidRDefault="00F04B65" w:rsidP="00F04B65">
      <w:pPr>
        <w:pStyle w:val="Heading3"/>
      </w:pPr>
      <w:r>
        <w:t>S</w:t>
      </w:r>
      <w:r w:rsidRPr="00F04B65">
        <w:t>election</w:t>
      </w:r>
      <w:r w:rsidRPr="00F04B65">
        <w:t xml:space="preserve"> </w:t>
      </w:r>
      <w:r w:rsidRPr="00F04B65">
        <w:t>Review</w:t>
      </w:r>
    </w:p>
    <w:p w14:paraId="394DBA62" w14:textId="38F8FD09" w:rsidR="00F04B65" w:rsidRDefault="00F04B65" w:rsidP="00F04B65">
      <w:r w:rsidRPr="003C7FC4">
        <w:rPr>
          <w:b/>
          <w:bCs/>
        </w:rPr>
        <w:t>Highlight code</w:t>
      </w:r>
      <w:r>
        <w:t xml:space="preserve"> and ask for an initial review</w:t>
      </w:r>
      <w:r>
        <w:t>.</w:t>
      </w:r>
    </w:p>
    <w:p w14:paraId="2B75661D" w14:textId="18D3DD3B" w:rsidR="003C7FC4" w:rsidRDefault="003C7FC4" w:rsidP="00F04B65">
      <w:r>
        <w:t>Steps:</w:t>
      </w:r>
    </w:p>
    <w:p w14:paraId="6E81AB9F" w14:textId="77777777" w:rsidR="00F04B65" w:rsidRPr="00F04B65" w:rsidRDefault="00F04B65" w:rsidP="00F04B65">
      <w:pPr>
        <w:numPr>
          <w:ilvl w:val="0"/>
          <w:numId w:val="50"/>
        </w:numPr>
      </w:pPr>
      <w:r w:rsidRPr="00F04B65">
        <w:t>In the command palette, search for and select </w:t>
      </w:r>
      <w:r w:rsidRPr="00F04B65">
        <w:rPr>
          <w:rFonts w:ascii="Consolas" w:hAnsi="Consolas"/>
          <w:sz w:val="21"/>
          <w:szCs w:val="21"/>
          <w:shd w:val="clear" w:color="auto" w:fill="F2F2F2" w:themeFill="background1" w:themeFillShade="F2"/>
        </w:rPr>
        <w:t>GitHub Copilot: Review and Comment</w:t>
      </w:r>
      <w:r w:rsidRPr="00F04B65">
        <w:t>.</w:t>
      </w:r>
    </w:p>
    <w:p w14:paraId="7FA1F38F" w14:textId="4DC71BBB" w:rsidR="00F04B65" w:rsidRPr="00F04B65" w:rsidRDefault="00F04B65" w:rsidP="003C7FC4">
      <w:pPr>
        <w:ind w:left="720"/>
      </w:pPr>
      <w:r w:rsidRPr="00F04B65">
        <w:lastRenderedPageBreak/>
        <w:drawing>
          <wp:inline distT="0" distB="0" distL="0" distR="0" wp14:anchorId="25397A25" wp14:editId="51DA131C">
            <wp:extent cx="5682064" cy="735306"/>
            <wp:effectExtent l="0" t="0" r="0" b="8255"/>
            <wp:docPr id="899023509" name="Picture 24" descr="Screenshot of the command palette in Visual Studio Code with the GitHub Copilot: Review and Comment command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shot of the command palette in Visual Studio Code with the GitHub Copilot: Review and Comment command selec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95412" cy="749974"/>
                    </a:xfrm>
                    <a:prstGeom prst="rect">
                      <a:avLst/>
                    </a:prstGeom>
                    <a:noFill/>
                    <a:ln>
                      <a:noFill/>
                    </a:ln>
                  </pic:spPr>
                </pic:pic>
              </a:graphicData>
            </a:graphic>
          </wp:inline>
        </w:drawing>
      </w:r>
    </w:p>
    <w:p w14:paraId="0309BE72" w14:textId="77777777" w:rsidR="00F04B65" w:rsidRPr="00F04B65" w:rsidRDefault="00F04B65" w:rsidP="00F04B65">
      <w:pPr>
        <w:numPr>
          <w:ilvl w:val="0"/>
          <w:numId w:val="50"/>
        </w:numPr>
      </w:pPr>
      <w:r w:rsidRPr="00F04B65">
        <w:t>Wait for Copilot to review your changes. This usually takes less than 30 seconds.</w:t>
      </w:r>
    </w:p>
    <w:p w14:paraId="27DBDAE1" w14:textId="00C93A0A" w:rsidR="00F04B65" w:rsidRPr="00F04B65" w:rsidRDefault="00F04B65" w:rsidP="003C7FC4">
      <w:pPr>
        <w:ind w:left="720"/>
      </w:pPr>
      <w:r w:rsidRPr="00F04B65">
        <w:drawing>
          <wp:inline distT="0" distB="0" distL="0" distR="0" wp14:anchorId="290F9B09" wp14:editId="449E60C8">
            <wp:extent cx="4086990" cy="920202"/>
            <wp:effectExtent l="0" t="0" r="8890" b="0"/>
            <wp:docPr id="1132660529" name="Picture 23" descr="Screenshot of the progress indicator when Copilot is performing a review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creenshot of the progress indicator when Copilot is performing a review in Visual Studio Cod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6513" cy="935855"/>
                    </a:xfrm>
                    <a:prstGeom prst="rect">
                      <a:avLst/>
                    </a:prstGeom>
                    <a:noFill/>
                    <a:ln>
                      <a:noFill/>
                    </a:ln>
                  </pic:spPr>
                </pic:pic>
              </a:graphicData>
            </a:graphic>
          </wp:inline>
        </w:drawing>
      </w:r>
    </w:p>
    <w:p w14:paraId="3868BDD0" w14:textId="77777777" w:rsidR="00F04B65" w:rsidRPr="00F04B65" w:rsidRDefault="00F04B65" w:rsidP="00F04B65">
      <w:pPr>
        <w:numPr>
          <w:ilvl w:val="0"/>
          <w:numId w:val="50"/>
        </w:numPr>
      </w:pPr>
      <w:r w:rsidRPr="00F04B65">
        <w:t>If Copilot has any comments, they will be shown inline in your file, and in the </w:t>
      </w:r>
      <w:r w:rsidRPr="00F04B65">
        <w:rPr>
          <w:rFonts w:ascii="Consolas" w:hAnsi="Consolas"/>
          <w:sz w:val="21"/>
          <w:szCs w:val="21"/>
          <w:shd w:val="clear" w:color="auto" w:fill="F2F2F2" w:themeFill="background1" w:themeFillShade="F2"/>
        </w:rPr>
        <w:t>Problems</w:t>
      </w:r>
      <w:r w:rsidRPr="00F04B65">
        <w:t> tab.</w:t>
      </w:r>
    </w:p>
    <w:p w14:paraId="25469767" w14:textId="180B0E22" w:rsidR="00F04B65" w:rsidRPr="00F04B65" w:rsidRDefault="00F04B65" w:rsidP="003C7FC4">
      <w:pPr>
        <w:ind w:left="720"/>
      </w:pPr>
      <w:r w:rsidRPr="00F04B65">
        <w:drawing>
          <wp:inline distT="0" distB="0" distL="0" distR="0" wp14:anchorId="56BB6795" wp14:editId="6D3CD591">
            <wp:extent cx="5935668" cy="2324086"/>
            <wp:effectExtent l="0" t="0" r="8255" b="635"/>
            <wp:docPr id="1054853878" name="Picture 22" descr="Screenshot of a comment from Copilot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shot of a comment from Copilot in Visual Studio Cod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4538" cy="2335390"/>
                    </a:xfrm>
                    <a:prstGeom prst="rect">
                      <a:avLst/>
                    </a:prstGeom>
                    <a:noFill/>
                    <a:ln>
                      <a:noFill/>
                    </a:ln>
                  </pic:spPr>
                </pic:pic>
              </a:graphicData>
            </a:graphic>
          </wp:inline>
        </w:drawing>
      </w:r>
    </w:p>
    <w:p w14:paraId="45C04599" w14:textId="7C3ADBB7" w:rsidR="00F23BE1" w:rsidRPr="00F23BE1" w:rsidRDefault="00F04B65" w:rsidP="00F23BE1">
      <w:pPr>
        <w:pStyle w:val="Heading3"/>
      </w:pPr>
      <w:r>
        <w:t>Change Review</w:t>
      </w:r>
    </w:p>
    <w:p w14:paraId="7B4BEAF8" w14:textId="6CCE1498" w:rsidR="00F04B65" w:rsidRDefault="00F04B65" w:rsidP="00F04B65">
      <w:r>
        <w:t>Request a deeper review of all your changes</w:t>
      </w:r>
      <w:r>
        <w:t>.</w:t>
      </w:r>
    </w:p>
    <w:p w14:paraId="5A7E6902" w14:textId="75BB59AA" w:rsidR="00F23BE1" w:rsidRDefault="00F23BE1" w:rsidP="00F04B65">
      <w:r>
        <w:t>Steps:</w:t>
      </w:r>
    </w:p>
    <w:p w14:paraId="3B8231D2" w14:textId="77777777" w:rsidR="00F23BE1" w:rsidRPr="00F23BE1" w:rsidRDefault="00F23BE1" w:rsidP="00F23BE1">
      <w:pPr>
        <w:numPr>
          <w:ilvl w:val="0"/>
          <w:numId w:val="51"/>
        </w:numPr>
      </w:pPr>
      <w:r w:rsidRPr="00F23BE1">
        <w:t>In VS Code, switch to the </w:t>
      </w:r>
      <w:r w:rsidRPr="00F23BE1">
        <w:rPr>
          <w:rFonts w:ascii="Consolas" w:hAnsi="Consolas"/>
          <w:sz w:val="21"/>
          <w:szCs w:val="21"/>
          <w:shd w:val="clear" w:color="auto" w:fill="F2F2F2" w:themeFill="background1" w:themeFillShade="F2"/>
        </w:rPr>
        <w:t>Source Control</w:t>
      </w:r>
      <w:r w:rsidRPr="00F23BE1">
        <w:t> tab.</w:t>
      </w:r>
    </w:p>
    <w:p w14:paraId="0CBE13BE" w14:textId="77777777" w:rsidR="00F23BE1" w:rsidRPr="00F23BE1" w:rsidRDefault="00F23BE1" w:rsidP="00F23BE1">
      <w:pPr>
        <w:numPr>
          <w:ilvl w:val="0"/>
          <w:numId w:val="51"/>
        </w:numPr>
      </w:pPr>
      <w:r w:rsidRPr="00F23BE1">
        <w:t>To request a review on your unstaged changes, hover over </w:t>
      </w:r>
      <w:r w:rsidRPr="00F23BE1">
        <w:rPr>
          <w:rFonts w:ascii="Consolas" w:hAnsi="Consolas"/>
          <w:sz w:val="21"/>
          <w:szCs w:val="21"/>
          <w:shd w:val="clear" w:color="auto" w:fill="F2F2F2" w:themeFill="background1" w:themeFillShade="F2"/>
        </w:rPr>
        <w:t>Changes</w:t>
      </w:r>
      <w:r w:rsidRPr="00F23BE1">
        <w:t> in the sidebar, and then click the  </w:t>
      </w:r>
      <w:r w:rsidRPr="00F23BE1">
        <w:rPr>
          <w:rFonts w:ascii="Consolas" w:hAnsi="Consolas"/>
          <w:sz w:val="21"/>
          <w:szCs w:val="21"/>
          <w:shd w:val="clear" w:color="auto" w:fill="F2F2F2" w:themeFill="background1" w:themeFillShade="F2"/>
        </w:rPr>
        <w:t>Copilot code review - Changes</w:t>
      </w:r>
      <w:r w:rsidRPr="00F23BE1">
        <w:t> button.</w:t>
      </w:r>
    </w:p>
    <w:p w14:paraId="73081A51" w14:textId="5D85E369" w:rsidR="00F23BE1" w:rsidRPr="00F23BE1" w:rsidRDefault="00F23BE1" w:rsidP="003C7FC4">
      <w:pPr>
        <w:ind w:left="720"/>
      </w:pPr>
      <w:r w:rsidRPr="00F23BE1">
        <w:drawing>
          <wp:inline distT="0" distB="0" distL="0" distR="0" wp14:anchorId="757E0FF2" wp14:editId="5B47D17F">
            <wp:extent cx="3951309" cy="1432063"/>
            <wp:effectExtent l="0" t="0" r="0" b="0"/>
            <wp:docPr id="1048589955" name="Picture 27" descr="Screenshot of the &quot;Copilot code review - Changes&quot; button in Visual Studio Code. The code review button is outlined in dark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creenshot of the &quot;Copilot code review - Changes&quot; button in Visual Studio Code. The code review button is outlined in dark oran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93046" cy="1447189"/>
                    </a:xfrm>
                    <a:prstGeom prst="rect">
                      <a:avLst/>
                    </a:prstGeom>
                    <a:noFill/>
                    <a:ln>
                      <a:noFill/>
                    </a:ln>
                  </pic:spPr>
                </pic:pic>
              </a:graphicData>
            </a:graphic>
          </wp:inline>
        </w:drawing>
      </w:r>
    </w:p>
    <w:p w14:paraId="18E67B68" w14:textId="77777777" w:rsidR="00F23BE1" w:rsidRPr="00F23BE1" w:rsidRDefault="00F23BE1" w:rsidP="00F23BE1">
      <w:pPr>
        <w:numPr>
          <w:ilvl w:val="0"/>
          <w:numId w:val="51"/>
        </w:numPr>
      </w:pPr>
      <w:r w:rsidRPr="00F23BE1">
        <w:t>To request a review on your staged changes, hover over </w:t>
      </w:r>
      <w:r w:rsidRPr="00F23BE1">
        <w:rPr>
          <w:rFonts w:ascii="Consolas" w:hAnsi="Consolas"/>
          <w:sz w:val="21"/>
          <w:szCs w:val="21"/>
          <w:shd w:val="clear" w:color="auto" w:fill="F2F2F2" w:themeFill="background1" w:themeFillShade="F2"/>
        </w:rPr>
        <w:t>Staged Changes</w:t>
      </w:r>
      <w:r w:rsidRPr="00F23BE1">
        <w:t> in the sidebar, and then click the  </w:t>
      </w:r>
      <w:r w:rsidRPr="00F23BE1">
        <w:rPr>
          <w:rFonts w:ascii="Consolas" w:hAnsi="Consolas"/>
          <w:sz w:val="21"/>
          <w:szCs w:val="21"/>
          <w:shd w:val="clear" w:color="auto" w:fill="F2F2F2" w:themeFill="background1" w:themeFillShade="F2"/>
        </w:rPr>
        <w:t>Copilot code review - Staged Changes</w:t>
      </w:r>
      <w:r w:rsidRPr="00F23BE1">
        <w:t> button.</w:t>
      </w:r>
    </w:p>
    <w:p w14:paraId="5D19007F" w14:textId="77777777" w:rsidR="00F23BE1" w:rsidRPr="00F23BE1" w:rsidRDefault="00F23BE1" w:rsidP="00F23BE1">
      <w:pPr>
        <w:numPr>
          <w:ilvl w:val="0"/>
          <w:numId w:val="51"/>
        </w:numPr>
      </w:pPr>
      <w:r w:rsidRPr="00F23BE1">
        <w:t>Wait for Copilot to review your changes. This usually takes less than 30 seconds.</w:t>
      </w:r>
    </w:p>
    <w:p w14:paraId="2334FF6D" w14:textId="6B1BE136" w:rsidR="00F23BE1" w:rsidRPr="00F23BE1" w:rsidRDefault="00F23BE1" w:rsidP="00704BE6">
      <w:pPr>
        <w:ind w:left="720"/>
      </w:pPr>
      <w:r w:rsidRPr="00F23BE1">
        <w:drawing>
          <wp:inline distT="0" distB="0" distL="0" distR="0" wp14:anchorId="00369E18" wp14:editId="0CC042A0">
            <wp:extent cx="4162779" cy="937266"/>
            <wp:effectExtent l="0" t="0" r="9525" b="0"/>
            <wp:docPr id="405034398" name="Picture 26" descr="Screenshot of the progress indicator when Copilot is performing a review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creenshot of the progress indicator when Copilot is performing a review in Visual Studio Cod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10509" cy="948013"/>
                    </a:xfrm>
                    <a:prstGeom prst="rect">
                      <a:avLst/>
                    </a:prstGeom>
                    <a:noFill/>
                    <a:ln>
                      <a:noFill/>
                    </a:ln>
                  </pic:spPr>
                </pic:pic>
              </a:graphicData>
            </a:graphic>
          </wp:inline>
        </w:drawing>
      </w:r>
    </w:p>
    <w:p w14:paraId="4337B2AB" w14:textId="77777777" w:rsidR="00F23BE1" w:rsidRPr="00F23BE1" w:rsidRDefault="00F23BE1" w:rsidP="00F23BE1">
      <w:pPr>
        <w:numPr>
          <w:ilvl w:val="0"/>
          <w:numId w:val="51"/>
        </w:numPr>
      </w:pPr>
      <w:r w:rsidRPr="00F23BE1">
        <w:t>If Copilot has any comments, they will be shown inline in your file(s), and in the </w:t>
      </w:r>
      <w:r w:rsidRPr="00F23BE1">
        <w:rPr>
          <w:rFonts w:ascii="Consolas" w:hAnsi="Consolas"/>
          <w:sz w:val="21"/>
          <w:szCs w:val="21"/>
          <w:shd w:val="clear" w:color="auto" w:fill="F2F2F2" w:themeFill="background1" w:themeFillShade="F2"/>
        </w:rPr>
        <w:t>Problems</w:t>
      </w:r>
      <w:r w:rsidRPr="00F23BE1">
        <w:t> tab.</w:t>
      </w:r>
    </w:p>
    <w:p w14:paraId="5762545B" w14:textId="295FC5D3" w:rsidR="00F23BE1" w:rsidRPr="00F04B65" w:rsidRDefault="00F23BE1" w:rsidP="009223A3">
      <w:pPr>
        <w:ind w:left="720"/>
      </w:pPr>
      <w:r w:rsidRPr="00F23BE1">
        <w:lastRenderedPageBreak/>
        <w:drawing>
          <wp:inline distT="0" distB="0" distL="0" distR="0" wp14:anchorId="4A5BB6D7" wp14:editId="6DC6E707">
            <wp:extent cx="5879142" cy="2301955"/>
            <wp:effectExtent l="0" t="0" r="7620" b="3175"/>
            <wp:docPr id="345879024" name="Picture 25" descr="Screenshot of a comment from Copilot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creenshot of a comment from Copilot in Visual Studio Cod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2799" cy="2315133"/>
                    </a:xfrm>
                    <a:prstGeom prst="rect">
                      <a:avLst/>
                    </a:prstGeom>
                    <a:noFill/>
                    <a:ln>
                      <a:noFill/>
                    </a:ln>
                  </pic:spPr>
                </pic:pic>
              </a:graphicData>
            </a:graphic>
          </wp:inline>
        </w:drawing>
      </w:r>
    </w:p>
    <w:p w14:paraId="449DCB3E" w14:textId="4ECFDCE5" w:rsidR="00FF0C6B" w:rsidRDefault="00FF0C6B" w:rsidP="00371F71">
      <w:pPr>
        <w:pStyle w:val="Heading2"/>
      </w:pPr>
      <w:r>
        <w:t>Smart Actions</w:t>
      </w:r>
    </w:p>
    <w:p w14:paraId="5D627518" w14:textId="77713E0B" w:rsidR="00FF0C6B" w:rsidRDefault="00FF0C6B" w:rsidP="00FF0C6B">
      <w:pPr>
        <w:pStyle w:val="Heading3"/>
      </w:pPr>
      <w:r w:rsidRPr="00FF0C6B">
        <w:t>Generat</w:t>
      </w:r>
      <w:r>
        <w:t>ing</w:t>
      </w:r>
      <w:r w:rsidRPr="00FF0C6B">
        <w:t xml:space="preserve"> </w:t>
      </w:r>
      <w:r>
        <w:t>C</w:t>
      </w:r>
      <w:r w:rsidRPr="00FF0C6B">
        <w:t xml:space="preserve">ommit </w:t>
      </w:r>
      <w:r>
        <w:t>M</w:t>
      </w:r>
      <w:r w:rsidRPr="00FF0C6B">
        <w:t>essage</w:t>
      </w:r>
      <w:r>
        <w:t>s</w:t>
      </w:r>
    </w:p>
    <w:p w14:paraId="425A8BD4" w14:textId="6F1EA9B7" w:rsidR="00FF0C6B" w:rsidRDefault="00FF0C6B" w:rsidP="00FF0C6B">
      <w:pPr>
        <w:jc w:val="center"/>
      </w:pPr>
      <w:r>
        <w:rPr>
          <w:noProof/>
        </w:rPr>
        <w:drawing>
          <wp:inline distT="0" distB="0" distL="0" distR="0" wp14:anchorId="0CB63A08" wp14:editId="48C5935E">
            <wp:extent cx="6094675" cy="1154161"/>
            <wp:effectExtent l="0" t="0" r="1905" b="8255"/>
            <wp:docPr id="852238243" name="Picture 17" descr="Hover over Source Control input box sparkle buttons shows Generate Commit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over over Source Control input box sparkle buttons shows Generate Commit Mess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44318" cy="1163562"/>
                    </a:xfrm>
                    <a:prstGeom prst="rect">
                      <a:avLst/>
                    </a:prstGeom>
                    <a:noFill/>
                    <a:ln>
                      <a:noFill/>
                    </a:ln>
                  </pic:spPr>
                </pic:pic>
              </a:graphicData>
            </a:graphic>
          </wp:inline>
        </w:drawing>
      </w:r>
    </w:p>
    <w:p w14:paraId="1F738CB9" w14:textId="02FDA5F1" w:rsidR="00FF0C6B" w:rsidRDefault="00FF0C6B" w:rsidP="00FF0C6B">
      <w:pPr>
        <w:pStyle w:val="Heading3"/>
      </w:pPr>
      <w:r w:rsidRPr="00FF0C6B">
        <w:t>Renam</w:t>
      </w:r>
      <w:r>
        <w:t>ing</w:t>
      </w:r>
      <w:r w:rsidRPr="00FF0C6B">
        <w:t xml:space="preserve"> </w:t>
      </w:r>
      <w:r>
        <w:t>S</w:t>
      </w:r>
      <w:r w:rsidRPr="00FF0C6B">
        <w:t>ymbols</w:t>
      </w:r>
    </w:p>
    <w:p w14:paraId="7529B3BC" w14:textId="20B9BF12" w:rsidR="00FF0C6B" w:rsidRDefault="00FF0C6B" w:rsidP="00FF0C6B">
      <w:r w:rsidRPr="00FF0C6B">
        <w:t>When you rename a symbol in your code, Copilot suggests a new name based on the context of the symbol and the codebase.</w:t>
      </w:r>
    </w:p>
    <w:p w14:paraId="0EC5C311" w14:textId="663CF6E7" w:rsidR="00FF0C6B" w:rsidRDefault="00FF0C6B" w:rsidP="00FF0C6B">
      <w:pPr>
        <w:jc w:val="center"/>
      </w:pPr>
      <w:r>
        <w:rPr>
          <w:noProof/>
        </w:rPr>
        <w:drawing>
          <wp:inline distT="0" distB="0" distL="0" distR="0" wp14:anchorId="79225B6C" wp14:editId="1BA4232A">
            <wp:extent cx="6078773" cy="1469771"/>
            <wp:effectExtent l="0" t="0" r="0" b="0"/>
            <wp:docPr id="1313522621" name="Picture 18" descr="Inline chat suggesting a new name for a symbol in a Pyth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nline chat suggesting a new name for a symbol in a Python fi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6005" cy="1478773"/>
                    </a:xfrm>
                    <a:prstGeom prst="rect">
                      <a:avLst/>
                    </a:prstGeom>
                    <a:noFill/>
                    <a:ln>
                      <a:noFill/>
                    </a:ln>
                  </pic:spPr>
                </pic:pic>
              </a:graphicData>
            </a:graphic>
          </wp:inline>
        </w:drawing>
      </w:r>
    </w:p>
    <w:p w14:paraId="76335FFC" w14:textId="42730940" w:rsidR="00FF0C6B" w:rsidRDefault="00FF0C6B" w:rsidP="00FF0C6B">
      <w:pPr>
        <w:pStyle w:val="Heading3"/>
      </w:pPr>
      <w:r>
        <w:t>Fixing / Explanaing Code</w:t>
      </w:r>
    </w:p>
    <w:p w14:paraId="667AC439" w14:textId="12517B6C" w:rsidR="00FF0C6B" w:rsidRDefault="00FF0C6B" w:rsidP="00FF0C6B">
      <w:pPr>
        <w:jc w:val="center"/>
      </w:pPr>
      <w:r>
        <w:rPr>
          <w:noProof/>
        </w:rPr>
        <w:drawing>
          <wp:inline distT="0" distB="0" distL="0" distR="0" wp14:anchorId="5AF88831" wp14:editId="78703DCC">
            <wp:extent cx="6318036" cy="2010631"/>
            <wp:effectExtent l="0" t="0" r="6985" b="8890"/>
            <wp:docPr id="549268737" name="Picture 20" descr="Screenshot of the editor showing the sparkle icon and Copilot context menu to explain or fix the 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creenshot of the editor showing the sparkle icon and Copilot context menu to explain or fix the issu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48171" cy="2020221"/>
                    </a:xfrm>
                    <a:prstGeom prst="rect">
                      <a:avLst/>
                    </a:prstGeom>
                    <a:noFill/>
                    <a:ln>
                      <a:noFill/>
                    </a:ln>
                  </pic:spPr>
                </pic:pic>
              </a:graphicData>
            </a:graphic>
          </wp:inline>
        </w:drawing>
      </w:r>
    </w:p>
    <w:p w14:paraId="2E884A5E" w14:textId="3D99BA29" w:rsidR="00FF0C6B" w:rsidRDefault="00FF0C6B" w:rsidP="00FF0C6B">
      <w:pPr>
        <w:jc w:val="center"/>
      </w:pPr>
      <w:r>
        <w:rPr>
          <w:noProof/>
        </w:rPr>
        <w:lastRenderedPageBreak/>
        <w:drawing>
          <wp:inline distT="0" distB="0" distL="0" distR="0" wp14:anchorId="4D8791B5" wp14:editId="108546A7">
            <wp:extent cx="6365899" cy="1963972"/>
            <wp:effectExtent l="0" t="0" r="0" b="0"/>
            <wp:docPr id="192913518" name="Picture 21" descr="Fix with Copilot option in the terminal after a failed terminal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ix with Copilot option in the terminal after a failed terminal comman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390851" cy="1971670"/>
                    </a:xfrm>
                    <a:prstGeom prst="rect">
                      <a:avLst/>
                    </a:prstGeom>
                    <a:noFill/>
                    <a:ln>
                      <a:noFill/>
                    </a:ln>
                  </pic:spPr>
                </pic:pic>
              </a:graphicData>
            </a:graphic>
          </wp:inline>
        </w:drawing>
      </w:r>
    </w:p>
    <w:p w14:paraId="41170449" w14:textId="0D0C7C5A" w:rsidR="00FF0C6B" w:rsidRDefault="00FF0C6B" w:rsidP="00FF0C6B">
      <w:pPr>
        <w:pStyle w:val="Heading3"/>
      </w:pPr>
      <w:r w:rsidRPr="00FF0C6B">
        <w:t xml:space="preserve">Semantic </w:t>
      </w:r>
      <w:r w:rsidRPr="00FF0C6B">
        <w:t>Search Results</w:t>
      </w:r>
    </w:p>
    <w:p w14:paraId="13A9A24C" w14:textId="42EA234B" w:rsidR="00FF0C6B" w:rsidRPr="00FF0C6B" w:rsidRDefault="00FF0C6B" w:rsidP="00FF0C6B">
      <w:pPr>
        <w:jc w:val="center"/>
      </w:pPr>
      <w:r w:rsidRPr="00FF0C6B">
        <w:drawing>
          <wp:inline distT="0" distB="0" distL="0" distR="0" wp14:anchorId="2B58B9A2" wp14:editId="2678AD8A">
            <wp:extent cx="4066651" cy="2691098"/>
            <wp:effectExtent l="0" t="0" r="0" b="0"/>
            <wp:docPr id="1469230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30394" name=""/>
                    <pic:cNvPicPr/>
                  </pic:nvPicPr>
                  <pic:blipFill>
                    <a:blip r:embed="rId37"/>
                    <a:stretch>
                      <a:fillRect/>
                    </a:stretch>
                  </pic:blipFill>
                  <pic:spPr>
                    <a:xfrm>
                      <a:off x="0" y="0"/>
                      <a:ext cx="4084825" cy="2703125"/>
                    </a:xfrm>
                    <a:prstGeom prst="rect">
                      <a:avLst/>
                    </a:prstGeom>
                  </pic:spPr>
                </pic:pic>
              </a:graphicData>
            </a:graphic>
          </wp:inline>
        </w:drawing>
      </w:r>
    </w:p>
    <w:p w14:paraId="0457A79F" w14:textId="7AC02171" w:rsidR="00C1392F" w:rsidRDefault="00C1392F" w:rsidP="00371F71">
      <w:pPr>
        <w:pStyle w:val="Heading2"/>
      </w:pPr>
      <w:r>
        <w:t>Agent Mode</w:t>
      </w:r>
    </w:p>
    <w:p w14:paraId="4664505C" w14:textId="1C203597" w:rsidR="00C1392F" w:rsidRPr="00C1392F" w:rsidRDefault="00C1392F" w:rsidP="00C1392F">
      <w:r w:rsidRPr="00C1392F">
        <w:t> </w:t>
      </w:r>
      <w:r>
        <w:t xml:space="preserve">This </w:t>
      </w:r>
      <w:r w:rsidRPr="00C1392F">
        <w:t>is the next evolution in AI-assisted coding.</w:t>
      </w:r>
    </w:p>
    <w:p w14:paraId="2668672B" w14:textId="3370AADD" w:rsidR="00127EBC" w:rsidRDefault="00127EBC" w:rsidP="00371F71">
      <w:pPr>
        <w:pStyle w:val="Heading2"/>
      </w:pPr>
      <w:r>
        <w:t>Additional Commands</w:t>
      </w:r>
    </w:p>
    <w:p w14:paraId="45ACB1EB" w14:textId="0B0D0F64" w:rsidR="00127EBC" w:rsidRDefault="00127EBC" w:rsidP="00E03039">
      <w:pPr>
        <w:pStyle w:val="Heading3"/>
      </w:pPr>
      <w:r>
        <w:t>Debugging</w:t>
      </w:r>
    </w:p>
    <w:p w14:paraId="27DEA468" w14:textId="611021A3" w:rsidR="00127EBC" w:rsidRDefault="00127EBC" w:rsidP="00127EBC">
      <w:hyperlink r:id="rId38" w:history="1">
        <w:r w:rsidRPr="00F91BCC">
          <w:rPr>
            <w:rStyle w:val="Hyperlink"/>
          </w:rPr>
          <w:t>https://code.visualstudio.com/docs/copilot/guides/debug-with-copilot</w:t>
        </w:r>
      </w:hyperlink>
    </w:p>
    <w:p w14:paraId="2F5F477B" w14:textId="567A219D" w:rsidR="00371F71" w:rsidRDefault="00371F71" w:rsidP="00371F71">
      <w:pPr>
        <w:pStyle w:val="Heading2"/>
      </w:pPr>
      <w:r>
        <w:t>Windows Terminal</w:t>
      </w:r>
    </w:p>
    <w:p w14:paraId="661E8478" w14:textId="1C7E8989" w:rsidR="009223A3" w:rsidRDefault="009223A3" w:rsidP="009223A3">
      <w:r>
        <w:t xml:space="preserve">First </w:t>
      </w:r>
      <w:hyperlink r:id="rId39" w:anchor="installing-windows-terminal-canary" w:history="1">
        <w:r>
          <w:rPr>
            <w:rStyle w:val="Hyperlink"/>
          </w:rPr>
          <w:t>i</w:t>
        </w:r>
        <w:r w:rsidRPr="009223A3">
          <w:rPr>
            <w:rStyle w:val="Hyperlink"/>
          </w:rPr>
          <w:t>nstall Windows Terminal Canary</w:t>
        </w:r>
      </w:hyperlink>
      <w:r w:rsidRPr="009223A3">
        <w:t>.</w:t>
      </w:r>
    </w:p>
    <w:p w14:paraId="6B593AB2" w14:textId="490C55C4" w:rsidR="009223A3" w:rsidRPr="009223A3" w:rsidRDefault="009223A3" w:rsidP="009223A3">
      <w:pPr>
        <w:pStyle w:val="Heading3"/>
      </w:pPr>
      <w:r w:rsidRPr="009223A3">
        <w:t>Getting Command Explanations and Suggestions</w:t>
      </w:r>
    </w:p>
    <w:p w14:paraId="4A0327C7" w14:textId="556546F3" w:rsidR="009223A3" w:rsidRDefault="009223A3" w:rsidP="009223A3">
      <w:r>
        <w:t xml:space="preserve">In the Terminal Chat chat window, type a question (for example, </w:t>
      </w:r>
      <w:r w:rsidRPr="009223A3">
        <w:rPr>
          <w:rFonts w:ascii="Consolas" w:hAnsi="Consolas"/>
          <w:sz w:val="21"/>
          <w:szCs w:val="21"/>
          <w:shd w:val="clear" w:color="auto" w:fill="F2F2F2" w:themeFill="background1" w:themeFillShade="F2"/>
        </w:rPr>
        <w:t>how do i list all markdown files in my directory</w:t>
      </w:r>
      <w:r>
        <w:t xml:space="preserve">) then press </w:t>
      </w:r>
      <w:r w:rsidRPr="009223A3">
        <w:rPr>
          <w:rFonts w:ascii="Consolas" w:hAnsi="Consolas"/>
          <w:sz w:val="21"/>
          <w:szCs w:val="21"/>
          <w:shd w:val="clear" w:color="auto" w:fill="F2F2F2" w:themeFill="background1" w:themeFillShade="F2"/>
        </w:rPr>
        <w:t>Enter</w:t>
      </w:r>
      <w:r>
        <w:t>.</w:t>
      </w:r>
    </w:p>
    <w:p w14:paraId="56343DFB" w14:textId="62E5322B" w:rsidR="009223A3" w:rsidRDefault="009223A3" w:rsidP="009223A3">
      <w:r>
        <w:t>Copilot's answer is displayed below your question.</w:t>
      </w:r>
    </w:p>
    <w:p w14:paraId="5E27F118" w14:textId="2D3ABBBF" w:rsidR="009223A3" w:rsidRPr="009223A3" w:rsidRDefault="009223A3" w:rsidP="009223A3">
      <w:r>
        <w:t>Click on an answer to insert it to the command line.</w:t>
      </w:r>
    </w:p>
    <w:p w14:paraId="55E0A435" w14:textId="689A7508" w:rsidR="00B37A4A" w:rsidRDefault="004A6F48" w:rsidP="00EA1E2E">
      <w:pPr>
        <w:pStyle w:val="Heading2"/>
      </w:pPr>
      <w:r>
        <w:t xml:space="preserve">Writing Good </w:t>
      </w:r>
      <w:r w:rsidR="00EA1E2E">
        <w:t>Prompt</w:t>
      </w:r>
      <w:r>
        <w:t>s</w:t>
      </w:r>
    </w:p>
    <w:p w14:paraId="38F56D11" w14:textId="45E2C835" w:rsidR="001F58FA" w:rsidRPr="001F58FA" w:rsidRDefault="001F58FA" w:rsidP="00235EC4">
      <w:pPr>
        <w:pStyle w:val="Heading3"/>
      </w:pPr>
      <w:r w:rsidRPr="001F58FA">
        <w:t xml:space="preserve">Start </w:t>
      </w:r>
      <w:r w:rsidR="00576B97" w:rsidRPr="001F58FA">
        <w:t>General</w:t>
      </w:r>
      <w:r w:rsidRPr="001F58FA">
        <w:t xml:space="preserve">, then </w:t>
      </w:r>
      <w:r w:rsidR="00576B97" w:rsidRPr="001F58FA">
        <w:t>Get Specific</w:t>
      </w:r>
    </w:p>
    <w:p w14:paraId="3A65FD4B" w14:textId="586EE73D" w:rsidR="001F58FA" w:rsidRDefault="001F58FA" w:rsidP="001F58FA">
      <w:r>
        <w:t>F</w:t>
      </w:r>
      <w:r w:rsidRPr="001F58FA">
        <w:t>irst give Copilot a broad description of the goal or scenario. Then list any specific requirements.</w:t>
      </w:r>
    </w:p>
    <w:tbl>
      <w:tblPr>
        <w:tblStyle w:val="TableGrid"/>
        <w:tblW w:w="0" w:type="auto"/>
        <w:tblLook w:val="04A0" w:firstRow="1" w:lastRow="0" w:firstColumn="1" w:lastColumn="0" w:noHBand="0" w:noVBand="1"/>
      </w:tblPr>
      <w:tblGrid>
        <w:gridCol w:w="7038"/>
        <w:gridCol w:w="9738"/>
      </w:tblGrid>
      <w:tr w:rsidR="004A6F48" w14:paraId="0F0A82CF" w14:textId="77777777" w:rsidTr="004A6F48">
        <w:tc>
          <w:tcPr>
            <w:tcW w:w="7038" w:type="dxa"/>
          </w:tcPr>
          <w:p w14:paraId="5DC832F4" w14:textId="3BE1BFF3" w:rsidR="004A6F48" w:rsidRDefault="004A6F48" w:rsidP="004A6F48">
            <w:pPr>
              <w:jc w:val="center"/>
            </w:pPr>
            <w:r>
              <w:t>DON'T</w:t>
            </w:r>
          </w:p>
        </w:tc>
        <w:tc>
          <w:tcPr>
            <w:tcW w:w="9738" w:type="dxa"/>
          </w:tcPr>
          <w:p w14:paraId="64579560" w14:textId="196632E0" w:rsidR="004A6F48" w:rsidRDefault="004A6F48" w:rsidP="004A6F48">
            <w:pPr>
              <w:jc w:val="center"/>
            </w:pPr>
            <w:r>
              <w:t>DO</w:t>
            </w:r>
          </w:p>
        </w:tc>
      </w:tr>
      <w:tr w:rsidR="004A6F48" w14:paraId="653FF0D6" w14:textId="77777777" w:rsidTr="004A6F48">
        <w:tc>
          <w:tcPr>
            <w:tcW w:w="7038" w:type="dxa"/>
          </w:tcPr>
          <w:p w14:paraId="2DE3E7DB" w14:textId="46C437E5" w:rsidR="004A6F48" w:rsidRDefault="004A6F48" w:rsidP="001F58FA">
            <w:r w:rsidRPr="004A6F48">
              <w:rPr>
                <w:rFonts w:ascii="Consolas" w:hAnsi="Consolas"/>
                <w:sz w:val="21"/>
                <w:szCs w:val="21"/>
                <w:shd w:val="clear" w:color="auto" w:fill="F2F2F2" w:themeFill="background1" w:themeFillShade="F2"/>
              </w:rPr>
              <w:t>- Write a function that return true if a positive integer is prime.</w:t>
            </w:r>
          </w:p>
        </w:tc>
        <w:tc>
          <w:tcPr>
            <w:tcW w:w="9738" w:type="dxa"/>
            <w:shd w:val="clear" w:color="auto" w:fill="F2F2F2" w:themeFill="background1" w:themeFillShade="F2"/>
          </w:tcPr>
          <w:p w14:paraId="61072C4A" w14:textId="602C4E51" w:rsidR="004A6F48" w:rsidRPr="00B114FF"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B114FF">
              <w:rPr>
                <w:rFonts w:ascii="Consolas" w:hAnsi="Consolas"/>
                <w:sz w:val="21"/>
                <w:szCs w:val="21"/>
                <w:shd w:val="clear" w:color="auto" w:fill="F2F2F2" w:themeFill="background1" w:themeFillShade="F2"/>
              </w:rPr>
              <w:t>Write a function that tells me if a number is prime</w:t>
            </w:r>
            <w:r>
              <w:rPr>
                <w:rFonts w:ascii="Consolas" w:hAnsi="Consolas"/>
                <w:sz w:val="21"/>
                <w:szCs w:val="21"/>
                <w:shd w:val="clear" w:color="auto" w:fill="F2F2F2" w:themeFill="background1" w:themeFillShade="F2"/>
              </w:rPr>
              <w:t>.</w:t>
            </w:r>
          </w:p>
          <w:p w14:paraId="6B3AF7F5" w14:textId="7B9BF149" w:rsidR="004A6F48" w:rsidRPr="00B114FF"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B114FF">
              <w:rPr>
                <w:rFonts w:ascii="Consolas" w:hAnsi="Consolas"/>
                <w:sz w:val="21"/>
                <w:szCs w:val="21"/>
                <w:shd w:val="clear" w:color="auto" w:fill="F2F2F2" w:themeFill="background1" w:themeFillShade="F2"/>
              </w:rPr>
              <w:t>The function should take an integer and return true if the integer is prime</w:t>
            </w:r>
            <w:r>
              <w:rPr>
                <w:rFonts w:ascii="Consolas" w:hAnsi="Consolas"/>
                <w:sz w:val="21"/>
                <w:szCs w:val="21"/>
                <w:shd w:val="clear" w:color="auto" w:fill="F2F2F2" w:themeFill="background1" w:themeFillShade="F2"/>
              </w:rPr>
              <w:t>.</w:t>
            </w:r>
          </w:p>
          <w:p w14:paraId="1B429AF9" w14:textId="7C4865DA" w:rsidR="004A6F48" w:rsidRDefault="004A6F48" w:rsidP="004A6F48">
            <w:r>
              <w:rPr>
                <w:rFonts w:ascii="Consolas" w:hAnsi="Consolas"/>
                <w:sz w:val="21"/>
                <w:szCs w:val="21"/>
                <w:shd w:val="clear" w:color="auto" w:fill="F2F2F2" w:themeFill="background1" w:themeFillShade="F2"/>
              </w:rPr>
              <w:t xml:space="preserve">- </w:t>
            </w:r>
            <w:r w:rsidRPr="00B114FF">
              <w:rPr>
                <w:rFonts w:ascii="Consolas" w:hAnsi="Consolas"/>
                <w:sz w:val="21"/>
                <w:szCs w:val="21"/>
                <w:shd w:val="clear" w:color="auto" w:fill="F2F2F2" w:themeFill="background1" w:themeFillShade="F2"/>
              </w:rPr>
              <w:t>The function should error if the input is not a positive integer</w:t>
            </w:r>
            <w:r>
              <w:rPr>
                <w:rFonts w:ascii="Consolas" w:hAnsi="Consolas"/>
                <w:sz w:val="21"/>
                <w:szCs w:val="21"/>
                <w:shd w:val="clear" w:color="auto" w:fill="F2F2F2" w:themeFill="background1" w:themeFillShade="F2"/>
              </w:rPr>
              <w:t>.</w:t>
            </w:r>
          </w:p>
        </w:tc>
      </w:tr>
    </w:tbl>
    <w:p w14:paraId="07265DF9" w14:textId="77777777" w:rsidR="00E90863" w:rsidRPr="001F58FA" w:rsidRDefault="00E90863" w:rsidP="00235EC4">
      <w:pPr>
        <w:pStyle w:val="Heading3"/>
      </w:pPr>
      <w:r w:rsidRPr="001F58FA">
        <w:t>Break Complex Tasks into Simpler Tasks</w:t>
      </w:r>
    </w:p>
    <w:p w14:paraId="65EFCE5B" w14:textId="77777777" w:rsidR="00E90863" w:rsidRDefault="00E90863" w:rsidP="00E90863">
      <w:r>
        <w:t>B</w:t>
      </w:r>
      <w:r w:rsidRPr="001F58FA">
        <w:t xml:space="preserve">reak </w:t>
      </w:r>
      <w:r>
        <w:t>complex, large</w:t>
      </w:r>
      <w:r w:rsidRPr="001F58FA">
        <w:t xml:space="preserve"> task into multiple simple, small tasks.</w:t>
      </w:r>
    </w:p>
    <w:tbl>
      <w:tblPr>
        <w:tblStyle w:val="TableGrid"/>
        <w:tblW w:w="0" w:type="auto"/>
        <w:tblLook w:val="04A0" w:firstRow="1" w:lastRow="0" w:firstColumn="1" w:lastColumn="0" w:noHBand="0" w:noVBand="1"/>
      </w:tblPr>
      <w:tblGrid>
        <w:gridCol w:w="4068"/>
        <w:gridCol w:w="12708"/>
      </w:tblGrid>
      <w:tr w:rsidR="004A6F48" w14:paraId="030B734B" w14:textId="77777777" w:rsidTr="004A6F48">
        <w:tc>
          <w:tcPr>
            <w:tcW w:w="4068" w:type="dxa"/>
          </w:tcPr>
          <w:p w14:paraId="67BCA525" w14:textId="77777777" w:rsidR="004A6F48" w:rsidRDefault="004A6F48" w:rsidP="004A6F48">
            <w:pPr>
              <w:jc w:val="center"/>
            </w:pPr>
            <w:r>
              <w:lastRenderedPageBreak/>
              <w:t>DON'T</w:t>
            </w:r>
          </w:p>
        </w:tc>
        <w:tc>
          <w:tcPr>
            <w:tcW w:w="12708" w:type="dxa"/>
          </w:tcPr>
          <w:p w14:paraId="4B186C9C" w14:textId="77777777" w:rsidR="004A6F48" w:rsidRDefault="004A6F48" w:rsidP="004A6F48">
            <w:pPr>
              <w:jc w:val="center"/>
            </w:pPr>
            <w:r>
              <w:t>DO</w:t>
            </w:r>
          </w:p>
        </w:tc>
      </w:tr>
      <w:tr w:rsidR="004A6F48" w14:paraId="7F4E9FBC" w14:textId="77777777" w:rsidTr="004A6F48">
        <w:tc>
          <w:tcPr>
            <w:tcW w:w="4068" w:type="dxa"/>
          </w:tcPr>
          <w:p w14:paraId="6952B6D2" w14:textId="3CC7CA20" w:rsidR="004A6F48" w:rsidRDefault="004A6F48" w:rsidP="004A6F48">
            <w:pPr>
              <w:spacing w:before="40" w:after="40"/>
            </w:pPr>
            <w:r w:rsidRPr="004A6F48">
              <w:rPr>
                <w:rFonts w:ascii="Consolas" w:hAnsi="Consolas"/>
                <w:sz w:val="21"/>
                <w:szCs w:val="21"/>
                <w:shd w:val="clear" w:color="auto" w:fill="F2F2F2" w:themeFill="background1" w:themeFillShade="F2"/>
              </w:rPr>
              <w:t>- G</w:t>
            </w:r>
            <w:r w:rsidRPr="001F58FA">
              <w:rPr>
                <w:rFonts w:ascii="Consolas" w:hAnsi="Consolas"/>
                <w:sz w:val="21"/>
                <w:szCs w:val="21"/>
                <w:shd w:val="clear" w:color="auto" w:fill="F2F2F2" w:themeFill="background1" w:themeFillShade="F2"/>
              </w:rPr>
              <w:t>enerate a word search puzzle</w:t>
            </w:r>
            <w:r w:rsidRPr="004A6F48">
              <w:rPr>
                <w:rFonts w:ascii="Consolas" w:hAnsi="Consolas"/>
                <w:sz w:val="21"/>
                <w:szCs w:val="21"/>
                <w:shd w:val="clear" w:color="auto" w:fill="F2F2F2" w:themeFill="background1" w:themeFillShade="F2"/>
              </w:rPr>
              <w:t>.</w:t>
            </w:r>
          </w:p>
        </w:tc>
        <w:tc>
          <w:tcPr>
            <w:tcW w:w="12708" w:type="dxa"/>
          </w:tcPr>
          <w:p w14:paraId="30006CC6" w14:textId="10B70003"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rite a function to generate a 10 by 10 grid of letters.</w:t>
            </w:r>
          </w:p>
          <w:p w14:paraId="1B59A8E5" w14:textId="208F3412"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rite a function to find all words in a grid of letters, given a list of valid words.</w:t>
            </w:r>
          </w:p>
          <w:p w14:paraId="59B11F2C" w14:textId="4FB70073"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rite a function that uses the previous functions to generate a 10 by 10 grid of letters that contains at least 10 words.</w:t>
            </w:r>
          </w:p>
          <w:p w14:paraId="79AD1013" w14:textId="2085818D"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Update the previous function to print the grid of letters and 10 random words from the grid.</w:t>
            </w:r>
          </w:p>
        </w:tc>
      </w:tr>
    </w:tbl>
    <w:p w14:paraId="0927AC84" w14:textId="34881AB5" w:rsidR="001F58FA" w:rsidRPr="001F58FA" w:rsidRDefault="001F58FA" w:rsidP="00235EC4">
      <w:pPr>
        <w:pStyle w:val="Heading3"/>
      </w:pPr>
      <w:r w:rsidRPr="001F58FA">
        <w:t xml:space="preserve">Give </w:t>
      </w:r>
      <w:r w:rsidRPr="001F58FA">
        <w:t>Examples</w:t>
      </w:r>
    </w:p>
    <w:p w14:paraId="5211F661" w14:textId="0FDDC3D4" w:rsidR="001F58FA" w:rsidRDefault="00576B97" w:rsidP="001F58FA">
      <w:r>
        <w:t>E</w:t>
      </w:r>
      <w:r w:rsidR="001F58FA" w:rsidRPr="001F58FA">
        <w:t xml:space="preserve">xamples </w:t>
      </w:r>
      <w:r>
        <w:t>really</w:t>
      </w:r>
      <w:r w:rsidR="001F58FA" w:rsidRPr="001F58FA">
        <w:t xml:space="preserve"> help Copilot understand what you want.</w:t>
      </w:r>
    </w:p>
    <w:tbl>
      <w:tblPr>
        <w:tblStyle w:val="TableGrid"/>
        <w:tblW w:w="0" w:type="auto"/>
        <w:tblLook w:val="04A0" w:firstRow="1" w:lastRow="0" w:firstColumn="1" w:lastColumn="0" w:noHBand="0" w:noVBand="1"/>
      </w:tblPr>
      <w:tblGrid>
        <w:gridCol w:w="16776"/>
      </w:tblGrid>
      <w:tr w:rsidR="00B114FF" w14:paraId="50C0205C" w14:textId="77777777" w:rsidTr="00B114FF">
        <w:tc>
          <w:tcPr>
            <w:tcW w:w="16776" w:type="dxa"/>
            <w:shd w:val="clear" w:color="auto" w:fill="F2F2F2" w:themeFill="background1" w:themeFillShade="F2"/>
          </w:tcPr>
          <w:p w14:paraId="35BEA2E1" w14:textId="77777777" w:rsidR="00B114FF" w:rsidRPr="001F58FA" w:rsidRDefault="00B114FF" w:rsidP="00B114FF">
            <w:pPr>
              <w:spacing w:before="120" w:after="120"/>
              <w:rPr>
                <w:rFonts w:ascii="Consolas" w:hAnsi="Consolas"/>
                <w:sz w:val="21"/>
                <w:szCs w:val="21"/>
                <w:shd w:val="clear" w:color="auto" w:fill="F2F2F2" w:themeFill="background1" w:themeFillShade="F2"/>
              </w:rPr>
            </w:pPr>
            <w:r w:rsidRPr="001F58FA">
              <w:rPr>
                <w:rFonts w:ascii="Consolas" w:hAnsi="Consolas"/>
                <w:sz w:val="21"/>
                <w:szCs w:val="21"/>
                <w:shd w:val="clear" w:color="auto" w:fill="F2F2F2" w:themeFill="background1" w:themeFillShade="F2"/>
              </w:rPr>
              <w:t>Write a function that finds all dates in a string and returns them in an array. Dates can be formatted like:</w:t>
            </w:r>
          </w:p>
          <w:p w14:paraId="6D7B6428"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4</w:t>
            </w:r>
          </w:p>
          <w:p w14:paraId="31BE4B3E"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024</w:t>
            </w:r>
          </w:p>
          <w:p w14:paraId="6C5954F9"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4</w:t>
            </w:r>
          </w:p>
          <w:p w14:paraId="3A1DD14A"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024</w:t>
            </w:r>
          </w:p>
          <w:p w14:paraId="24F2CF0A"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4</w:t>
            </w:r>
          </w:p>
          <w:p w14:paraId="11FD6D3B"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05-02-2024</w:t>
            </w:r>
          </w:p>
          <w:p w14:paraId="4254258F" w14:textId="77777777" w:rsidR="00B114FF" w:rsidRPr="00706553"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4</w:t>
            </w:r>
          </w:p>
          <w:p w14:paraId="1721EE6A" w14:textId="2B0CF71D" w:rsidR="00B114FF" w:rsidRPr="00B114FF" w:rsidRDefault="00B114FF" w:rsidP="00B114FF">
            <w:pPr>
              <w:pStyle w:val="ListParagraph"/>
              <w:numPr>
                <w:ilvl w:val="0"/>
                <w:numId w:val="64"/>
              </w:numPr>
              <w:spacing w:before="40" w:after="40"/>
              <w:contextualSpacing w:val="0"/>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5-2-2024</w:t>
            </w:r>
          </w:p>
          <w:p w14:paraId="0BC422FE" w14:textId="77777777" w:rsidR="00B114FF" w:rsidRPr="001F58FA" w:rsidRDefault="00B114FF" w:rsidP="00B114FF">
            <w:pPr>
              <w:spacing w:before="120" w:after="120"/>
              <w:rPr>
                <w:rFonts w:ascii="Consolas" w:hAnsi="Consolas"/>
                <w:sz w:val="21"/>
                <w:szCs w:val="21"/>
                <w:shd w:val="clear" w:color="auto" w:fill="F2F2F2" w:themeFill="background1" w:themeFillShade="F2"/>
              </w:rPr>
            </w:pPr>
            <w:r w:rsidRPr="001F58FA">
              <w:rPr>
                <w:rFonts w:ascii="Consolas" w:hAnsi="Consolas"/>
                <w:sz w:val="21"/>
                <w:szCs w:val="21"/>
                <w:shd w:val="clear" w:color="auto" w:fill="F2F2F2" w:themeFill="background1" w:themeFillShade="F2"/>
              </w:rPr>
              <w:t>Example:</w:t>
            </w:r>
          </w:p>
          <w:p w14:paraId="35992F80" w14:textId="727AC89A" w:rsidR="00B114FF" w:rsidRPr="00B114FF" w:rsidRDefault="00B114FF" w:rsidP="00B114FF">
            <w:pPr>
              <w:pStyle w:val="ListParagraph"/>
              <w:numPr>
                <w:ilvl w:val="0"/>
                <w:numId w:val="66"/>
              </w:numPr>
              <w:rPr>
                <w:rFonts w:ascii="Consolas" w:hAnsi="Consolas"/>
                <w:sz w:val="21"/>
                <w:szCs w:val="21"/>
                <w:shd w:val="clear" w:color="auto" w:fill="F2F2F2" w:themeFill="background1" w:themeFillShade="F2"/>
              </w:rPr>
            </w:pPr>
            <w:r w:rsidRPr="00706553">
              <w:rPr>
                <w:rFonts w:ascii="Consolas" w:hAnsi="Consolas"/>
                <w:sz w:val="21"/>
                <w:szCs w:val="21"/>
                <w:shd w:val="clear" w:color="auto" w:fill="F2F2F2" w:themeFill="background1" w:themeFillShade="F2"/>
              </w:rPr>
              <w:t>Input: "I have a dentist appointment on 11/14/2023 and book club on 12-1-23". Output: ["11/14/2023", "12-1-23"]</w:t>
            </w:r>
          </w:p>
        </w:tc>
      </w:tr>
    </w:tbl>
    <w:p w14:paraId="4F37283C" w14:textId="77777777" w:rsidR="001F58FA" w:rsidRDefault="001F58FA" w:rsidP="001F58FA">
      <w:r w:rsidRPr="001F58FA">
        <w:rPr>
          <w:b/>
          <w:bCs/>
        </w:rPr>
        <w:t>Tips</w:t>
      </w:r>
      <w:r>
        <w:t>:</w:t>
      </w:r>
    </w:p>
    <w:p w14:paraId="63FB3AAE" w14:textId="3DCF27D0" w:rsidR="001F58FA" w:rsidRPr="001F58FA" w:rsidRDefault="001F58FA" w:rsidP="001F58FA">
      <w:pPr>
        <w:pStyle w:val="ListParagraph"/>
        <w:numPr>
          <w:ilvl w:val="0"/>
          <w:numId w:val="65"/>
        </w:numPr>
      </w:pPr>
      <w:r w:rsidRPr="001F58FA">
        <w:t>Unit tests can also serve as examples. Before writing your function, you can use Copilot to write unit tests for the function. Then, you can ask Copilot to write a function described by those unit tests.</w:t>
      </w:r>
    </w:p>
    <w:p w14:paraId="3A22A044" w14:textId="569A78E9" w:rsidR="001F58FA" w:rsidRPr="001F58FA" w:rsidRDefault="001F58FA" w:rsidP="00235EC4">
      <w:pPr>
        <w:pStyle w:val="Heading3"/>
      </w:pPr>
      <w:r w:rsidRPr="001F58FA">
        <w:t xml:space="preserve">Avoid </w:t>
      </w:r>
      <w:r w:rsidR="004A6F48" w:rsidRPr="001F58FA">
        <w:t>Ambiguity</w:t>
      </w:r>
    </w:p>
    <w:p w14:paraId="22376055" w14:textId="77777777" w:rsidR="004A6F48" w:rsidRDefault="001F58FA" w:rsidP="001F58FA">
      <w:r w:rsidRPr="001F58FA">
        <w:t>Avoid ambiguous terms.</w:t>
      </w:r>
    </w:p>
    <w:tbl>
      <w:tblPr>
        <w:tblStyle w:val="TableGrid"/>
        <w:tblW w:w="0" w:type="auto"/>
        <w:tblLook w:val="04A0" w:firstRow="1" w:lastRow="0" w:firstColumn="1" w:lastColumn="0" w:noHBand="0" w:noVBand="1"/>
      </w:tblPr>
      <w:tblGrid>
        <w:gridCol w:w="4068"/>
        <w:gridCol w:w="12708"/>
      </w:tblGrid>
      <w:tr w:rsidR="004A6F48" w14:paraId="3ABECAAB" w14:textId="77777777" w:rsidTr="004603D3">
        <w:tc>
          <w:tcPr>
            <w:tcW w:w="4068" w:type="dxa"/>
          </w:tcPr>
          <w:p w14:paraId="4F301650" w14:textId="77777777" w:rsidR="004A6F48" w:rsidRDefault="004A6F48" w:rsidP="004603D3">
            <w:pPr>
              <w:jc w:val="center"/>
            </w:pPr>
            <w:r>
              <w:t>DON'T</w:t>
            </w:r>
          </w:p>
        </w:tc>
        <w:tc>
          <w:tcPr>
            <w:tcW w:w="12708" w:type="dxa"/>
          </w:tcPr>
          <w:p w14:paraId="02D4DA13" w14:textId="77777777" w:rsidR="004A6F48" w:rsidRDefault="004A6F48" w:rsidP="004603D3">
            <w:pPr>
              <w:jc w:val="center"/>
            </w:pPr>
            <w:r>
              <w:t>DO</w:t>
            </w:r>
          </w:p>
        </w:tc>
      </w:tr>
      <w:tr w:rsidR="004A6F48" w14:paraId="63B4CF54" w14:textId="77777777" w:rsidTr="004603D3">
        <w:tc>
          <w:tcPr>
            <w:tcW w:w="4068" w:type="dxa"/>
            <w:vMerge w:val="restart"/>
          </w:tcPr>
          <w:p w14:paraId="4471CBB4" w14:textId="4667B843" w:rsidR="004A6F48" w:rsidRDefault="004A6F48" w:rsidP="004603D3">
            <w:pPr>
              <w:spacing w:before="40" w:after="40"/>
            </w:pPr>
            <w:r w:rsidRPr="004A6F48">
              <w:rPr>
                <w:rFonts w:ascii="Consolas" w:hAnsi="Consolas"/>
                <w:sz w:val="21"/>
                <w:szCs w:val="21"/>
                <w:shd w:val="clear" w:color="auto" w:fill="F2F2F2" w:themeFill="background1" w:themeFillShade="F2"/>
              </w:rPr>
              <w:t xml:space="preserve">- </w:t>
            </w:r>
            <w:r>
              <w:rPr>
                <w:rFonts w:ascii="Consolas" w:hAnsi="Consolas"/>
                <w:sz w:val="21"/>
                <w:szCs w:val="21"/>
                <w:shd w:val="clear" w:color="auto" w:fill="F2F2F2" w:themeFill="background1" w:themeFillShade="F2"/>
              </w:rPr>
              <w:t>W</w:t>
            </w:r>
            <w:r w:rsidRPr="001F58FA">
              <w:rPr>
                <w:rFonts w:ascii="Consolas" w:hAnsi="Consolas"/>
                <w:sz w:val="21"/>
                <w:szCs w:val="21"/>
                <w:shd w:val="clear" w:color="auto" w:fill="F2F2F2" w:themeFill="background1" w:themeFillShade="F2"/>
              </w:rPr>
              <w:t xml:space="preserve">hat does </w:t>
            </w:r>
            <w:r w:rsidRPr="001F58FA">
              <w:rPr>
                <w:rFonts w:ascii="Consolas" w:hAnsi="Consolas"/>
                <w:sz w:val="21"/>
                <w:szCs w:val="21"/>
                <w:shd w:val="clear" w:color="auto" w:fill="FBE4D5" w:themeFill="accent2" w:themeFillTint="33"/>
              </w:rPr>
              <w:t>this</w:t>
            </w:r>
            <w:r w:rsidRPr="001F58FA">
              <w:rPr>
                <w:rFonts w:ascii="Consolas" w:hAnsi="Consolas"/>
                <w:sz w:val="21"/>
                <w:szCs w:val="21"/>
                <w:shd w:val="clear" w:color="auto" w:fill="F2F2F2" w:themeFill="background1" w:themeFillShade="F2"/>
              </w:rPr>
              <w:t xml:space="preserve"> do</w:t>
            </w:r>
            <w:r>
              <w:rPr>
                <w:rFonts w:ascii="Consolas" w:hAnsi="Consolas"/>
                <w:sz w:val="21"/>
                <w:szCs w:val="21"/>
                <w:shd w:val="clear" w:color="auto" w:fill="F2F2F2" w:themeFill="background1" w:themeFillShade="F2"/>
              </w:rPr>
              <w:t>?</w:t>
            </w:r>
          </w:p>
        </w:tc>
        <w:tc>
          <w:tcPr>
            <w:tcW w:w="12708" w:type="dxa"/>
          </w:tcPr>
          <w:p w14:paraId="30B67BB6" w14:textId="3667AD0F"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hat does the createUser function do?</w:t>
            </w:r>
          </w:p>
        </w:tc>
      </w:tr>
      <w:tr w:rsidR="004A6F48" w14:paraId="53D73516" w14:textId="77777777" w:rsidTr="004603D3">
        <w:tc>
          <w:tcPr>
            <w:tcW w:w="4068" w:type="dxa"/>
            <w:vMerge/>
          </w:tcPr>
          <w:p w14:paraId="25A40A96" w14:textId="77777777" w:rsidR="004A6F48" w:rsidRPr="004A6F48" w:rsidRDefault="004A6F48" w:rsidP="004603D3">
            <w:pPr>
              <w:spacing w:before="40" w:after="40"/>
              <w:rPr>
                <w:rFonts w:ascii="Consolas" w:hAnsi="Consolas"/>
                <w:sz w:val="21"/>
                <w:szCs w:val="21"/>
                <w:shd w:val="clear" w:color="auto" w:fill="F2F2F2" w:themeFill="background1" w:themeFillShade="F2"/>
              </w:rPr>
            </w:pPr>
          </w:p>
        </w:tc>
        <w:tc>
          <w:tcPr>
            <w:tcW w:w="12708" w:type="dxa"/>
          </w:tcPr>
          <w:p w14:paraId="2136F163" w14:textId="03DF81BF" w:rsidR="004A6F48" w:rsidRPr="004A6F48" w:rsidRDefault="004A6F48" w:rsidP="004A6F48">
            <w:pPr>
              <w:spacing w:before="40" w:after="40"/>
              <w:rPr>
                <w:rFonts w:ascii="Consolas" w:hAnsi="Consolas"/>
                <w:sz w:val="21"/>
                <w:szCs w:val="21"/>
                <w:shd w:val="clear" w:color="auto" w:fill="F2F2F2" w:themeFill="background1" w:themeFillShade="F2"/>
              </w:rPr>
            </w:pPr>
            <w:r>
              <w:rPr>
                <w:rFonts w:ascii="Consolas" w:hAnsi="Consolas"/>
                <w:sz w:val="21"/>
                <w:szCs w:val="21"/>
                <w:shd w:val="clear" w:color="auto" w:fill="F2F2F2" w:themeFill="background1" w:themeFillShade="F2"/>
              </w:rPr>
              <w:t xml:space="preserve">- </w:t>
            </w:r>
            <w:r w:rsidRPr="004A6F48">
              <w:rPr>
                <w:rFonts w:ascii="Consolas" w:hAnsi="Consolas"/>
                <w:sz w:val="21"/>
                <w:szCs w:val="21"/>
                <w:shd w:val="clear" w:color="auto" w:fill="F2F2F2" w:themeFill="background1" w:themeFillShade="F2"/>
              </w:rPr>
              <w:t>What does the code in your last response do?</w:t>
            </w:r>
          </w:p>
        </w:tc>
      </w:tr>
    </w:tbl>
    <w:p w14:paraId="0EC911B8" w14:textId="77777777" w:rsidR="001F58FA" w:rsidRPr="001F58FA" w:rsidRDefault="001F58FA" w:rsidP="001F58FA">
      <w:r w:rsidRPr="001F58FA">
        <w:t>Ambiguity can also apply to libraries:</w:t>
      </w:r>
    </w:p>
    <w:p w14:paraId="52B98A06" w14:textId="77777777" w:rsidR="001F58FA" w:rsidRPr="001F58FA" w:rsidRDefault="001F58FA" w:rsidP="00576B97">
      <w:pPr>
        <w:pStyle w:val="ListParagraph"/>
        <w:numPr>
          <w:ilvl w:val="0"/>
          <w:numId w:val="68"/>
        </w:numPr>
        <w:spacing w:before="40" w:after="40"/>
        <w:contextualSpacing w:val="0"/>
      </w:pPr>
      <w:r w:rsidRPr="001F58FA">
        <w:t>If you are using an uncommon library, describe what the library does.</w:t>
      </w:r>
    </w:p>
    <w:p w14:paraId="62C05B72" w14:textId="1F851CAC" w:rsidR="001F58FA" w:rsidRPr="001F58FA" w:rsidRDefault="001F58FA" w:rsidP="00576B97">
      <w:pPr>
        <w:pStyle w:val="ListParagraph"/>
        <w:numPr>
          <w:ilvl w:val="0"/>
          <w:numId w:val="68"/>
        </w:numPr>
        <w:spacing w:before="40" w:after="40"/>
        <w:contextualSpacing w:val="0"/>
      </w:pPr>
      <w:r w:rsidRPr="001F58FA">
        <w:t>If you want to use a specific library, set the import statements at the top of the file or specify what library you want to use.</w:t>
      </w:r>
    </w:p>
    <w:p w14:paraId="08812093" w14:textId="10850934" w:rsidR="001F58FA" w:rsidRPr="001F58FA" w:rsidRDefault="001F58FA" w:rsidP="00235EC4">
      <w:pPr>
        <w:pStyle w:val="Heading3"/>
      </w:pPr>
      <w:r w:rsidRPr="001F58FA">
        <w:t xml:space="preserve">Experiment and </w:t>
      </w:r>
      <w:r w:rsidR="004A6F48" w:rsidRPr="001F58FA">
        <w:t>Iterate</w:t>
      </w:r>
    </w:p>
    <w:p w14:paraId="5CCB5A0D" w14:textId="77777777" w:rsidR="001F58FA" w:rsidRPr="001F58FA" w:rsidRDefault="001F58FA" w:rsidP="001F58FA">
      <w:r w:rsidRPr="001F58FA">
        <w:t xml:space="preserve">If you </w:t>
      </w:r>
      <w:r w:rsidRPr="001F58FA">
        <w:rPr>
          <w:b/>
          <w:bCs/>
        </w:rPr>
        <w:t>don’t get the result that you want, iterate on your prompt and try again.</w:t>
      </w:r>
    </w:p>
    <w:p w14:paraId="004A9CD6" w14:textId="77777777" w:rsidR="001F58FA" w:rsidRPr="001F58FA" w:rsidRDefault="001F58FA" w:rsidP="00576B97">
      <w:pPr>
        <w:pStyle w:val="ListParagraph"/>
        <w:numPr>
          <w:ilvl w:val="0"/>
          <w:numId w:val="69"/>
        </w:numPr>
        <w:spacing w:before="40" w:after="40"/>
        <w:contextualSpacing w:val="0"/>
      </w:pPr>
      <w:r w:rsidRPr="001F58FA">
        <w:t>If you are using Copilot to get suggestions as you code, you can delete the suggestion entirely and start over. Or you can keep the suggestion and request modifications.</w:t>
      </w:r>
    </w:p>
    <w:p w14:paraId="496F77BD" w14:textId="77777777" w:rsidR="001F58FA" w:rsidRPr="001F58FA" w:rsidRDefault="001F58FA" w:rsidP="00576B97">
      <w:pPr>
        <w:pStyle w:val="ListParagraph"/>
        <w:numPr>
          <w:ilvl w:val="0"/>
          <w:numId w:val="69"/>
        </w:numPr>
        <w:spacing w:before="40" w:after="40"/>
        <w:contextualSpacing w:val="0"/>
      </w:pPr>
      <w:r w:rsidRPr="001F58FA">
        <w:t>If you are using Copilot Chat, you can reference the previous response in your next request. Or, you can delete the previous response and start over.</w:t>
      </w:r>
    </w:p>
    <w:p w14:paraId="545157C4" w14:textId="653E761E" w:rsidR="001F58FA" w:rsidRPr="001F58FA" w:rsidRDefault="001F58FA" w:rsidP="00235EC4">
      <w:pPr>
        <w:pStyle w:val="Heading3"/>
      </w:pPr>
      <w:r w:rsidRPr="001F58FA">
        <w:t xml:space="preserve">Keep </w:t>
      </w:r>
      <w:r w:rsidR="004A6F48" w:rsidRPr="001F58FA">
        <w:t>History Relevant</w:t>
      </w:r>
    </w:p>
    <w:p w14:paraId="4FA0D4B7" w14:textId="77777777" w:rsidR="001F58FA" w:rsidRPr="001F58FA" w:rsidRDefault="001F58FA" w:rsidP="001F58FA">
      <w:r w:rsidRPr="001F58FA">
        <w:t xml:space="preserve">Copilot Chat uses the chat </w:t>
      </w:r>
      <w:r w:rsidRPr="001F58FA">
        <w:rPr>
          <w:b/>
          <w:bCs/>
        </w:rPr>
        <w:t>history to get context</w:t>
      </w:r>
      <w:r w:rsidRPr="001F58FA">
        <w:t xml:space="preserve"> about your request. To give Copilot only the relevant history:</w:t>
      </w:r>
    </w:p>
    <w:p w14:paraId="680D5A80" w14:textId="554B5150" w:rsidR="001F58FA" w:rsidRPr="001F58FA" w:rsidRDefault="001F58FA" w:rsidP="00576B97">
      <w:pPr>
        <w:pStyle w:val="ListParagraph"/>
        <w:numPr>
          <w:ilvl w:val="0"/>
          <w:numId w:val="70"/>
        </w:numPr>
        <w:spacing w:before="40" w:after="40"/>
        <w:contextualSpacing w:val="0"/>
      </w:pPr>
      <w:r w:rsidRPr="001F58FA">
        <w:t>Use threads to start a new conversation for a new task</w:t>
      </w:r>
      <w:r>
        <w:t>.</w:t>
      </w:r>
    </w:p>
    <w:p w14:paraId="6355E186" w14:textId="76A28EC0" w:rsidR="001F58FA" w:rsidRDefault="001F58FA" w:rsidP="00576B97">
      <w:pPr>
        <w:pStyle w:val="ListParagraph"/>
        <w:numPr>
          <w:ilvl w:val="0"/>
          <w:numId w:val="70"/>
        </w:numPr>
        <w:spacing w:before="40" w:after="40"/>
        <w:contextualSpacing w:val="0"/>
      </w:pPr>
      <w:r w:rsidRPr="001F58FA">
        <w:t>Delete requests that are no longer relevant or that didn’t give you the desired result</w:t>
      </w:r>
      <w:r>
        <w:t>.</w:t>
      </w:r>
    </w:p>
    <w:p w14:paraId="7D3BC85E" w14:textId="77777777" w:rsidR="005C225E" w:rsidRDefault="005C225E" w:rsidP="005C225E">
      <w:pPr>
        <w:spacing w:before="40" w:after="40"/>
      </w:pPr>
    </w:p>
    <w:p w14:paraId="2C372738" w14:textId="77777777" w:rsidR="005C225E" w:rsidRDefault="005C225E">
      <w:pPr>
        <w:rPr>
          <w:rFonts w:eastAsiaTheme="majorEastAsia" w:cstheme="majorBidi"/>
          <w:b/>
          <w:sz w:val="36"/>
          <w:szCs w:val="32"/>
        </w:rPr>
      </w:pPr>
      <w:r>
        <w:br w:type="page"/>
      </w:r>
    </w:p>
    <w:p w14:paraId="51D59FF6" w14:textId="692ADB97" w:rsidR="005C225E" w:rsidRDefault="005C225E" w:rsidP="005C225E">
      <w:pPr>
        <w:pStyle w:val="Heading1"/>
      </w:pPr>
      <w:r>
        <w:lastRenderedPageBreak/>
        <w:t>Choosing AI Model for GitHub Copilot</w:t>
      </w:r>
    </w:p>
    <w:p w14:paraId="1D608C8E" w14:textId="28AE7D86" w:rsidR="005C225E" w:rsidRDefault="005C225E" w:rsidP="005C225E">
      <w:hyperlink r:id="rId40" w:history="1">
        <w:r w:rsidRPr="00F91BCC">
          <w:rPr>
            <w:rStyle w:val="Hyperlink"/>
          </w:rPr>
          <w:t>https://github.blog/ai-and-ml/github-copilot/which-ai-model-should-i-use-with-github-copilot/</w:t>
        </w:r>
      </w:hyperlink>
    </w:p>
    <w:p w14:paraId="7E26734D" w14:textId="3455B16E" w:rsidR="006356B7" w:rsidRDefault="007B601F" w:rsidP="00B37A4A">
      <w:hyperlink r:id="rId41" w:history="1">
        <w:r w:rsidRPr="00F91BCC">
          <w:rPr>
            <w:rStyle w:val="Hyperlink"/>
          </w:rPr>
          <w:t>https://docs.github.com/en/copilot/using-github-copilot/ai-models/choosing-the-right-ai-model-for-your-task</w:t>
        </w:r>
      </w:hyperlink>
    </w:p>
    <w:p w14:paraId="4DF1B689" w14:textId="29A6C6D4" w:rsidR="001C4AAC" w:rsidRDefault="001C4AAC" w:rsidP="00B37A4A">
      <w:pPr>
        <w:rPr>
          <w:b/>
        </w:rPr>
      </w:pPr>
      <w:r>
        <w:br w:type="page"/>
      </w:r>
    </w:p>
    <w:p w14:paraId="1B85B720" w14:textId="0573FE5C" w:rsidR="001C4AAC" w:rsidRDefault="001C4AAC" w:rsidP="001C4AAC">
      <w:pPr>
        <w:pStyle w:val="Heading1"/>
      </w:pPr>
      <w:r>
        <w:lastRenderedPageBreak/>
        <w:t>References</w:t>
      </w:r>
    </w:p>
    <w:p w14:paraId="7E903520" w14:textId="43150588" w:rsidR="00E657AC" w:rsidRPr="00E657AC" w:rsidRDefault="00E657AC" w:rsidP="00E657AC">
      <w:r>
        <w:t>Official guide lines from GitHub and VSCode:</w:t>
      </w:r>
    </w:p>
    <w:p w14:paraId="59C22180" w14:textId="2497CE14" w:rsidR="001C4AAC" w:rsidRDefault="001C4AAC" w:rsidP="00E657AC">
      <w:pPr>
        <w:pStyle w:val="ListParagraph"/>
        <w:numPr>
          <w:ilvl w:val="0"/>
          <w:numId w:val="71"/>
        </w:numPr>
      </w:pPr>
      <w:hyperlink r:id="rId42" w:history="1">
        <w:r w:rsidRPr="00290E37">
          <w:rPr>
            <w:rStyle w:val="Hyperlink"/>
          </w:rPr>
          <w:t>https://github.com/features/copilot/tutorials</w:t>
        </w:r>
      </w:hyperlink>
    </w:p>
    <w:p w14:paraId="18022096" w14:textId="0C27B2B7" w:rsidR="004A5807" w:rsidRDefault="004A5807" w:rsidP="00E657AC">
      <w:pPr>
        <w:pStyle w:val="ListParagraph"/>
        <w:numPr>
          <w:ilvl w:val="0"/>
          <w:numId w:val="71"/>
        </w:numPr>
      </w:pPr>
      <w:hyperlink r:id="rId43" w:history="1">
        <w:r w:rsidRPr="00F91BCC">
          <w:rPr>
            <w:rStyle w:val="Hyperlink"/>
          </w:rPr>
          <w:t>https://docs.github.com/en/copilot</w:t>
        </w:r>
      </w:hyperlink>
    </w:p>
    <w:p w14:paraId="7C694D1E" w14:textId="3001F3A3" w:rsidR="004A5807" w:rsidRDefault="00E657AC" w:rsidP="001C4AAC">
      <w:r>
        <w:t>Changelog:</w:t>
      </w:r>
    </w:p>
    <w:p w14:paraId="6EA8258A" w14:textId="11151FEF" w:rsidR="00E657AC" w:rsidRDefault="00E657AC" w:rsidP="00E657AC">
      <w:pPr>
        <w:pStyle w:val="ListParagraph"/>
        <w:numPr>
          <w:ilvl w:val="0"/>
          <w:numId w:val="72"/>
        </w:numPr>
      </w:pPr>
      <w:hyperlink r:id="rId44" w:history="1">
        <w:r w:rsidRPr="00F91BCC">
          <w:rPr>
            <w:rStyle w:val="Hyperlink"/>
          </w:rPr>
          <w:t>https://github.blog/changelog/label/copilot/</w:t>
        </w:r>
      </w:hyperlink>
    </w:p>
    <w:p w14:paraId="1245317D" w14:textId="77777777" w:rsidR="00E657AC" w:rsidRDefault="00E657AC" w:rsidP="001C4AAC"/>
    <w:p w14:paraId="0FBBA83F" w14:textId="77777777" w:rsidR="001C4AAC" w:rsidRPr="001C4AAC" w:rsidRDefault="001C4AAC" w:rsidP="001C4AAC"/>
    <w:sectPr w:rsidR="001C4AAC" w:rsidRPr="001C4AAC" w:rsidSect="00600142">
      <w:pgSz w:w="18000" w:h="1800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7D3B3D"/>
    <w:multiLevelType w:val="multilevel"/>
    <w:tmpl w:val="B3708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DB203E"/>
    <w:multiLevelType w:val="hybridMultilevel"/>
    <w:tmpl w:val="21841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80407"/>
    <w:multiLevelType w:val="hybridMultilevel"/>
    <w:tmpl w:val="99025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E4496"/>
    <w:multiLevelType w:val="multilevel"/>
    <w:tmpl w:val="CE006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20BAC"/>
    <w:multiLevelType w:val="hybridMultilevel"/>
    <w:tmpl w:val="D1BC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C5980"/>
    <w:multiLevelType w:val="multilevel"/>
    <w:tmpl w:val="94B20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B135AD"/>
    <w:multiLevelType w:val="hybridMultilevel"/>
    <w:tmpl w:val="2794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EB3AD3"/>
    <w:multiLevelType w:val="multilevel"/>
    <w:tmpl w:val="E6EA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8093A"/>
    <w:multiLevelType w:val="hybridMultilevel"/>
    <w:tmpl w:val="6C1A8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854937"/>
    <w:multiLevelType w:val="hybridMultilevel"/>
    <w:tmpl w:val="DA602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644D"/>
    <w:multiLevelType w:val="hybridMultilevel"/>
    <w:tmpl w:val="5868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8E3A44"/>
    <w:multiLevelType w:val="hybridMultilevel"/>
    <w:tmpl w:val="ECBA4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E2799A"/>
    <w:multiLevelType w:val="hybridMultilevel"/>
    <w:tmpl w:val="2E8E4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625F34"/>
    <w:multiLevelType w:val="hybridMultilevel"/>
    <w:tmpl w:val="466C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15206"/>
    <w:multiLevelType w:val="hybridMultilevel"/>
    <w:tmpl w:val="DB782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9C1038"/>
    <w:multiLevelType w:val="hybridMultilevel"/>
    <w:tmpl w:val="E72060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0A26BDE"/>
    <w:multiLevelType w:val="multilevel"/>
    <w:tmpl w:val="EEFA9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AF2536"/>
    <w:multiLevelType w:val="hybridMultilevel"/>
    <w:tmpl w:val="7EC85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6D6A12"/>
    <w:multiLevelType w:val="hybridMultilevel"/>
    <w:tmpl w:val="86A8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4451F"/>
    <w:multiLevelType w:val="hybridMultilevel"/>
    <w:tmpl w:val="E3388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3E3CBE"/>
    <w:multiLevelType w:val="hybridMultilevel"/>
    <w:tmpl w:val="09C4D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E061B0"/>
    <w:multiLevelType w:val="multilevel"/>
    <w:tmpl w:val="AF2E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F43F6B"/>
    <w:multiLevelType w:val="hybridMultilevel"/>
    <w:tmpl w:val="6E3E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3A1BEC"/>
    <w:multiLevelType w:val="hybridMultilevel"/>
    <w:tmpl w:val="E858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834DBB"/>
    <w:multiLevelType w:val="multilevel"/>
    <w:tmpl w:val="9ABCA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037A42"/>
    <w:multiLevelType w:val="hybridMultilevel"/>
    <w:tmpl w:val="B05EA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2026B4"/>
    <w:multiLevelType w:val="multilevel"/>
    <w:tmpl w:val="F23EE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F55AD2"/>
    <w:multiLevelType w:val="hybridMultilevel"/>
    <w:tmpl w:val="6AEE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052628"/>
    <w:multiLevelType w:val="hybridMultilevel"/>
    <w:tmpl w:val="2E3AE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E53A14"/>
    <w:multiLevelType w:val="hybridMultilevel"/>
    <w:tmpl w:val="8910C4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225AE5"/>
    <w:multiLevelType w:val="multilevel"/>
    <w:tmpl w:val="99166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D519E9"/>
    <w:multiLevelType w:val="hybridMultilevel"/>
    <w:tmpl w:val="5BB48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DE0E5B"/>
    <w:multiLevelType w:val="hybridMultilevel"/>
    <w:tmpl w:val="92C64206"/>
    <w:lvl w:ilvl="0" w:tplc="4DA632D6">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B69157D"/>
    <w:multiLevelType w:val="multilevel"/>
    <w:tmpl w:val="3BC08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B81323B"/>
    <w:multiLevelType w:val="hybridMultilevel"/>
    <w:tmpl w:val="1DDA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8511F5"/>
    <w:multiLevelType w:val="multilevel"/>
    <w:tmpl w:val="1C76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0501A42"/>
    <w:multiLevelType w:val="multilevel"/>
    <w:tmpl w:val="1DF21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14C656F"/>
    <w:multiLevelType w:val="hybridMultilevel"/>
    <w:tmpl w:val="285E2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4125D4"/>
    <w:multiLevelType w:val="hybridMultilevel"/>
    <w:tmpl w:val="DD745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EF3031"/>
    <w:multiLevelType w:val="multilevel"/>
    <w:tmpl w:val="13146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D16EA2"/>
    <w:multiLevelType w:val="hybridMultilevel"/>
    <w:tmpl w:val="2C96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46199F"/>
    <w:multiLevelType w:val="hybridMultilevel"/>
    <w:tmpl w:val="607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A34F89"/>
    <w:multiLevelType w:val="hybridMultilevel"/>
    <w:tmpl w:val="0DA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D022E3"/>
    <w:multiLevelType w:val="hybridMultilevel"/>
    <w:tmpl w:val="36E69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887A83"/>
    <w:multiLevelType w:val="multilevel"/>
    <w:tmpl w:val="9BB87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1D13675"/>
    <w:multiLevelType w:val="hybridMultilevel"/>
    <w:tmpl w:val="C8FA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E7ABB"/>
    <w:multiLevelType w:val="multilevel"/>
    <w:tmpl w:val="53B2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4A404E8"/>
    <w:multiLevelType w:val="hybridMultilevel"/>
    <w:tmpl w:val="ADE0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8680CE5"/>
    <w:multiLevelType w:val="multilevel"/>
    <w:tmpl w:val="CE147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948080D"/>
    <w:multiLevelType w:val="hybridMultilevel"/>
    <w:tmpl w:val="3756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2118FA"/>
    <w:multiLevelType w:val="multilevel"/>
    <w:tmpl w:val="A908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AE27EAB"/>
    <w:multiLevelType w:val="multilevel"/>
    <w:tmpl w:val="64EE7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B3862D2"/>
    <w:multiLevelType w:val="hybridMultilevel"/>
    <w:tmpl w:val="9934C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5C5840"/>
    <w:multiLevelType w:val="hybridMultilevel"/>
    <w:tmpl w:val="8D3C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BC17807"/>
    <w:multiLevelType w:val="hybridMultilevel"/>
    <w:tmpl w:val="DBDC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D921B88"/>
    <w:multiLevelType w:val="hybridMultilevel"/>
    <w:tmpl w:val="B068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E10792F"/>
    <w:multiLevelType w:val="multilevel"/>
    <w:tmpl w:val="A174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C80024"/>
    <w:multiLevelType w:val="hybridMultilevel"/>
    <w:tmpl w:val="1FDEE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9409797">
    <w:abstractNumId w:val="4"/>
  </w:num>
  <w:num w:numId="2" w16cid:durableId="163976129">
    <w:abstractNumId w:val="24"/>
  </w:num>
  <w:num w:numId="3" w16cid:durableId="425276162">
    <w:abstractNumId w:val="31"/>
  </w:num>
  <w:num w:numId="4" w16cid:durableId="1763911703">
    <w:abstractNumId w:val="51"/>
  </w:num>
  <w:num w:numId="5" w16cid:durableId="967779643">
    <w:abstractNumId w:val="0"/>
  </w:num>
  <w:num w:numId="6" w16cid:durableId="825320717">
    <w:abstractNumId w:val="7"/>
  </w:num>
  <w:num w:numId="7" w16cid:durableId="581183499">
    <w:abstractNumId w:val="18"/>
  </w:num>
  <w:num w:numId="8" w16cid:durableId="655572810">
    <w:abstractNumId w:val="9"/>
  </w:num>
  <w:num w:numId="9" w16cid:durableId="611204344">
    <w:abstractNumId w:val="25"/>
  </w:num>
  <w:num w:numId="10" w16cid:durableId="1363281939">
    <w:abstractNumId w:val="42"/>
  </w:num>
  <w:num w:numId="11" w16cid:durableId="494610096">
    <w:abstractNumId w:val="50"/>
  </w:num>
  <w:num w:numId="12" w16cid:durableId="723260868">
    <w:abstractNumId w:val="28"/>
  </w:num>
  <w:num w:numId="13" w16cid:durableId="726532660">
    <w:abstractNumId w:val="55"/>
  </w:num>
  <w:num w:numId="14" w16cid:durableId="712465022">
    <w:abstractNumId w:val="40"/>
  </w:num>
  <w:num w:numId="15" w16cid:durableId="52511009">
    <w:abstractNumId w:val="11"/>
  </w:num>
  <w:num w:numId="16" w16cid:durableId="982854062">
    <w:abstractNumId w:val="16"/>
  </w:num>
  <w:num w:numId="17" w16cid:durableId="993801117">
    <w:abstractNumId w:val="49"/>
  </w:num>
  <w:num w:numId="18" w16cid:durableId="680352418">
    <w:abstractNumId w:val="14"/>
  </w:num>
  <w:num w:numId="19" w16cid:durableId="726220249">
    <w:abstractNumId w:val="56"/>
  </w:num>
  <w:num w:numId="20" w16cid:durableId="674305156">
    <w:abstractNumId w:val="23"/>
  </w:num>
  <w:num w:numId="21" w16cid:durableId="676421611">
    <w:abstractNumId w:val="17"/>
  </w:num>
  <w:num w:numId="22" w16cid:durableId="2055151273">
    <w:abstractNumId w:val="36"/>
  </w:num>
  <w:num w:numId="23" w16cid:durableId="522328073">
    <w:abstractNumId w:val="32"/>
  </w:num>
  <w:num w:numId="24" w16cid:durableId="2126994334">
    <w:abstractNumId w:val="67"/>
  </w:num>
  <w:num w:numId="25" w16cid:durableId="446389018">
    <w:abstractNumId w:val="20"/>
  </w:num>
  <w:num w:numId="26" w16cid:durableId="1110509642">
    <w:abstractNumId w:val="21"/>
  </w:num>
  <w:num w:numId="27" w16cid:durableId="1495997590">
    <w:abstractNumId w:val="43"/>
  </w:num>
  <w:num w:numId="28" w16cid:durableId="1585721099">
    <w:abstractNumId w:val="64"/>
  </w:num>
  <w:num w:numId="29" w16cid:durableId="7221283">
    <w:abstractNumId w:val="45"/>
  </w:num>
  <w:num w:numId="30" w16cid:durableId="342436665">
    <w:abstractNumId w:val="60"/>
  </w:num>
  <w:num w:numId="31" w16cid:durableId="1914654494">
    <w:abstractNumId w:val="52"/>
  </w:num>
  <w:num w:numId="32" w16cid:durableId="860167590">
    <w:abstractNumId w:val="13"/>
  </w:num>
  <w:num w:numId="33" w16cid:durableId="1893348173">
    <w:abstractNumId w:val="38"/>
  </w:num>
  <w:num w:numId="34" w16cid:durableId="941493821">
    <w:abstractNumId w:val="72"/>
  </w:num>
  <w:num w:numId="35" w16cid:durableId="951086192">
    <w:abstractNumId w:val="37"/>
  </w:num>
  <w:num w:numId="36" w16cid:durableId="327028199">
    <w:abstractNumId w:val="70"/>
  </w:num>
  <w:num w:numId="37" w16cid:durableId="899098412">
    <w:abstractNumId w:val="6"/>
  </w:num>
  <w:num w:numId="38" w16cid:durableId="694162829">
    <w:abstractNumId w:val="69"/>
  </w:num>
  <w:num w:numId="39" w16cid:durableId="1168667528">
    <w:abstractNumId w:val="62"/>
  </w:num>
  <w:num w:numId="40" w16cid:durableId="692342915">
    <w:abstractNumId w:val="54"/>
  </w:num>
  <w:num w:numId="41" w16cid:durableId="429161818">
    <w:abstractNumId w:val="71"/>
  </w:num>
  <w:num w:numId="42" w16cid:durableId="1563827775">
    <w:abstractNumId w:val="1"/>
  </w:num>
  <w:num w:numId="43" w16cid:durableId="1992830439">
    <w:abstractNumId w:val="27"/>
  </w:num>
  <w:num w:numId="44" w16cid:durableId="1016535699">
    <w:abstractNumId w:val="29"/>
  </w:num>
  <w:num w:numId="45" w16cid:durableId="1693339826">
    <w:abstractNumId w:val="33"/>
  </w:num>
  <w:num w:numId="46" w16cid:durableId="1794520667">
    <w:abstractNumId w:val="61"/>
  </w:num>
  <w:num w:numId="47" w16cid:durableId="412968746">
    <w:abstractNumId w:val="47"/>
  </w:num>
  <w:num w:numId="48" w16cid:durableId="959578188">
    <w:abstractNumId w:val="10"/>
  </w:num>
  <w:num w:numId="49" w16cid:durableId="1909729765">
    <w:abstractNumId w:val="58"/>
  </w:num>
  <w:num w:numId="50" w16cid:durableId="66732164">
    <w:abstractNumId w:val="65"/>
  </w:num>
  <w:num w:numId="51" w16cid:durableId="1114445278">
    <w:abstractNumId w:val="63"/>
  </w:num>
  <w:num w:numId="52" w16cid:durableId="2118214380">
    <w:abstractNumId w:val="26"/>
  </w:num>
  <w:num w:numId="53" w16cid:durableId="1951162886">
    <w:abstractNumId w:val="53"/>
  </w:num>
  <w:num w:numId="54" w16cid:durableId="998658681">
    <w:abstractNumId w:val="19"/>
  </w:num>
  <w:num w:numId="55" w16cid:durableId="102458076">
    <w:abstractNumId w:val="34"/>
  </w:num>
  <w:num w:numId="56" w16cid:durableId="996766165">
    <w:abstractNumId w:val="35"/>
  </w:num>
  <w:num w:numId="57" w16cid:durableId="813522427">
    <w:abstractNumId w:val="39"/>
  </w:num>
  <w:num w:numId="58" w16cid:durableId="1792213484">
    <w:abstractNumId w:val="59"/>
  </w:num>
  <w:num w:numId="59" w16cid:durableId="1638683788">
    <w:abstractNumId w:val="8"/>
  </w:num>
  <w:num w:numId="60" w16cid:durableId="1776747145">
    <w:abstractNumId w:val="22"/>
  </w:num>
  <w:num w:numId="61" w16cid:durableId="1503205133">
    <w:abstractNumId w:val="66"/>
  </w:num>
  <w:num w:numId="62" w16cid:durableId="1278023062">
    <w:abstractNumId w:val="5"/>
  </w:num>
  <w:num w:numId="63" w16cid:durableId="1636910298">
    <w:abstractNumId w:val="46"/>
  </w:num>
  <w:num w:numId="64" w16cid:durableId="904410494">
    <w:abstractNumId w:val="41"/>
  </w:num>
  <w:num w:numId="65" w16cid:durableId="788355201">
    <w:abstractNumId w:val="3"/>
  </w:num>
  <w:num w:numId="66" w16cid:durableId="1587379656">
    <w:abstractNumId w:val="30"/>
  </w:num>
  <w:num w:numId="67" w16cid:durableId="1685010074">
    <w:abstractNumId w:val="48"/>
  </w:num>
  <w:num w:numId="68" w16cid:durableId="684945986">
    <w:abstractNumId w:val="15"/>
  </w:num>
  <w:num w:numId="69" w16cid:durableId="944658490">
    <w:abstractNumId w:val="57"/>
  </w:num>
  <w:num w:numId="70" w16cid:durableId="833766363">
    <w:abstractNumId w:val="68"/>
  </w:num>
  <w:num w:numId="71" w16cid:durableId="682510887">
    <w:abstractNumId w:val="2"/>
  </w:num>
  <w:num w:numId="72" w16cid:durableId="346950196">
    <w:abstractNumId w:val="12"/>
  </w:num>
  <w:num w:numId="73" w16cid:durableId="9316247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activeWritingStyle w:appName="MSWord" w:lang="en-US" w:vendorID="64" w:dllVersion="6" w:nlCheck="1" w:checkStyle="1"/>
  <w:activeWritingStyle w:appName="MSWord" w:lang="en-US" w:vendorID="64" w:dllVersion="4096" w:nlCheck="1" w:checkStyle="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2FC"/>
    <w:rsid w:val="00011362"/>
    <w:rsid w:val="0001226D"/>
    <w:rsid w:val="00013B6D"/>
    <w:rsid w:val="000253D6"/>
    <w:rsid w:val="00027D50"/>
    <w:rsid w:val="0003515B"/>
    <w:rsid w:val="00041F83"/>
    <w:rsid w:val="00042FA2"/>
    <w:rsid w:val="00053EC8"/>
    <w:rsid w:val="000566E7"/>
    <w:rsid w:val="00061B94"/>
    <w:rsid w:val="00062D93"/>
    <w:rsid w:val="00065814"/>
    <w:rsid w:val="000658F5"/>
    <w:rsid w:val="00066714"/>
    <w:rsid w:val="00066FD0"/>
    <w:rsid w:val="000748F6"/>
    <w:rsid w:val="00075146"/>
    <w:rsid w:val="000762D6"/>
    <w:rsid w:val="00081D36"/>
    <w:rsid w:val="00083FC1"/>
    <w:rsid w:val="0008465B"/>
    <w:rsid w:val="00084A48"/>
    <w:rsid w:val="00085200"/>
    <w:rsid w:val="00093EEA"/>
    <w:rsid w:val="000949AB"/>
    <w:rsid w:val="000A211E"/>
    <w:rsid w:val="000A6474"/>
    <w:rsid w:val="000A7077"/>
    <w:rsid w:val="000B5346"/>
    <w:rsid w:val="000B56FA"/>
    <w:rsid w:val="000B69D2"/>
    <w:rsid w:val="000B6B0C"/>
    <w:rsid w:val="000B7B38"/>
    <w:rsid w:val="000C1738"/>
    <w:rsid w:val="000C2D1D"/>
    <w:rsid w:val="000C383C"/>
    <w:rsid w:val="000D1D79"/>
    <w:rsid w:val="000D2E82"/>
    <w:rsid w:val="000E16B1"/>
    <w:rsid w:val="000E2D92"/>
    <w:rsid w:val="000E46EB"/>
    <w:rsid w:val="000F2227"/>
    <w:rsid w:val="000F3F2D"/>
    <w:rsid w:val="000F4760"/>
    <w:rsid w:val="000F4DCF"/>
    <w:rsid w:val="000F5B89"/>
    <w:rsid w:val="00103013"/>
    <w:rsid w:val="00110773"/>
    <w:rsid w:val="00110CB0"/>
    <w:rsid w:val="00113EB4"/>
    <w:rsid w:val="00127EBC"/>
    <w:rsid w:val="00127F85"/>
    <w:rsid w:val="00136D49"/>
    <w:rsid w:val="00136F84"/>
    <w:rsid w:val="00140FEA"/>
    <w:rsid w:val="001416E0"/>
    <w:rsid w:val="00146C4F"/>
    <w:rsid w:val="001514A2"/>
    <w:rsid w:val="00152B55"/>
    <w:rsid w:val="0015385C"/>
    <w:rsid w:val="00166157"/>
    <w:rsid w:val="001673BA"/>
    <w:rsid w:val="00172670"/>
    <w:rsid w:val="00173292"/>
    <w:rsid w:val="00180169"/>
    <w:rsid w:val="00180E86"/>
    <w:rsid w:val="00185826"/>
    <w:rsid w:val="001912C4"/>
    <w:rsid w:val="001A1C2F"/>
    <w:rsid w:val="001A241F"/>
    <w:rsid w:val="001A4B84"/>
    <w:rsid w:val="001A59F1"/>
    <w:rsid w:val="001A78A6"/>
    <w:rsid w:val="001B0351"/>
    <w:rsid w:val="001B0A96"/>
    <w:rsid w:val="001B22B3"/>
    <w:rsid w:val="001B3D8F"/>
    <w:rsid w:val="001B50D4"/>
    <w:rsid w:val="001B663E"/>
    <w:rsid w:val="001C0CCC"/>
    <w:rsid w:val="001C2668"/>
    <w:rsid w:val="001C2711"/>
    <w:rsid w:val="001C4AAC"/>
    <w:rsid w:val="001C6D58"/>
    <w:rsid w:val="001D39FB"/>
    <w:rsid w:val="001E1749"/>
    <w:rsid w:val="001E4ADB"/>
    <w:rsid w:val="001E595E"/>
    <w:rsid w:val="001F4E58"/>
    <w:rsid w:val="001F5730"/>
    <w:rsid w:val="001F58FA"/>
    <w:rsid w:val="00203135"/>
    <w:rsid w:val="00204355"/>
    <w:rsid w:val="002106E4"/>
    <w:rsid w:val="002116FA"/>
    <w:rsid w:val="00216361"/>
    <w:rsid w:val="002169B4"/>
    <w:rsid w:val="00230285"/>
    <w:rsid w:val="00233219"/>
    <w:rsid w:val="00234420"/>
    <w:rsid w:val="00235EC4"/>
    <w:rsid w:val="00243BF6"/>
    <w:rsid w:val="00243F43"/>
    <w:rsid w:val="002449EF"/>
    <w:rsid w:val="00250058"/>
    <w:rsid w:val="002545DC"/>
    <w:rsid w:val="0025750D"/>
    <w:rsid w:val="00264001"/>
    <w:rsid w:val="00264EB5"/>
    <w:rsid w:val="00271224"/>
    <w:rsid w:val="0027244D"/>
    <w:rsid w:val="00273059"/>
    <w:rsid w:val="00275082"/>
    <w:rsid w:val="002770A5"/>
    <w:rsid w:val="002805BF"/>
    <w:rsid w:val="002911AC"/>
    <w:rsid w:val="0029125D"/>
    <w:rsid w:val="002924B4"/>
    <w:rsid w:val="00296387"/>
    <w:rsid w:val="002967D0"/>
    <w:rsid w:val="002A1F03"/>
    <w:rsid w:val="002A5A0F"/>
    <w:rsid w:val="002A5C2C"/>
    <w:rsid w:val="002A7D63"/>
    <w:rsid w:val="002B1C01"/>
    <w:rsid w:val="002B5741"/>
    <w:rsid w:val="002B587D"/>
    <w:rsid w:val="002C1EEC"/>
    <w:rsid w:val="002C5F7E"/>
    <w:rsid w:val="002C7061"/>
    <w:rsid w:val="002D6486"/>
    <w:rsid w:val="002E0429"/>
    <w:rsid w:val="002E7096"/>
    <w:rsid w:val="002E7F68"/>
    <w:rsid w:val="002F1341"/>
    <w:rsid w:val="002F5B93"/>
    <w:rsid w:val="003032D4"/>
    <w:rsid w:val="00304FF5"/>
    <w:rsid w:val="003065C0"/>
    <w:rsid w:val="00310CB1"/>
    <w:rsid w:val="00315AB9"/>
    <w:rsid w:val="00320733"/>
    <w:rsid w:val="00323410"/>
    <w:rsid w:val="00335455"/>
    <w:rsid w:val="00341388"/>
    <w:rsid w:val="00343D61"/>
    <w:rsid w:val="0034600A"/>
    <w:rsid w:val="00347805"/>
    <w:rsid w:val="003565C6"/>
    <w:rsid w:val="003568AE"/>
    <w:rsid w:val="0036047C"/>
    <w:rsid w:val="00360C15"/>
    <w:rsid w:val="00361178"/>
    <w:rsid w:val="003619C7"/>
    <w:rsid w:val="00364D16"/>
    <w:rsid w:val="00371F71"/>
    <w:rsid w:val="00382D78"/>
    <w:rsid w:val="003845FA"/>
    <w:rsid w:val="0039016F"/>
    <w:rsid w:val="0039074D"/>
    <w:rsid w:val="003908FD"/>
    <w:rsid w:val="00394474"/>
    <w:rsid w:val="003A05D4"/>
    <w:rsid w:val="003A4DA1"/>
    <w:rsid w:val="003A5666"/>
    <w:rsid w:val="003B05CF"/>
    <w:rsid w:val="003B0868"/>
    <w:rsid w:val="003B16D3"/>
    <w:rsid w:val="003B2A0A"/>
    <w:rsid w:val="003C4107"/>
    <w:rsid w:val="003C7FC4"/>
    <w:rsid w:val="003D1489"/>
    <w:rsid w:val="003D2FA4"/>
    <w:rsid w:val="003D3CB9"/>
    <w:rsid w:val="003D6230"/>
    <w:rsid w:val="003E6253"/>
    <w:rsid w:val="003F2873"/>
    <w:rsid w:val="00400C51"/>
    <w:rsid w:val="00404C0E"/>
    <w:rsid w:val="00411BD4"/>
    <w:rsid w:val="00411E75"/>
    <w:rsid w:val="00412B11"/>
    <w:rsid w:val="004148F2"/>
    <w:rsid w:val="00415ECB"/>
    <w:rsid w:val="00420695"/>
    <w:rsid w:val="00434275"/>
    <w:rsid w:val="0043542A"/>
    <w:rsid w:val="00436957"/>
    <w:rsid w:val="0043753A"/>
    <w:rsid w:val="0044218C"/>
    <w:rsid w:val="004448C3"/>
    <w:rsid w:val="00452C6B"/>
    <w:rsid w:val="004559C6"/>
    <w:rsid w:val="00455AF2"/>
    <w:rsid w:val="00461F98"/>
    <w:rsid w:val="0046354F"/>
    <w:rsid w:val="004636B1"/>
    <w:rsid w:val="00466C59"/>
    <w:rsid w:val="004725B2"/>
    <w:rsid w:val="00473D5D"/>
    <w:rsid w:val="00480E3B"/>
    <w:rsid w:val="00490B46"/>
    <w:rsid w:val="00493EBB"/>
    <w:rsid w:val="004957A4"/>
    <w:rsid w:val="00495D75"/>
    <w:rsid w:val="004A174E"/>
    <w:rsid w:val="004A23E5"/>
    <w:rsid w:val="004A39C9"/>
    <w:rsid w:val="004A5807"/>
    <w:rsid w:val="004A6E31"/>
    <w:rsid w:val="004A6F48"/>
    <w:rsid w:val="004B49E9"/>
    <w:rsid w:val="004C12DD"/>
    <w:rsid w:val="004C2528"/>
    <w:rsid w:val="004C3D7A"/>
    <w:rsid w:val="004C777A"/>
    <w:rsid w:val="004C7C5A"/>
    <w:rsid w:val="004D34D0"/>
    <w:rsid w:val="004D4A4A"/>
    <w:rsid w:val="004D527F"/>
    <w:rsid w:val="004D6655"/>
    <w:rsid w:val="004E4292"/>
    <w:rsid w:val="004E6C0F"/>
    <w:rsid w:val="004E71E5"/>
    <w:rsid w:val="004F069D"/>
    <w:rsid w:val="004F106E"/>
    <w:rsid w:val="004F4A34"/>
    <w:rsid w:val="004F5DD7"/>
    <w:rsid w:val="0050163A"/>
    <w:rsid w:val="00501931"/>
    <w:rsid w:val="005031AA"/>
    <w:rsid w:val="00504436"/>
    <w:rsid w:val="00506E82"/>
    <w:rsid w:val="00507DA7"/>
    <w:rsid w:val="0051072B"/>
    <w:rsid w:val="00511CA5"/>
    <w:rsid w:val="00513ABD"/>
    <w:rsid w:val="00514302"/>
    <w:rsid w:val="005202D6"/>
    <w:rsid w:val="00522C12"/>
    <w:rsid w:val="0052484C"/>
    <w:rsid w:val="00527BFB"/>
    <w:rsid w:val="005422CC"/>
    <w:rsid w:val="0054239A"/>
    <w:rsid w:val="00542425"/>
    <w:rsid w:val="00546288"/>
    <w:rsid w:val="005477C5"/>
    <w:rsid w:val="00555A76"/>
    <w:rsid w:val="00560741"/>
    <w:rsid w:val="0057064F"/>
    <w:rsid w:val="00576B97"/>
    <w:rsid w:val="00581689"/>
    <w:rsid w:val="00586897"/>
    <w:rsid w:val="0058717F"/>
    <w:rsid w:val="00593D5B"/>
    <w:rsid w:val="00594438"/>
    <w:rsid w:val="00594A9F"/>
    <w:rsid w:val="005960DA"/>
    <w:rsid w:val="00596133"/>
    <w:rsid w:val="00596951"/>
    <w:rsid w:val="005B1D06"/>
    <w:rsid w:val="005B1D9E"/>
    <w:rsid w:val="005B2D54"/>
    <w:rsid w:val="005B520C"/>
    <w:rsid w:val="005C12D1"/>
    <w:rsid w:val="005C225E"/>
    <w:rsid w:val="005C7192"/>
    <w:rsid w:val="005D4A59"/>
    <w:rsid w:val="00600142"/>
    <w:rsid w:val="006061B4"/>
    <w:rsid w:val="00612486"/>
    <w:rsid w:val="00613F7E"/>
    <w:rsid w:val="006161A2"/>
    <w:rsid w:val="0062657F"/>
    <w:rsid w:val="006356B7"/>
    <w:rsid w:val="00635D55"/>
    <w:rsid w:val="00637981"/>
    <w:rsid w:val="00643BB1"/>
    <w:rsid w:val="0064441E"/>
    <w:rsid w:val="006662DC"/>
    <w:rsid w:val="0067104D"/>
    <w:rsid w:val="00672A7A"/>
    <w:rsid w:val="006735A7"/>
    <w:rsid w:val="00674868"/>
    <w:rsid w:val="00674AEE"/>
    <w:rsid w:val="00677B75"/>
    <w:rsid w:val="006844C3"/>
    <w:rsid w:val="00691396"/>
    <w:rsid w:val="00692D56"/>
    <w:rsid w:val="006A043A"/>
    <w:rsid w:val="006B085D"/>
    <w:rsid w:val="006B73EB"/>
    <w:rsid w:val="006C3F22"/>
    <w:rsid w:val="006C460B"/>
    <w:rsid w:val="006C4956"/>
    <w:rsid w:val="006C6083"/>
    <w:rsid w:val="006C6A9E"/>
    <w:rsid w:val="006E3505"/>
    <w:rsid w:val="006F11E9"/>
    <w:rsid w:val="006F5831"/>
    <w:rsid w:val="006F691B"/>
    <w:rsid w:val="006F7314"/>
    <w:rsid w:val="006F7916"/>
    <w:rsid w:val="007005F1"/>
    <w:rsid w:val="00704692"/>
    <w:rsid w:val="00704BE6"/>
    <w:rsid w:val="00704F60"/>
    <w:rsid w:val="00706553"/>
    <w:rsid w:val="00713DAF"/>
    <w:rsid w:val="00714CC8"/>
    <w:rsid w:val="00716A83"/>
    <w:rsid w:val="00731948"/>
    <w:rsid w:val="00735D65"/>
    <w:rsid w:val="00736813"/>
    <w:rsid w:val="00737A2C"/>
    <w:rsid w:val="00741A75"/>
    <w:rsid w:val="0074370C"/>
    <w:rsid w:val="00744287"/>
    <w:rsid w:val="00745BC9"/>
    <w:rsid w:val="0075176E"/>
    <w:rsid w:val="00751AB5"/>
    <w:rsid w:val="00751E02"/>
    <w:rsid w:val="00752588"/>
    <w:rsid w:val="00760F0E"/>
    <w:rsid w:val="00761B25"/>
    <w:rsid w:val="007633AD"/>
    <w:rsid w:val="00763690"/>
    <w:rsid w:val="007642D3"/>
    <w:rsid w:val="00780F4D"/>
    <w:rsid w:val="00784179"/>
    <w:rsid w:val="00784599"/>
    <w:rsid w:val="007852F5"/>
    <w:rsid w:val="0079164D"/>
    <w:rsid w:val="007922D4"/>
    <w:rsid w:val="00793F90"/>
    <w:rsid w:val="007A1583"/>
    <w:rsid w:val="007B04B5"/>
    <w:rsid w:val="007B2C14"/>
    <w:rsid w:val="007B3CB3"/>
    <w:rsid w:val="007B601F"/>
    <w:rsid w:val="007B759F"/>
    <w:rsid w:val="007C3950"/>
    <w:rsid w:val="007D7647"/>
    <w:rsid w:val="007E3F73"/>
    <w:rsid w:val="007E45E0"/>
    <w:rsid w:val="007E6050"/>
    <w:rsid w:val="007E60B5"/>
    <w:rsid w:val="007E6B10"/>
    <w:rsid w:val="007E730F"/>
    <w:rsid w:val="007F6DA3"/>
    <w:rsid w:val="0080149C"/>
    <w:rsid w:val="0080390F"/>
    <w:rsid w:val="008071E9"/>
    <w:rsid w:val="00810192"/>
    <w:rsid w:val="00810EBF"/>
    <w:rsid w:val="00827BA4"/>
    <w:rsid w:val="00834722"/>
    <w:rsid w:val="00867E46"/>
    <w:rsid w:val="008701B5"/>
    <w:rsid w:val="008720E7"/>
    <w:rsid w:val="008726F7"/>
    <w:rsid w:val="008735FD"/>
    <w:rsid w:val="00874FFA"/>
    <w:rsid w:val="008845D4"/>
    <w:rsid w:val="00884A57"/>
    <w:rsid w:val="00890C9E"/>
    <w:rsid w:val="00891A61"/>
    <w:rsid w:val="00894200"/>
    <w:rsid w:val="008974A1"/>
    <w:rsid w:val="008A20EB"/>
    <w:rsid w:val="008A6904"/>
    <w:rsid w:val="008B3EF1"/>
    <w:rsid w:val="008C07C4"/>
    <w:rsid w:val="008C484E"/>
    <w:rsid w:val="008C55C9"/>
    <w:rsid w:val="008C795B"/>
    <w:rsid w:val="008D2867"/>
    <w:rsid w:val="008D490D"/>
    <w:rsid w:val="008E62C4"/>
    <w:rsid w:val="008E76BD"/>
    <w:rsid w:val="008E7E7D"/>
    <w:rsid w:val="008F30C6"/>
    <w:rsid w:val="008F468C"/>
    <w:rsid w:val="008F6F88"/>
    <w:rsid w:val="00904F0E"/>
    <w:rsid w:val="00905324"/>
    <w:rsid w:val="00905FA6"/>
    <w:rsid w:val="0091344C"/>
    <w:rsid w:val="009166EF"/>
    <w:rsid w:val="009171B5"/>
    <w:rsid w:val="009214AF"/>
    <w:rsid w:val="009223A3"/>
    <w:rsid w:val="009235F4"/>
    <w:rsid w:val="00926459"/>
    <w:rsid w:val="00926902"/>
    <w:rsid w:val="00930B54"/>
    <w:rsid w:val="009348C5"/>
    <w:rsid w:val="009357D3"/>
    <w:rsid w:val="00940864"/>
    <w:rsid w:val="00941A92"/>
    <w:rsid w:val="0095097E"/>
    <w:rsid w:val="00952699"/>
    <w:rsid w:val="00965BD9"/>
    <w:rsid w:val="00966424"/>
    <w:rsid w:val="0097535A"/>
    <w:rsid w:val="0097763E"/>
    <w:rsid w:val="00986791"/>
    <w:rsid w:val="009914E0"/>
    <w:rsid w:val="00993B33"/>
    <w:rsid w:val="009A4104"/>
    <w:rsid w:val="009A65A3"/>
    <w:rsid w:val="009C22BF"/>
    <w:rsid w:val="009C4510"/>
    <w:rsid w:val="009C50CD"/>
    <w:rsid w:val="009D436A"/>
    <w:rsid w:val="009E45CC"/>
    <w:rsid w:val="009E507D"/>
    <w:rsid w:val="009E6C27"/>
    <w:rsid w:val="009F78BA"/>
    <w:rsid w:val="00A00AD8"/>
    <w:rsid w:val="00A036B4"/>
    <w:rsid w:val="00A0436A"/>
    <w:rsid w:val="00A0796F"/>
    <w:rsid w:val="00A12F65"/>
    <w:rsid w:val="00A15837"/>
    <w:rsid w:val="00A242E1"/>
    <w:rsid w:val="00A2512B"/>
    <w:rsid w:val="00A31D55"/>
    <w:rsid w:val="00A32AA1"/>
    <w:rsid w:val="00A335BB"/>
    <w:rsid w:val="00A411D2"/>
    <w:rsid w:val="00A45058"/>
    <w:rsid w:val="00A45AAF"/>
    <w:rsid w:val="00A52C9E"/>
    <w:rsid w:val="00A6033E"/>
    <w:rsid w:val="00A70BC3"/>
    <w:rsid w:val="00A70D4A"/>
    <w:rsid w:val="00A74191"/>
    <w:rsid w:val="00A75D7A"/>
    <w:rsid w:val="00A77493"/>
    <w:rsid w:val="00A778C3"/>
    <w:rsid w:val="00A77FF5"/>
    <w:rsid w:val="00A80F8A"/>
    <w:rsid w:val="00A828F1"/>
    <w:rsid w:val="00A85461"/>
    <w:rsid w:val="00A85D74"/>
    <w:rsid w:val="00A92FE0"/>
    <w:rsid w:val="00AA7C38"/>
    <w:rsid w:val="00AB28EF"/>
    <w:rsid w:val="00AC0928"/>
    <w:rsid w:val="00AC6AE8"/>
    <w:rsid w:val="00AC752D"/>
    <w:rsid w:val="00AD0EC0"/>
    <w:rsid w:val="00AD272E"/>
    <w:rsid w:val="00AD30C9"/>
    <w:rsid w:val="00AD3551"/>
    <w:rsid w:val="00AD5755"/>
    <w:rsid w:val="00AD77A6"/>
    <w:rsid w:val="00AE3DE3"/>
    <w:rsid w:val="00AE424E"/>
    <w:rsid w:val="00AE5914"/>
    <w:rsid w:val="00AE7E2B"/>
    <w:rsid w:val="00AF3272"/>
    <w:rsid w:val="00AF3559"/>
    <w:rsid w:val="00B07963"/>
    <w:rsid w:val="00B10242"/>
    <w:rsid w:val="00B10E92"/>
    <w:rsid w:val="00B114FF"/>
    <w:rsid w:val="00B11545"/>
    <w:rsid w:val="00B130F3"/>
    <w:rsid w:val="00B140A4"/>
    <w:rsid w:val="00B17D6D"/>
    <w:rsid w:val="00B239FC"/>
    <w:rsid w:val="00B24A52"/>
    <w:rsid w:val="00B34E93"/>
    <w:rsid w:val="00B37A4A"/>
    <w:rsid w:val="00B47B9F"/>
    <w:rsid w:val="00B50603"/>
    <w:rsid w:val="00B509F3"/>
    <w:rsid w:val="00B55506"/>
    <w:rsid w:val="00B5759C"/>
    <w:rsid w:val="00B605D9"/>
    <w:rsid w:val="00B60AD1"/>
    <w:rsid w:val="00B640E2"/>
    <w:rsid w:val="00B67EC8"/>
    <w:rsid w:val="00B7062E"/>
    <w:rsid w:val="00B728C3"/>
    <w:rsid w:val="00B7513C"/>
    <w:rsid w:val="00B76C56"/>
    <w:rsid w:val="00B83D23"/>
    <w:rsid w:val="00B91F66"/>
    <w:rsid w:val="00B94753"/>
    <w:rsid w:val="00BA5D43"/>
    <w:rsid w:val="00BA7A97"/>
    <w:rsid w:val="00BD0EAA"/>
    <w:rsid w:val="00BD7C1D"/>
    <w:rsid w:val="00BE1C87"/>
    <w:rsid w:val="00BE3E59"/>
    <w:rsid w:val="00BE77DD"/>
    <w:rsid w:val="00BE7D62"/>
    <w:rsid w:val="00BF1670"/>
    <w:rsid w:val="00BF428C"/>
    <w:rsid w:val="00BF56D1"/>
    <w:rsid w:val="00C052FD"/>
    <w:rsid w:val="00C05A60"/>
    <w:rsid w:val="00C100F0"/>
    <w:rsid w:val="00C1392F"/>
    <w:rsid w:val="00C13E8C"/>
    <w:rsid w:val="00C200FC"/>
    <w:rsid w:val="00C226DC"/>
    <w:rsid w:val="00C238BF"/>
    <w:rsid w:val="00C25294"/>
    <w:rsid w:val="00C3234E"/>
    <w:rsid w:val="00C3466B"/>
    <w:rsid w:val="00C35CFC"/>
    <w:rsid w:val="00C40993"/>
    <w:rsid w:val="00C413E1"/>
    <w:rsid w:val="00C41495"/>
    <w:rsid w:val="00C41B53"/>
    <w:rsid w:val="00C42EB2"/>
    <w:rsid w:val="00C43114"/>
    <w:rsid w:val="00C44EB6"/>
    <w:rsid w:val="00C458ED"/>
    <w:rsid w:val="00C6077B"/>
    <w:rsid w:val="00C618AB"/>
    <w:rsid w:val="00C6191D"/>
    <w:rsid w:val="00C63064"/>
    <w:rsid w:val="00C63C99"/>
    <w:rsid w:val="00C64C61"/>
    <w:rsid w:val="00C65DD8"/>
    <w:rsid w:val="00C67201"/>
    <w:rsid w:val="00C67FC5"/>
    <w:rsid w:val="00C71058"/>
    <w:rsid w:val="00C7197B"/>
    <w:rsid w:val="00C71AE9"/>
    <w:rsid w:val="00C77BA7"/>
    <w:rsid w:val="00C800DF"/>
    <w:rsid w:val="00C828FA"/>
    <w:rsid w:val="00C837EE"/>
    <w:rsid w:val="00C83E82"/>
    <w:rsid w:val="00C860F4"/>
    <w:rsid w:val="00C9052B"/>
    <w:rsid w:val="00C92C83"/>
    <w:rsid w:val="00C93B13"/>
    <w:rsid w:val="00C95534"/>
    <w:rsid w:val="00CA2023"/>
    <w:rsid w:val="00CA2071"/>
    <w:rsid w:val="00CB1574"/>
    <w:rsid w:val="00CB6027"/>
    <w:rsid w:val="00CB70EA"/>
    <w:rsid w:val="00CB7908"/>
    <w:rsid w:val="00CB7B5B"/>
    <w:rsid w:val="00CC1CCD"/>
    <w:rsid w:val="00CD03AC"/>
    <w:rsid w:val="00CD7621"/>
    <w:rsid w:val="00CE1873"/>
    <w:rsid w:val="00CE1ADF"/>
    <w:rsid w:val="00CE34A9"/>
    <w:rsid w:val="00D0226E"/>
    <w:rsid w:val="00D0489C"/>
    <w:rsid w:val="00D242F8"/>
    <w:rsid w:val="00D33315"/>
    <w:rsid w:val="00D42B51"/>
    <w:rsid w:val="00D45C7D"/>
    <w:rsid w:val="00D46132"/>
    <w:rsid w:val="00D47300"/>
    <w:rsid w:val="00D47DAD"/>
    <w:rsid w:val="00D500BE"/>
    <w:rsid w:val="00D52E90"/>
    <w:rsid w:val="00D5600C"/>
    <w:rsid w:val="00D57CEB"/>
    <w:rsid w:val="00D63488"/>
    <w:rsid w:val="00D64431"/>
    <w:rsid w:val="00D65F77"/>
    <w:rsid w:val="00D66473"/>
    <w:rsid w:val="00D6759F"/>
    <w:rsid w:val="00D72CD4"/>
    <w:rsid w:val="00D81C88"/>
    <w:rsid w:val="00D83895"/>
    <w:rsid w:val="00D903FC"/>
    <w:rsid w:val="00D91491"/>
    <w:rsid w:val="00D973A9"/>
    <w:rsid w:val="00D974AB"/>
    <w:rsid w:val="00DA03F7"/>
    <w:rsid w:val="00DB00D1"/>
    <w:rsid w:val="00DB0BF1"/>
    <w:rsid w:val="00DB69A9"/>
    <w:rsid w:val="00DE0692"/>
    <w:rsid w:val="00DE4436"/>
    <w:rsid w:val="00DE56B1"/>
    <w:rsid w:val="00DF3824"/>
    <w:rsid w:val="00DF5218"/>
    <w:rsid w:val="00DF57F4"/>
    <w:rsid w:val="00DF7B9A"/>
    <w:rsid w:val="00E03030"/>
    <w:rsid w:val="00E03039"/>
    <w:rsid w:val="00E11277"/>
    <w:rsid w:val="00E119EC"/>
    <w:rsid w:val="00E11FEF"/>
    <w:rsid w:val="00E21D13"/>
    <w:rsid w:val="00E37169"/>
    <w:rsid w:val="00E408DF"/>
    <w:rsid w:val="00E43811"/>
    <w:rsid w:val="00E4764C"/>
    <w:rsid w:val="00E477DF"/>
    <w:rsid w:val="00E47EF3"/>
    <w:rsid w:val="00E510BF"/>
    <w:rsid w:val="00E546CE"/>
    <w:rsid w:val="00E55D2D"/>
    <w:rsid w:val="00E60A6F"/>
    <w:rsid w:val="00E657AC"/>
    <w:rsid w:val="00E66F28"/>
    <w:rsid w:val="00E72945"/>
    <w:rsid w:val="00E838D9"/>
    <w:rsid w:val="00E8460E"/>
    <w:rsid w:val="00E84617"/>
    <w:rsid w:val="00E846FC"/>
    <w:rsid w:val="00E84D24"/>
    <w:rsid w:val="00E85714"/>
    <w:rsid w:val="00E902FA"/>
    <w:rsid w:val="00E90863"/>
    <w:rsid w:val="00E91F71"/>
    <w:rsid w:val="00E94D14"/>
    <w:rsid w:val="00E96400"/>
    <w:rsid w:val="00E969B4"/>
    <w:rsid w:val="00E974A4"/>
    <w:rsid w:val="00EA1E2E"/>
    <w:rsid w:val="00EA3A27"/>
    <w:rsid w:val="00EB7F45"/>
    <w:rsid w:val="00EC043E"/>
    <w:rsid w:val="00EC1F93"/>
    <w:rsid w:val="00EC4A12"/>
    <w:rsid w:val="00EC4B23"/>
    <w:rsid w:val="00ED09D9"/>
    <w:rsid w:val="00ED1CD7"/>
    <w:rsid w:val="00ED2475"/>
    <w:rsid w:val="00ED276C"/>
    <w:rsid w:val="00ED3C66"/>
    <w:rsid w:val="00ED5870"/>
    <w:rsid w:val="00EE0180"/>
    <w:rsid w:val="00EF0030"/>
    <w:rsid w:val="00EF0AFC"/>
    <w:rsid w:val="00EF1971"/>
    <w:rsid w:val="00F0302C"/>
    <w:rsid w:val="00F04B65"/>
    <w:rsid w:val="00F14C01"/>
    <w:rsid w:val="00F227C2"/>
    <w:rsid w:val="00F230E2"/>
    <w:rsid w:val="00F2372A"/>
    <w:rsid w:val="00F23BE1"/>
    <w:rsid w:val="00F26AB3"/>
    <w:rsid w:val="00F26CAC"/>
    <w:rsid w:val="00F3040D"/>
    <w:rsid w:val="00F311AE"/>
    <w:rsid w:val="00F31F55"/>
    <w:rsid w:val="00F36525"/>
    <w:rsid w:val="00F4111C"/>
    <w:rsid w:val="00F52098"/>
    <w:rsid w:val="00F5240C"/>
    <w:rsid w:val="00F54E55"/>
    <w:rsid w:val="00F54F52"/>
    <w:rsid w:val="00F605D3"/>
    <w:rsid w:val="00F63CF3"/>
    <w:rsid w:val="00F826E4"/>
    <w:rsid w:val="00F87ABA"/>
    <w:rsid w:val="00F91485"/>
    <w:rsid w:val="00F94318"/>
    <w:rsid w:val="00F95095"/>
    <w:rsid w:val="00F9618D"/>
    <w:rsid w:val="00FA1A7F"/>
    <w:rsid w:val="00FA2B29"/>
    <w:rsid w:val="00FA7085"/>
    <w:rsid w:val="00FA7186"/>
    <w:rsid w:val="00FC0178"/>
    <w:rsid w:val="00FC1B69"/>
    <w:rsid w:val="00FC35CB"/>
    <w:rsid w:val="00FC4144"/>
    <w:rsid w:val="00FC45DA"/>
    <w:rsid w:val="00FD4A92"/>
    <w:rsid w:val="00FD5FFA"/>
    <w:rsid w:val="00FD68EC"/>
    <w:rsid w:val="00FE0144"/>
    <w:rsid w:val="00FE0C6E"/>
    <w:rsid w:val="00FF0C6B"/>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F48"/>
    <w:rPr>
      <w:sz w:val="24"/>
    </w:rPr>
  </w:style>
  <w:style w:type="paragraph" w:styleId="Heading1">
    <w:name w:val="heading 1"/>
    <w:basedOn w:val="Normal"/>
    <w:next w:val="Normal"/>
    <w:link w:val="Heading1Char"/>
    <w:autoRedefine/>
    <w:uiPriority w:val="9"/>
    <w:qFormat/>
    <w:rsid w:val="00490B46"/>
    <w:pPr>
      <w:keepNext/>
      <w:keepLines/>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180169"/>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180169"/>
    <w:pPr>
      <w:keepNext/>
      <w:keepLines/>
      <w:outlineLvl w:val="2"/>
    </w:pPr>
    <w:rPr>
      <w:rFonts w:eastAsiaTheme="majorEastAsia" w:cstheme="majorBidi"/>
      <w:b/>
      <w:bCs/>
      <w:color w:val="1F4E79" w:themeColor="accent5" w:themeShade="80"/>
      <w:sz w:val="28"/>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B46"/>
    <w:rPr>
      <w:rFonts w:eastAsiaTheme="majorEastAsia" w:cstheme="majorBidi"/>
      <w:b/>
      <w:sz w:val="36"/>
      <w:szCs w:val="32"/>
    </w:rPr>
  </w:style>
  <w:style w:type="character" w:customStyle="1" w:styleId="Heading2Char">
    <w:name w:val="Heading 2 Char"/>
    <w:basedOn w:val="DefaultParagraphFont"/>
    <w:link w:val="Heading2"/>
    <w:uiPriority w:val="9"/>
    <w:rsid w:val="00180169"/>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180169"/>
    <w:rPr>
      <w:rFonts w:eastAsiaTheme="majorEastAsia" w:cstheme="majorBidi"/>
      <w:b/>
      <w:bCs/>
      <w:color w:val="1F4E79" w:themeColor="accent5" w:themeShade="80"/>
      <w:sz w:val="28"/>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54593">
      <w:bodyDiv w:val="1"/>
      <w:marLeft w:val="0"/>
      <w:marRight w:val="0"/>
      <w:marTop w:val="0"/>
      <w:marBottom w:val="0"/>
      <w:divBdr>
        <w:top w:val="none" w:sz="0" w:space="0" w:color="auto"/>
        <w:left w:val="none" w:sz="0" w:space="0" w:color="auto"/>
        <w:bottom w:val="none" w:sz="0" w:space="0" w:color="auto"/>
        <w:right w:val="none" w:sz="0" w:space="0" w:color="auto"/>
      </w:divBdr>
    </w:div>
    <w:div w:id="126315752">
      <w:bodyDiv w:val="1"/>
      <w:marLeft w:val="0"/>
      <w:marRight w:val="0"/>
      <w:marTop w:val="0"/>
      <w:marBottom w:val="0"/>
      <w:divBdr>
        <w:top w:val="none" w:sz="0" w:space="0" w:color="auto"/>
        <w:left w:val="none" w:sz="0" w:space="0" w:color="auto"/>
        <w:bottom w:val="none" w:sz="0" w:space="0" w:color="auto"/>
        <w:right w:val="none" w:sz="0" w:space="0" w:color="auto"/>
      </w:divBdr>
    </w:div>
    <w:div w:id="149373892">
      <w:bodyDiv w:val="1"/>
      <w:marLeft w:val="0"/>
      <w:marRight w:val="0"/>
      <w:marTop w:val="0"/>
      <w:marBottom w:val="0"/>
      <w:divBdr>
        <w:top w:val="none" w:sz="0" w:space="0" w:color="auto"/>
        <w:left w:val="none" w:sz="0" w:space="0" w:color="auto"/>
        <w:bottom w:val="none" w:sz="0" w:space="0" w:color="auto"/>
        <w:right w:val="none" w:sz="0" w:space="0" w:color="auto"/>
      </w:divBdr>
    </w:div>
    <w:div w:id="159198581">
      <w:bodyDiv w:val="1"/>
      <w:marLeft w:val="0"/>
      <w:marRight w:val="0"/>
      <w:marTop w:val="0"/>
      <w:marBottom w:val="0"/>
      <w:divBdr>
        <w:top w:val="none" w:sz="0" w:space="0" w:color="auto"/>
        <w:left w:val="none" w:sz="0" w:space="0" w:color="auto"/>
        <w:bottom w:val="none" w:sz="0" w:space="0" w:color="auto"/>
        <w:right w:val="none" w:sz="0" w:space="0" w:color="auto"/>
      </w:divBdr>
    </w:div>
    <w:div w:id="166409363">
      <w:bodyDiv w:val="1"/>
      <w:marLeft w:val="0"/>
      <w:marRight w:val="0"/>
      <w:marTop w:val="0"/>
      <w:marBottom w:val="0"/>
      <w:divBdr>
        <w:top w:val="none" w:sz="0" w:space="0" w:color="auto"/>
        <w:left w:val="none" w:sz="0" w:space="0" w:color="auto"/>
        <w:bottom w:val="none" w:sz="0" w:space="0" w:color="auto"/>
        <w:right w:val="none" w:sz="0" w:space="0" w:color="auto"/>
      </w:divBdr>
    </w:div>
    <w:div w:id="261690589">
      <w:bodyDiv w:val="1"/>
      <w:marLeft w:val="0"/>
      <w:marRight w:val="0"/>
      <w:marTop w:val="0"/>
      <w:marBottom w:val="0"/>
      <w:divBdr>
        <w:top w:val="none" w:sz="0" w:space="0" w:color="auto"/>
        <w:left w:val="none" w:sz="0" w:space="0" w:color="auto"/>
        <w:bottom w:val="none" w:sz="0" w:space="0" w:color="auto"/>
        <w:right w:val="none" w:sz="0" w:space="0" w:color="auto"/>
      </w:divBdr>
    </w:div>
    <w:div w:id="303005614">
      <w:bodyDiv w:val="1"/>
      <w:marLeft w:val="0"/>
      <w:marRight w:val="0"/>
      <w:marTop w:val="0"/>
      <w:marBottom w:val="0"/>
      <w:divBdr>
        <w:top w:val="none" w:sz="0" w:space="0" w:color="auto"/>
        <w:left w:val="none" w:sz="0" w:space="0" w:color="auto"/>
        <w:bottom w:val="none" w:sz="0" w:space="0" w:color="auto"/>
        <w:right w:val="none" w:sz="0" w:space="0" w:color="auto"/>
      </w:divBdr>
    </w:div>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346173906">
      <w:bodyDiv w:val="1"/>
      <w:marLeft w:val="0"/>
      <w:marRight w:val="0"/>
      <w:marTop w:val="0"/>
      <w:marBottom w:val="0"/>
      <w:divBdr>
        <w:top w:val="none" w:sz="0" w:space="0" w:color="auto"/>
        <w:left w:val="none" w:sz="0" w:space="0" w:color="auto"/>
        <w:bottom w:val="none" w:sz="0" w:space="0" w:color="auto"/>
        <w:right w:val="none" w:sz="0" w:space="0" w:color="auto"/>
      </w:divBdr>
    </w:div>
    <w:div w:id="353575978">
      <w:bodyDiv w:val="1"/>
      <w:marLeft w:val="0"/>
      <w:marRight w:val="0"/>
      <w:marTop w:val="0"/>
      <w:marBottom w:val="0"/>
      <w:divBdr>
        <w:top w:val="none" w:sz="0" w:space="0" w:color="auto"/>
        <w:left w:val="none" w:sz="0" w:space="0" w:color="auto"/>
        <w:bottom w:val="none" w:sz="0" w:space="0" w:color="auto"/>
        <w:right w:val="none" w:sz="0" w:space="0" w:color="auto"/>
      </w:divBdr>
    </w:div>
    <w:div w:id="387534377">
      <w:bodyDiv w:val="1"/>
      <w:marLeft w:val="0"/>
      <w:marRight w:val="0"/>
      <w:marTop w:val="0"/>
      <w:marBottom w:val="0"/>
      <w:divBdr>
        <w:top w:val="none" w:sz="0" w:space="0" w:color="auto"/>
        <w:left w:val="none" w:sz="0" w:space="0" w:color="auto"/>
        <w:bottom w:val="none" w:sz="0" w:space="0" w:color="auto"/>
        <w:right w:val="none" w:sz="0" w:space="0" w:color="auto"/>
      </w:divBdr>
    </w:div>
    <w:div w:id="409273439">
      <w:bodyDiv w:val="1"/>
      <w:marLeft w:val="0"/>
      <w:marRight w:val="0"/>
      <w:marTop w:val="0"/>
      <w:marBottom w:val="0"/>
      <w:divBdr>
        <w:top w:val="none" w:sz="0" w:space="0" w:color="auto"/>
        <w:left w:val="none" w:sz="0" w:space="0" w:color="auto"/>
        <w:bottom w:val="none" w:sz="0" w:space="0" w:color="auto"/>
        <w:right w:val="none" w:sz="0" w:space="0" w:color="auto"/>
      </w:divBdr>
    </w:div>
    <w:div w:id="474613927">
      <w:bodyDiv w:val="1"/>
      <w:marLeft w:val="0"/>
      <w:marRight w:val="0"/>
      <w:marTop w:val="0"/>
      <w:marBottom w:val="0"/>
      <w:divBdr>
        <w:top w:val="none" w:sz="0" w:space="0" w:color="auto"/>
        <w:left w:val="none" w:sz="0" w:space="0" w:color="auto"/>
        <w:bottom w:val="none" w:sz="0" w:space="0" w:color="auto"/>
        <w:right w:val="none" w:sz="0" w:space="0" w:color="auto"/>
      </w:divBdr>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614212426">
      <w:bodyDiv w:val="1"/>
      <w:marLeft w:val="0"/>
      <w:marRight w:val="0"/>
      <w:marTop w:val="0"/>
      <w:marBottom w:val="0"/>
      <w:divBdr>
        <w:top w:val="none" w:sz="0" w:space="0" w:color="auto"/>
        <w:left w:val="none" w:sz="0" w:space="0" w:color="auto"/>
        <w:bottom w:val="none" w:sz="0" w:space="0" w:color="auto"/>
        <w:right w:val="none" w:sz="0" w:space="0" w:color="auto"/>
      </w:divBdr>
    </w:div>
    <w:div w:id="693189297">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644543">
      <w:bodyDiv w:val="1"/>
      <w:marLeft w:val="0"/>
      <w:marRight w:val="0"/>
      <w:marTop w:val="0"/>
      <w:marBottom w:val="0"/>
      <w:divBdr>
        <w:top w:val="none" w:sz="0" w:space="0" w:color="auto"/>
        <w:left w:val="none" w:sz="0" w:space="0" w:color="auto"/>
        <w:bottom w:val="none" w:sz="0" w:space="0" w:color="auto"/>
        <w:right w:val="none" w:sz="0" w:space="0" w:color="auto"/>
      </w:divBdr>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755128337">
      <w:bodyDiv w:val="1"/>
      <w:marLeft w:val="0"/>
      <w:marRight w:val="0"/>
      <w:marTop w:val="0"/>
      <w:marBottom w:val="0"/>
      <w:divBdr>
        <w:top w:val="none" w:sz="0" w:space="0" w:color="auto"/>
        <w:left w:val="none" w:sz="0" w:space="0" w:color="auto"/>
        <w:bottom w:val="none" w:sz="0" w:space="0" w:color="auto"/>
        <w:right w:val="none" w:sz="0" w:space="0" w:color="auto"/>
      </w:divBdr>
      <w:divsChild>
        <w:div w:id="174226611">
          <w:blockQuote w:val="1"/>
          <w:marLeft w:val="0"/>
          <w:marRight w:val="0"/>
          <w:marTop w:val="0"/>
          <w:marBottom w:val="240"/>
          <w:divBdr>
            <w:top w:val="none" w:sz="0" w:space="0" w:color="auto"/>
            <w:left w:val="single" w:sz="24" w:space="12" w:color="D0D7DE"/>
            <w:bottom w:val="none" w:sz="0" w:space="0" w:color="auto"/>
            <w:right w:val="none" w:sz="0" w:space="0" w:color="auto"/>
          </w:divBdr>
        </w:div>
        <w:div w:id="906720339">
          <w:blockQuote w:val="1"/>
          <w:marLeft w:val="0"/>
          <w:marRight w:val="0"/>
          <w:marTop w:val="0"/>
          <w:marBottom w:val="240"/>
          <w:divBdr>
            <w:top w:val="none" w:sz="0" w:space="0" w:color="auto"/>
            <w:left w:val="single" w:sz="24" w:space="12" w:color="D0D7DE"/>
            <w:bottom w:val="none" w:sz="0" w:space="0" w:color="auto"/>
            <w:right w:val="none" w:sz="0" w:space="0" w:color="auto"/>
          </w:divBdr>
        </w:div>
      </w:divsChild>
    </w:div>
    <w:div w:id="850335684">
      <w:bodyDiv w:val="1"/>
      <w:marLeft w:val="0"/>
      <w:marRight w:val="0"/>
      <w:marTop w:val="0"/>
      <w:marBottom w:val="0"/>
      <w:divBdr>
        <w:top w:val="none" w:sz="0" w:space="0" w:color="auto"/>
        <w:left w:val="none" w:sz="0" w:space="0" w:color="auto"/>
        <w:bottom w:val="none" w:sz="0" w:space="0" w:color="auto"/>
        <w:right w:val="none" w:sz="0" w:space="0" w:color="auto"/>
      </w:divBdr>
    </w:div>
    <w:div w:id="921960499">
      <w:bodyDiv w:val="1"/>
      <w:marLeft w:val="0"/>
      <w:marRight w:val="0"/>
      <w:marTop w:val="0"/>
      <w:marBottom w:val="0"/>
      <w:divBdr>
        <w:top w:val="none" w:sz="0" w:space="0" w:color="auto"/>
        <w:left w:val="none" w:sz="0" w:space="0" w:color="auto"/>
        <w:bottom w:val="none" w:sz="0" w:space="0" w:color="auto"/>
        <w:right w:val="none" w:sz="0" w:space="0" w:color="auto"/>
      </w:divBdr>
    </w:div>
    <w:div w:id="936448813">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043676656">
      <w:bodyDiv w:val="1"/>
      <w:marLeft w:val="0"/>
      <w:marRight w:val="0"/>
      <w:marTop w:val="0"/>
      <w:marBottom w:val="0"/>
      <w:divBdr>
        <w:top w:val="none" w:sz="0" w:space="0" w:color="auto"/>
        <w:left w:val="none" w:sz="0" w:space="0" w:color="auto"/>
        <w:bottom w:val="none" w:sz="0" w:space="0" w:color="auto"/>
        <w:right w:val="none" w:sz="0" w:space="0" w:color="auto"/>
      </w:divBdr>
    </w:div>
    <w:div w:id="1179001164">
      <w:bodyDiv w:val="1"/>
      <w:marLeft w:val="0"/>
      <w:marRight w:val="0"/>
      <w:marTop w:val="0"/>
      <w:marBottom w:val="0"/>
      <w:divBdr>
        <w:top w:val="none" w:sz="0" w:space="0" w:color="auto"/>
        <w:left w:val="none" w:sz="0" w:space="0" w:color="auto"/>
        <w:bottom w:val="none" w:sz="0" w:space="0" w:color="auto"/>
        <w:right w:val="none" w:sz="0" w:space="0" w:color="auto"/>
      </w:divBdr>
    </w:div>
    <w:div w:id="1278217940">
      <w:bodyDiv w:val="1"/>
      <w:marLeft w:val="0"/>
      <w:marRight w:val="0"/>
      <w:marTop w:val="0"/>
      <w:marBottom w:val="0"/>
      <w:divBdr>
        <w:top w:val="none" w:sz="0" w:space="0" w:color="auto"/>
        <w:left w:val="none" w:sz="0" w:space="0" w:color="auto"/>
        <w:bottom w:val="none" w:sz="0" w:space="0" w:color="auto"/>
        <w:right w:val="none" w:sz="0" w:space="0" w:color="auto"/>
      </w:divBdr>
    </w:div>
    <w:div w:id="1299872857">
      <w:bodyDiv w:val="1"/>
      <w:marLeft w:val="0"/>
      <w:marRight w:val="0"/>
      <w:marTop w:val="0"/>
      <w:marBottom w:val="0"/>
      <w:divBdr>
        <w:top w:val="none" w:sz="0" w:space="0" w:color="auto"/>
        <w:left w:val="none" w:sz="0" w:space="0" w:color="auto"/>
        <w:bottom w:val="none" w:sz="0" w:space="0" w:color="auto"/>
        <w:right w:val="none" w:sz="0" w:space="0" w:color="auto"/>
      </w:divBdr>
    </w:div>
    <w:div w:id="1308627369">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336304406">
      <w:bodyDiv w:val="1"/>
      <w:marLeft w:val="0"/>
      <w:marRight w:val="0"/>
      <w:marTop w:val="0"/>
      <w:marBottom w:val="0"/>
      <w:divBdr>
        <w:top w:val="none" w:sz="0" w:space="0" w:color="auto"/>
        <w:left w:val="none" w:sz="0" w:space="0" w:color="auto"/>
        <w:bottom w:val="none" w:sz="0" w:space="0" w:color="auto"/>
        <w:right w:val="none" w:sz="0" w:space="0" w:color="auto"/>
      </w:divBdr>
    </w:div>
    <w:div w:id="1476491499">
      <w:bodyDiv w:val="1"/>
      <w:marLeft w:val="0"/>
      <w:marRight w:val="0"/>
      <w:marTop w:val="0"/>
      <w:marBottom w:val="0"/>
      <w:divBdr>
        <w:top w:val="none" w:sz="0" w:space="0" w:color="auto"/>
        <w:left w:val="none" w:sz="0" w:space="0" w:color="auto"/>
        <w:bottom w:val="none" w:sz="0" w:space="0" w:color="auto"/>
        <w:right w:val="none" w:sz="0" w:space="0" w:color="auto"/>
      </w:divBdr>
      <w:divsChild>
        <w:div w:id="1526792469">
          <w:marLeft w:val="0"/>
          <w:marRight w:val="0"/>
          <w:marTop w:val="0"/>
          <w:marBottom w:val="0"/>
          <w:divBdr>
            <w:top w:val="none" w:sz="0" w:space="0" w:color="auto"/>
            <w:left w:val="none" w:sz="0" w:space="0" w:color="auto"/>
            <w:bottom w:val="none" w:sz="0" w:space="0" w:color="auto"/>
            <w:right w:val="none" w:sz="0" w:space="0" w:color="auto"/>
          </w:divBdr>
        </w:div>
        <w:div w:id="50279049">
          <w:marLeft w:val="0"/>
          <w:marRight w:val="0"/>
          <w:marTop w:val="0"/>
          <w:marBottom w:val="0"/>
          <w:divBdr>
            <w:top w:val="none" w:sz="0" w:space="0" w:color="auto"/>
            <w:left w:val="none" w:sz="0" w:space="0" w:color="auto"/>
            <w:bottom w:val="none" w:sz="0" w:space="0" w:color="auto"/>
            <w:right w:val="none" w:sz="0" w:space="0" w:color="auto"/>
          </w:divBdr>
        </w:div>
        <w:div w:id="1056515721">
          <w:marLeft w:val="0"/>
          <w:marRight w:val="0"/>
          <w:marTop w:val="0"/>
          <w:marBottom w:val="0"/>
          <w:divBdr>
            <w:top w:val="none" w:sz="0" w:space="0" w:color="auto"/>
            <w:left w:val="none" w:sz="0" w:space="0" w:color="auto"/>
            <w:bottom w:val="none" w:sz="0" w:space="0" w:color="auto"/>
            <w:right w:val="none" w:sz="0" w:space="0" w:color="auto"/>
          </w:divBdr>
        </w:div>
      </w:divsChild>
    </w:div>
    <w:div w:id="1490093226">
      <w:bodyDiv w:val="1"/>
      <w:marLeft w:val="0"/>
      <w:marRight w:val="0"/>
      <w:marTop w:val="0"/>
      <w:marBottom w:val="0"/>
      <w:divBdr>
        <w:top w:val="none" w:sz="0" w:space="0" w:color="auto"/>
        <w:left w:val="none" w:sz="0" w:space="0" w:color="auto"/>
        <w:bottom w:val="none" w:sz="0" w:space="0" w:color="auto"/>
        <w:right w:val="none" w:sz="0" w:space="0" w:color="auto"/>
      </w:divBdr>
      <w:divsChild>
        <w:div w:id="491986751">
          <w:marLeft w:val="0"/>
          <w:marRight w:val="0"/>
          <w:marTop w:val="0"/>
          <w:marBottom w:val="0"/>
          <w:divBdr>
            <w:top w:val="none" w:sz="0" w:space="0" w:color="auto"/>
            <w:left w:val="none" w:sz="0" w:space="0" w:color="auto"/>
            <w:bottom w:val="none" w:sz="0" w:space="0" w:color="auto"/>
            <w:right w:val="none" w:sz="0" w:space="0" w:color="auto"/>
          </w:divBdr>
        </w:div>
        <w:div w:id="1016929050">
          <w:marLeft w:val="0"/>
          <w:marRight w:val="0"/>
          <w:marTop w:val="0"/>
          <w:marBottom w:val="0"/>
          <w:divBdr>
            <w:top w:val="none" w:sz="0" w:space="0" w:color="auto"/>
            <w:left w:val="none" w:sz="0" w:space="0" w:color="auto"/>
            <w:bottom w:val="none" w:sz="0" w:space="0" w:color="auto"/>
            <w:right w:val="none" w:sz="0" w:space="0" w:color="auto"/>
          </w:divBdr>
        </w:div>
        <w:div w:id="1000083856">
          <w:marLeft w:val="0"/>
          <w:marRight w:val="0"/>
          <w:marTop w:val="0"/>
          <w:marBottom w:val="0"/>
          <w:divBdr>
            <w:top w:val="none" w:sz="0" w:space="0" w:color="auto"/>
            <w:left w:val="none" w:sz="0" w:space="0" w:color="auto"/>
            <w:bottom w:val="none" w:sz="0" w:space="0" w:color="auto"/>
            <w:right w:val="none" w:sz="0" w:space="0" w:color="auto"/>
          </w:divBdr>
        </w:div>
      </w:divsChild>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506819578">
      <w:bodyDiv w:val="1"/>
      <w:marLeft w:val="0"/>
      <w:marRight w:val="0"/>
      <w:marTop w:val="0"/>
      <w:marBottom w:val="0"/>
      <w:divBdr>
        <w:top w:val="none" w:sz="0" w:space="0" w:color="auto"/>
        <w:left w:val="none" w:sz="0" w:space="0" w:color="auto"/>
        <w:bottom w:val="none" w:sz="0" w:space="0" w:color="auto"/>
        <w:right w:val="none" w:sz="0" w:space="0" w:color="auto"/>
      </w:divBdr>
    </w:div>
    <w:div w:id="1510870555">
      <w:bodyDiv w:val="1"/>
      <w:marLeft w:val="0"/>
      <w:marRight w:val="0"/>
      <w:marTop w:val="0"/>
      <w:marBottom w:val="0"/>
      <w:divBdr>
        <w:top w:val="none" w:sz="0" w:space="0" w:color="auto"/>
        <w:left w:val="none" w:sz="0" w:space="0" w:color="auto"/>
        <w:bottom w:val="none" w:sz="0" w:space="0" w:color="auto"/>
        <w:right w:val="none" w:sz="0" w:space="0" w:color="auto"/>
      </w:divBdr>
    </w:div>
    <w:div w:id="1600523569">
      <w:bodyDiv w:val="1"/>
      <w:marLeft w:val="0"/>
      <w:marRight w:val="0"/>
      <w:marTop w:val="0"/>
      <w:marBottom w:val="0"/>
      <w:divBdr>
        <w:top w:val="none" w:sz="0" w:space="0" w:color="auto"/>
        <w:left w:val="none" w:sz="0" w:space="0" w:color="auto"/>
        <w:bottom w:val="none" w:sz="0" w:space="0" w:color="auto"/>
        <w:right w:val="none" w:sz="0" w:space="0" w:color="auto"/>
      </w:divBdr>
    </w:div>
    <w:div w:id="1619415090">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 w:id="1820538362">
      <w:bodyDiv w:val="1"/>
      <w:marLeft w:val="0"/>
      <w:marRight w:val="0"/>
      <w:marTop w:val="0"/>
      <w:marBottom w:val="0"/>
      <w:divBdr>
        <w:top w:val="none" w:sz="0" w:space="0" w:color="auto"/>
        <w:left w:val="none" w:sz="0" w:space="0" w:color="auto"/>
        <w:bottom w:val="none" w:sz="0" w:space="0" w:color="auto"/>
        <w:right w:val="none" w:sz="0" w:space="0" w:color="auto"/>
      </w:divBdr>
    </w:div>
    <w:div w:id="1845708002">
      <w:bodyDiv w:val="1"/>
      <w:marLeft w:val="0"/>
      <w:marRight w:val="0"/>
      <w:marTop w:val="0"/>
      <w:marBottom w:val="0"/>
      <w:divBdr>
        <w:top w:val="none" w:sz="0" w:space="0" w:color="auto"/>
        <w:left w:val="none" w:sz="0" w:space="0" w:color="auto"/>
        <w:bottom w:val="none" w:sz="0" w:space="0" w:color="auto"/>
        <w:right w:val="none" w:sz="0" w:space="0" w:color="auto"/>
      </w:divBdr>
    </w:div>
    <w:div w:id="1880821997">
      <w:bodyDiv w:val="1"/>
      <w:marLeft w:val="0"/>
      <w:marRight w:val="0"/>
      <w:marTop w:val="0"/>
      <w:marBottom w:val="0"/>
      <w:divBdr>
        <w:top w:val="none" w:sz="0" w:space="0" w:color="auto"/>
        <w:left w:val="none" w:sz="0" w:space="0" w:color="auto"/>
        <w:bottom w:val="none" w:sz="0" w:space="0" w:color="auto"/>
        <w:right w:val="none" w:sz="0" w:space="0" w:color="auto"/>
      </w:divBdr>
    </w:div>
    <w:div w:id="1888644671">
      <w:bodyDiv w:val="1"/>
      <w:marLeft w:val="0"/>
      <w:marRight w:val="0"/>
      <w:marTop w:val="0"/>
      <w:marBottom w:val="0"/>
      <w:divBdr>
        <w:top w:val="none" w:sz="0" w:space="0" w:color="auto"/>
        <w:left w:val="none" w:sz="0" w:space="0" w:color="auto"/>
        <w:bottom w:val="none" w:sz="0" w:space="0" w:color="auto"/>
        <w:right w:val="none" w:sz="0" w:space="0" w:color="auto"/>
      </w:divBdr>
    </w:div>
    <w:div w:id="1996033646">
      <w:bodyDiv w:val="1"/>
      <w:marLeft w:val="0"/>
      <w:marRight w:val="0"/>
      <w:marTop w:val="0"/>
      <w:marBottom w:val="0"/>
      <w:divBdr>
        <w:top w:val="none" w:sz="0" w:space="0" w:color="auto"/>
        <w:left w:val="none" w:sz="0" w:space="0" w:color="auto"/>
        <w:bottom w:val="none" w:sz="0" w:space="0" w:color="auto"/>
        <w:right w:val="none" w:sz="0" w:space="0" w:color="auto"/>
      </w:divBdr>
    </w:div>
    <w:div w:id="1999385139">
      <w:bodyDiv w:val="1"/>
      <w:marLeft w:val="0"/>
      <w:marRight w:val="0"/>
      <w:marTop w:val="0"/>
      <w:marBottom w:val="0"/>
      <w:divBdr>
        <w:top w:val="none" w:sz="0" w:space="0" w:color="auto"/>
        <w:left w:val="none" w:sz="0" w:space="0" w:color="auto"/>
        <w:bottom w:val="none" w:sz="0" w:space="0" w:color="auto"/>
        <w:right w:val="none" w:sz="0" w:space="0" w:color="auto"/>
      </w:divBdr>
    </w:div>
    <w:div w:id="2048867007">
      <w:bodyDiv w:val="1"/>
      <w:marLeft w:val="0"/>
      <w:marRight w:val="0"/>
      <w:marTop w:val="0"/>
      <w:marBottom w:val="0"/>
      <w:divBdr>
        <w:top w:val="none" w:sz="0" w:space="0" w:color="auto"/>
        <w:left w:val="none" w:sz="0" w:space="0" w:color="auto"/>
        <w:bottom w:val="none" w:sz="0" w:space="0" w:color="auto"/>
        <w:right w:val="none" w:sz="0" w:space="0" w:color="auto"/>
      </w:divBdr>
    </w:div>
    <w:div w:id="2076657219">
      <w:bodyDiv w:val="1"/>
      <w:marLeft w:val="0"/>
      <w:marRight w:val="0"/>
      <w:marTop w:val="0"/>
      <w:marBottom w:val="0"/>
      <w:divBdr>
        <w:top w:val="none" w:sz="0" w:space="0" w:color="auto"/>
        <w:left w:val="none" w:sz="0" w:space="0" w:color="auto"/>
        <w:bottom w:val="none" w:sz="0" w:space="0" w:color="auto"/>
        <w:right w:val="none" w:sz="0" w:space="0" w:color="auto"/>
      </w:divBdr>
    </w:div>
    <w:div w:id="208359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image" Target="media/image9.png"/><Relationship Id="rId26" Type="http://schemas.openxmlformats.org/officeDocument/2006/relationships/hyperlink" Target="vscode://settings/chat.promptFilesLocations" TargetMode="External"/><Relationship Id="rId39" Type="http://schemas.openxmlformats.org/officeDocument/2006/relationships/hyperlink" Target="https://github.com/microsoft/terminal?tab=readme-ov-file" TargetMode="External"/><Relationship Id="rId21" Type="http://schemas.openxmlformats.org/officeDocument/2006/relationships/hyperlink" Target="https://code.visualstudio.com/blogs/2025/02/24/introducing-copilot-agent-mode" TargetMode="External"/><Relationship Id="rId34" Type="http://schemas.openxmlformats.org/officeDocument/2006/relationships/image" Target="media/image22.png"/><Relationship Id="rId42" Type="http://schemas.openxmlformats.org/officeDocument/2006/relationships/hyperlink" Target="https://github.com/features/copilot/tutorials" TargetMode="External"/><Relationship Id="rId7" Type="http://schemas.openxmlformats.org/officeDocument/2006/relationships/hyperlink" Target="https://github.com/customer-terms/github-data-protection-agreement"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hyperlink" Target="https://docs.github.com/en/copilot/about-github-copilot/plans-for-github-copilot" TargetMode="Externa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github.blog/ai-and-ml/github-copilot/which-ai-model-should-i-use-with-github-copilot/"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9.png"/><Relationship Id="rId44" Type="http://schemas.openxmlformats.org/officeDocument/2006/relationships/hyperlink" Target="https://github.blog/changelog/label/copilot/" TargetMode="External"/><Relationship Id="rId4" Type="http://schemas.openxmlformats.org/officeDocument/2006/relationships/settings" Target="settings.xml"/><Relationship Id="rId9" Type="http://schemas.openxmlformats.org/officeDocument/2006/relationships/hyperlink" Target="https://docs.github.com/en/copilot/setting-up-github-copilot"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s://docs.github.com/en/copilot/using-github-copilot/copilot-chat/github-copilot-chat-cheat-sheet?tool=vscode"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docs.github.com/en/copilot" TargetMode="External"/><Relationship Id="rId8" Type="http://schemas.openxmlformats.org/officeDocument/2006/relationships/hyperlink" Target="https://docs.github.com/en/site-policy/privacy-policies/github-general-privacy-statemen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code.visualstudio.com/docs/copilot/guides/debug-with-copilot" TargetMode="Externa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docs.github.com/en/copilot/using-github-copilot/ai-models/choosing-the-right-ai-model-for-your-ta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92</TotalTime>
  <Pages>18</Pages>
  <Words>3370</Words>
  <Characters>1921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an Tri</dc:creator>
  <cp:lastModifiedBy>HO NHAN TRI</cp:lastModifiedBy>
  <cp:revision>306</cp:revision>
  <dcterms:created xsi:type="dcterms:W3CDTF">2019-05-01T17:38:00Z</dcterms:created>
  <dcterms:modified xsi:type="dcterms:W3CDTF">2025-05-02T00:11:00Z</dcterms:modified>
</cp:coreProperties>
</file>